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alias w:val="Title"/>
        <w:tag w:val=""/>
        <w:id w:val="-2059385197"/>
        <w:placeholder>
          <w:docPart w:val="826ADAAC23BB47A1B21454F42A77E89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26153CC3" w14:textId="5AB69773" w:rsidR="00306A60" w:rsidRDefault="00373884" w:rsidP="00A0182F">
          <w:pPr>
            <w:pStyle w:val="Heading1"/>
          </w:pPr>
          <w:r>
            <w:t>Variation Request</w:t>
          </w:r>
          <w:r w:rsidR="00E776FE">
            <w:t xml:space="preserve"> Form (Home Modifications)</w:t>
          </w:r>
        </w:p>
      </w:sdtContent>
    </w:sdt>
    <w:sdt>
      <w:sdtPr>
        <w:id w:val="1693270753"/>
        <w:lock w:val="contentLocked"/>
        <w:placeholder>
          <w:docPart w:val="DefaultPlaceholder_-1854013440"/>
        </w:placeholder>
        <w:group/>
      </w:sdtPr>
      <w:sdtEndPr>
        <w:rPr>
          <w:rFonts w:ascii="Arial" w:hAnsi="Arial" w:cstheme="minorBidi"/>
          <w:b w:val="0"/>
          <w:bCs w:val="0"/>
          <w:iCs w:val="0"/>
          <w:sz w:val="20"/>
          <w:szCs w:val="22"/>
          <w:lang w:val="en-US"/>
        </w:rPr>
      </w:sdtEndPr>
      <w:sdtContent>
        <w:p w14:paraId="533FFC82" w14:textId="447A9EDD" w:rsidR="002735F4" w:rsidRPr="002A23F7" w:rsidRDefault="002A23F7" w:rsidP="002A23F7">
          <w:pPr>
            <w:pStyle w:val="Heading2"/>
            <w:rPr>
              <w:b w:val="0"/>
              <w:bCs w:val="0"/>
            </w:rPr>
          </w:pPr>
          <w:r>
            <w:t xml:space="preserve">Participant / Worker / Client </w:t>
          </w:r>
          <w:r w:rsidR="00B83EF2">
            <w:t>d</w:t>
          </w:r>
          <w:r w:rsidR="00D445B9">
            <w:t>etails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4536"/>
            <w:gridCol w:w="420"/>
            <w:gridCol w:w="2415"/>
            <w:gridCol w:w="2541"/>
          </w:tblGrid>
          <w:tr w:rsidR="00710DBD" w:rsidRPr="00E67D87" w14:paraId="1AA8B0C7" w14:textId="77777777" w:rsidTr="002735F4">
            <w:tc>
              <w:tcPr>
                <w:tcW w:w="4788" w:type="dxa"/>
                <w:gridSpan w:val="2"/>
              </w:tcPr>
              <w:p w14:paraId="58C6EA48" w14:textId="77777777" w:rsidR="00710DBD" w:rsidRPr="006B493E" w:rsidRDefault="00164777" w:rsidP="006B493E">
                <w:pPr>
                  <w:pStyle w:val="NoSpacing"/>
                </w:pPr>
                <w:r w:rsidRPr="006B493E">
                  <w:t>Name</w:t>
                </w:r>
                <w:r w:rsidR="00DA14BC" w:rsidRPr="006B493E">
                  <w:t xml:space="preserve"> </w:t>
                </w:r>
              </w:p>
            </w:tc>
            <w:tc>
              <w:tcPr>
                <w:tcW w:w="4788" w:type="dxa"/>
                <w:gridSpan w:val="2"/>
              </w:tcPr>
              <w:p w14:paraId="6216AAF0" w14:textId="77777777" w:rsidR="00710DBD" w:rsidRPr="006B493E" w:rsidRDefault="00F45CE5" w:rsidP="006B493E">
                <w:pPr>
                  <w:pStyle w:val="NoSpacing"/>
                </w:pPr>
                <w:r w:rsidRPr="006B493E">
                  <w:t xml:space="preserve">Participant </w:t>
                </w:r>
                <w:r w:rsidR="00715930" w:rsidRPr="006B493E">
                  <w:t xml:space="preserve">number or </w:t>
                </w:r>
                <w:r w:rsidR="00D436EC" w:rsidRPr="006B493E">
                  <w:t>claim number</w:t>
                </w:r>
                <w:r w:rsidR="00DA14BC" w:rsidRPr="006B493E">
                  <w:t xml:space="preserve"> </w:t>
                </w:r>
              </w:p>
            </w:tc>
          </w:tr>
          <w:tr w:rsidR="00AC3586" w:rsidRPr="00E67D87" w14:paraId="2E72F33D" w14:textId="77777777" w:rsidTr="002735F4">
            <w:sdt>
              <w:sdtPr>
                <w:id w:val="-155539083"/>
                <w:placeholder>
                  <w:docPart w:val="D036A603344F4A9CB5116AAB1E3221C7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49271DF" w14:textId="703404DF" w:rsidR="00152AA3" w:rsidRPr="0070506A" w:rsidRDefault="00FE6617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409747423"/>
                <w:placeholder>
                  <w:docPart w:val="38FC8AD0741C4BFBB528DD71991E5C57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1275EF7" w14:textId="62B26309" w:rsidR="00152AA3" w:rsidRPr="0070506A" w:rsidRDefault="00FE6617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</w:t>
                    </w:r>
                  </w:p>
                </w:tc>
              </w:sdtContent>
            </w:sdt>
          </w:tr>
          <w:tr w:rsidR="00B02FBF" w:rsidRPr="00E67D87" w14:paraId="53BCF857" w14:textId="77777777" w:rsidTr="002735F4">
            <w:tc>
              <w:tcPr>
                <w:tcW w:w="9688" w:type="dxa"/>
                <w:gridSpan w:val="4"/>
              </w:tcPr>
              <w:p w14:paraId="0AEA25E8" w14:textId="0B6254C2" w:rsidR="00B02FBF" w:rsidRPr="006B493E" w:rsidRDefault="00B02FBF" w:rsidP="006B493E">
                <w:pPr>
                  <w:pStyle w:val="NoSpacing"/>
                </w:pPr>
                <w:r>
                  <w:t>Address</w:t>
                </w:r>
              </w:p>
            </w:tc>
          </w:tr>
          <w:tr w:rsidR="00442BFF" w:rsidRPr="00E67D87" w14:paraId="18F29074" w14:textId="77777777" w:rsidTr="002735F4">
            <w:sdt>
              <w:sdtPr>
                <w:id w:val="141395028"/>
                <w:placeholder>
                  <w:docPart w:val="497749094CE14484B507ABC90F2CF8DC"/>
                </w:placeholder>
                <w:showingPlcHdr/>
                <w:text/>
              </w:sdtPr>
              <w:sdtEndPr/>
              <w:sdtContent>
                <w:tc>
                  <w:tcPr>
                    <w:tcW w:w="9688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3901140" w14:textId="345E3EF9" w:rsidR="00442BFF" w:rsidRPr="0070506A" w:rsidRDefault="00FE6617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D445B9" w:rsidRPr="00E67D87" w14:paraId="42FCCD4A" w14:textId="77777777" w:rsidTr="00B83EF2">
            <w:tc>
              <w:tcPr>
                <w:tcW w:w="4368" w:type="dxa"/>
              </w:tcPr>
              <w:p w14:paraId="5057E29C" w14:textId="692E4A64" w:rsidR="00D445B9" w:rsidRDefault="00D445B9" w:rsidP="00944E7C">
                <w:pPr>
                  <w:pStyle w:val="NoSpacing"/>
                </w:pPr>
                <w:r>
                  <w:t>Suburb</w:t>
                </w:r>
              </w:p>
            </w:tc>
            <w:tc>
              <w:tcPr>
                <w:tcW w:w="2723" w:type="dxa"/>
                <w:gridSpan w:val="2"/>
              </w:tcPr>
              <w:p w14:paraId="569D5004" w14:textId="77777777" w:rsidR="00D445B9" w:rsidRDefault="00D445B9" w:rsidP="00944E7C">
                <w:pPr>
                  <w:pStyle w:val="NoSpacing"/>
                </w:pPr>
                <w:r>
                  <w:t>State</w:t>
                </w:r>
              </w:p>
            </w:tc>
            <w:tc>
              <w:tcPr>
                <w:tcW w:w="2373" w:type="dxa"/>
              </w:tcPr>
              <w:p w14:paraId="6C137F05" w14:textId="77777777" w:rsidR="00D445B9" w:rsidRDefault="00D445B9" w:rsidP="00944E7C">
                <w:pPr>
                  <w:pStyle w:val="NoSpacing"/>
                </w:pPr>
                <w:r>
                  <w:t>Postal code</w:t>
                </w:r>
              </w:p>
            </w:tc>
          </w:tr>
          <w:tr w:rsidR="00D445B9" w:rsidRPr="00E67D87" w14:paraId="2E1E16FA" w14:textId="77777777" w:rsidTr="00B83EF2">
            <w:sdt>
              <w:sdtPr>
                <w:id w:val="1931307928"/>
                <w:placeholder>
                  <w:docPart w:val="4BF56AA76397400BBA37B52618771FCC"/>
                </w:placeholder>
                <w:showingPlcHdr/>
                <w:text/>
              </w:sdtPr>
              <w:sdtEndPr/>
              <w:sdtContent>
                <w:tc>
                  <w:tcPr>
                    <w:tcW w:w="436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BAAA510" w14:textId="73F46A6A" w:rsidR="00D445B9" w:rsidRPr="0070506A" w:rsidRDefault="00E428BF" w:rsidP="00944E7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</w:t>
                    </w:r>
                    <w:r w:rsidR="00FE6617">
                      <w:rPr>
                        <w:rStyle w:val="PlaceholderText"/>
                      </w:rPr>
                      <w:t xml:space="preserve">     </w:t>
                    </w:r>
                  </w:p>
                </w:tc>
              </w:sdtContent>
            </w:sdt>
            <w:sdt>
              <w:sdtPr>
                <w:id w:val="836421616"/>
                <w:placeholder>
                  <w:docPart w:val="2184867BBFBE4CCE8CF46BB61580F749"/>
                </w:placeholder>
                <w:showingPlcHdr/>
                <w:text/>
              </w:sdtPr>
              <w:sdtEndPr/>
              <w:sdtContent>
                <w:tc>
                  <w:tcPr>
                    <w:tcW w:w="27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C8B5179" w14:textId="6F73C908" w:rsidR="00D445B9" w:rsidRPr="0070506A" w:rsidRDefault="00FE6617" w:rsidP="00944E7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</w:t>
                    </w:r>
                  </w:p>
                </w:tc>
              </w:sdtContent>
            </w:sdt>
            <w:sdt>
              <w:sdtPr>
                <w:id w:val="-1907677313"/>
                <w:placeholder>
                  <w:docPart w:val="577EF96F22044707B52653548C88621B"/>
                </w:placeholder>
                <w:showingPlcHdr/>
                <w:text/>
              </w:sdtPr>
              <w:sdtEndPr/>
              <w:sdtContent>
                <w:tc>
                  <w:tcPr>
                    <w:tcW w:w="2373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7C14FC5" w14:textId="7270F5F3" w:rsidR="00D445B9" w:rsidRPr="0070506A" w:rsidRDefault="00FE6617" w:rsidP="00944E7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</w:t>
                    </w:r>
                  </w:p>
                </w:tc>
              </w:sdtContent>
            </w:sdt>
          </w:tr>
          <w:tr w:rsidR="00D445B9" w:rsidRPr="00E67D87" w14:paraId="54E928E8" w14:textId="77777777" w:rsidTr="00D445B9">
            <w:tc>
              <w:tcPr>
                <w:tcW w:w="9688" w:type="dxa"/>
                <w:gridSpan w:val="4"/>
              </w:tcPr>
              <w:p w14:paraId="66D35823" w14:textId="0101836D" w:rsidR="00D445B9" w:rsidRDefault="00D445B9" w:rsidP="00D445B9">
                <w:pPr>
                  <w:pStyle w:val="Heading2"/>
                </w:pPr>
                <w:r>
                  <w:t xml:space="preserve">BMPM or BMOT </w:t>
                </w:r>
                <w:r w:rsidR="00B83EF2">
                  <w:t>d</w:t>
                </w:r>
                <w:r>
                  <w:t xml:space="preserve">etails </w:t>
                </w:r>
              </w:p>
            </w:tc>
          </w:tr>
          <w:tr w:rsidR="00A977E4" w:rsidRPr="00E67D87" w14:paraId="4A3ABD46" w14:textId="77777777" w:rsidTr="00A977E4">
            <w:tc>
              <w:tcPr>
                <w:tcW w:w="4788" w:type="dxa"/>
                <w:gridSpan w:val="2"/>
              </w:tcPr>
              <w:p w14:paraId="1DD4E6AE" w14:textId="77777777" w:rsidR="00A977E4" w:rsidRDefault="00A977E4" w:rsidP="00442BFF">
                <w:pPr>
                  <w:pStyle w:val="NoSpacing"/>
                </w:pPr>
                <w:r>
                  <w:t>Name</w:t>
                </w:r>
              </w:p>
            </w:tc>
            <w:tc>
              <w:tcPr>
                <w:tcW w:w="4788" w:type="dxa"/>
                <w:gridSpan w:val="2"/>
              </w:tcPr>
              <w:p w14:paraId="7006A6D2" w14:textId="5DD7EDF5" w:rsidR="00A977E4" w:rsidRDefault="00A977E4" w:rsidP="00442BFF">
                <w:pPr>
                  <w:pStyle w:val="NoSpacing"/>
                </w:pPr>
                <w:proofErr w:type="spellStart"/>
                <w:r>
                  <w:t>Organisation</w:t>
                </w:r>
                <w:proofErr w:type="spellEnd"/>
                <w:r>
                  <w:t xml:space="preserve"> </w:t>
                </w:r>
              </w:p>
            </w:tc>
          </w:tr>
          <w:tr w:rsidR="00A977E4" w:rsidRPr="00E67D87" w14:paraId="1BB10669" w14:textId="77777777" w:rsidTr="00A977E4">
            <w:tc>
              <w:tcPr>
                <w:tcW w:w="478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3832D71" w14:textId="608B1095" w:rsidR="00A977E4" w:rsidRPr="0070506A" w:rsidRDefault="002D501C" w:rsidP="00944E7C">
                <w:pPr>
                  <w:pStyle w:val="Tabletextfield"/>
                </w:pPr>
                <w:sdt>
                  <w:sdtPr>
                    <w:id w:val="35402377"/>
                    <w:placeholder>
                      <w:docPart w:val="3B0E77E3C3CD4679B5EC7E0D204BF13F"/>
                    </w:placeholder>
                    <w:showingPlcHdr/>
                    <w:text/>
                  </w:sdtPr>
                  <w:sdtEndPr/>
                  <w:sdtContent>
                    <w:r w:rsidR="00FE6617">
                      <w:rPr>
                        <w:rStyle w:val="PlaceholderText"/>
                      </w:rPr>
                      <w:t xml:space="preserve">        </w:t>
                    </w:r>
                  </w:sdtContent>
                </w:sdt>
              </w:p>
            </w:tc>
            <w:sdt>
              <w:sdtPr>
                <w:id w:val="-255977204"/>
                <w:placeholder>
                  <w:docPart w:val="B3F087527E2B42C9A1AF57B3B04FC902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6079376" w14:textId="63E18D96" w:rsidR="00A977E4" w:rsidRPr="0070506A" w:rsidRDefault="00FE6617" w:rsidP="00944E7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</w:t>
                    </w:r>
                  </w:p>
                </w:tc>
              </w:sdtContent>
            </w:sdt>
          </w:tr>
          <w:tr w:rsidR="00B941F7" w:rsidRPr="00E67D87" w14:paraId="40FA198E" w14:textId="77777777" w:rsidTr="00B941F7">
            <w:tc>
              <w:tcPr>
                <w:tcW w:w="9688" w:type="dxa"/>
                <w:gridSpan w:val="4"/>
              </w:tcPr>
              <w:p w14:paraId="21FB4E5D" w14:textId="2A763CDE" w:rsidR="00B941F7" w:rsidRDefault="00B941F7" w:rsidP="00442BFF">
                <w:pPr>
                  <w:pStyle w:val="NoSpacing"/>
                </w:pPr>
                <w:r>
                  <w:t>Email</w:t>
                </w:r>
              </w:p>
            </w:tc>
          </w:tr>
          <w:tr w:rsidR="00B941F7" w:rsidRPr="00E67D87" w14:paraId="7A5D5B6E" w14:textId="77777777" w:rsidTr="00B941F7">
            <w:sdt>
              <w:sdtPr>
                <w:id w:val="1907415159"/>
                <w:placeholder>
                  <w:docPart w:val="67FAFADB2E114AB2B1F9A56F3E7028DD"/>
                </w:placeholder>
                <w:showingPlcHdr/>
                <w:text/>
              </w:sdtPr>
              <w:sdtEndPr/>
              <w:sdtContent>
                <w:tc>
                  <w:tcPr>
                    <w:tcW w:w="9688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97F794E" w14:textId="796C08F6" w:rsidR="00B941F7" w:rsidRPr="0070506A" w:rsidRDefault="00FE6617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</w:t>
                    </w:r>
                  </w:p>
                </w:tc>
              </w:sdtContent>
            </w:sdt>
          </w:tr>
          <w:tr w:rsidR="002150F6" w:rsidRPr="00E67D87" w14:paraId="6D895C50" w14:textId="77777777" w:rsidTr="002150F6">
            <w:tc>
              <w:tcPr>
                <w:tcW w:w="4788" w:type="dxa"/>
                <w:gridSpan w:val="2"/>
              </w:tcPr>
              <w:p w14:paraId="7C107F8A" w14:textId="251D6549" w:rsidR="002150F6" w:rsidRDefault="002150F6" w:rsidP="002150F6">
                <w:pPr>
                  <w:pStyle w:val="NoSpacing"/>
                </w:pPr>
                <w:r>
                  <w:t>Workdays/</w:t>
                </w:r>
                <w:proofErr w:type="spellStart"/>
                <w:r>
                  <w:t>Hrs</w:t>
                </w:r>
                <w:proofErr w:type="spellEnd"/>
              </w:p>
            </w:tc>
            <w:tc>
              <w:tcPr>
                <w:tcW w:w="4788" w:type="dxa"/>
                <w:gridSpan w:val="2"/>
              </w:tcPr>
              <w:p w14:paraId="0E444EA2" w14:textId="2C1D5346" w:rsidR="002150F6" w:rsidRDefault="002150F6" w:rsidP="00221F10">
                <w:pPr>
                  <w:pStyle w:val="NoSpacing"/>
                </w:pPr>
                <w:r>
                  <w:t>Contact phone</w:t>
                </w:r>
              </w:p>
            </w:tc>
          </w:tr>
          <w:tr w:rsidR="002150F6" w:rsidRPr="00E67D87" w14:paraId="62541E18" w14:textId="77777777" w:rsidTr="002150F6">
            <w:sdt>
              <w:sdtPr>
                <w:id w:val="-2032330178"/>
                <w:placeholder>
                  <w:docPart w:val="1FC19834626A4B018AEE1B8ED79B7601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C580D83" w14:textId="21CA96BA" w:rsidR="002150F6" w:rsidRPr="0070506A" w:rsidRDefault="00FE6617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-1457248650"/>
                <w:placeholder>
                  <w:docPart w:val="A9BA9C47833A4BA1BA364A071F721100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5914D6C" w14:textId="51E721A6" w:rsidR="002150F6" w:rsidRPr="0070506A" w:rsidRDefault="00FE6617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</w:t>
                    </w:r>
                  </w:p>
                </w:tc>
              </w:sdtContent>
            </w:sdt>
          </w:tr>
          <w:tr w:rsidR="0035338B" w:rsidRPr="00E67D87" w14:paraId="336903D2" w14:textId="77777777" w:rsidTr="00944E7C">
            <w:tc>
              <w:tcPr>
                <w:tcW w:w="4788" w:type="dxa"/>
                <w:gridSpan w:val="2"/>
              </w:tcPr>
              <w:p w14:paraId="49E7E017" w14:textId="77777777" w:rsidR="0035338B" w:rsidRDefault="0035338B" w:rsidP="00944E7C">
                <w:pPr>
                  <w:pStyle w:val="NoSpacing"/>
                </w:pPr>
                <w:r>
                  <w:t>Signature</w:t>
                </w:r>
              </w:p>
            </w:tc>
            <w:tc>
              <w:tcPr>
                <w:tcW w:w="4788" w:type="dxa"/>
                <w:gridSpan w:val="2"/>
              </w:tcPr>
              <w:p w14:paraId="5F8CB0D7" w14:textId="77777777" w:rsidR="0035338B" w:rsidRDefault="0035338B" w:rsidP="00944E7C">
                <w:pPr>
                  <w:pStyle w:val="NoSpacing"/>
                </w:pPr>
                <w:r>
                  <w:t xml:space="preserve">Date of request </w:t>
                </w:r>
              </w:p>
            </w:tc>
          </w:tr>
          <w:tr w:rsidR="0035338B" w:rsidRPr="00E67D87" w14:paraId="62699CBD" w14:textId="77777777" w:rsidTr="00FE6617">
            <w:tc>
              <w:tcPr>
                <w:tcW w:w="478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CC4B7E" w14:textId="2682D2E0" w:rsidR="00386744" w:rsidRPr="0070506A" w:rsidRDefault="002D501C" w:rsidP="00FE6617">
                <w:pPr>
                  <w:pStyle w:val="Tabletextfield"/>
                  <w:ind w:left="0"/>
                </w:pPr>
                <w:sdt>
                  <w:sdtPr>
                    <w:id w:val="940033019"/>
                    <w:showingPlcHdr/>
                    <w:picture/>
                  </w:sdtPr>
                  <w:sdtEndPr/>
                  <w:sdtContent>
                    <w:r w:rsidR="00FE6617">
                      <w:rPr>
                        <w:noProof/>
                      </w:rPr>
                      <w:drawing>
                        <wp:inline distT="0" distB="0" distL="0" distR="0" wp14:anchorId="2F13B469" wp14:editId="2F10E8CA">
                          <wp:extent cx="2998158" cy="160655"/>
                          <wp:effectExtent l="0" t="0" r="0" b="0"/>
                          <wp:docPr id="1" name="Picture 1" descr="Signature 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Signature 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998158" cy="1606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sdtContent>
                </w:sdt>
              </w:p>
            </w:tc>
            <w:sdt>
              <w:sdtPr>
                <w:id w:val="-364991467"/>
                <w:placeholder>
                  <w:docPart w:val="D769148E11384D24859ABD87E262EF07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7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97902B4" w14:textId="4E024F56" w:rsidR="0035338B" w:rsidRPr="0070506A" w:rsidRDefault="00FE6617" w:rsidP="00944E7C">
                    <w:pPr>
                      <w:pStyle w:val="Tabletextfield"/>
                    </w:pPr>
                    <w:r w:rsidRPr="004F2D5F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23692B" w:rsidRPr="00E67D87" w14:paraId="3DA176E3" w14:textId="77777777" w:rsidTr="0023692B">
            <w:tc>
              <w:tcPr>
                <w:tcW w:w="9688" w:type="dxa"/>
                <w:gridSpan w:val="4"/>
              </w:tcPr>
              <w:p w14:paraId="5255B8DA" w14:textId="4DD04FFD" w:rsidR="0023692B" w:rsidRDefault="0023692B" w:rsidP="00830134">
                <w:pPr>
                  <w:pStyle w:val="Heading2"/>
                </w:pPr>
                <w:r>
                  <w:t xml:space="preserve">Senior Home Modification Advisor </w:t>
                </w:r>
              </w:p>
            </w:tc>
          </w:tr>
          <w:tr w:rsidR="0023692B" w:rsidRPr="00E67D87" w14:paraId="0C5D1783" w14:textId="77777777" w:rsidTr="0023692B">
            <w:tc>
              <w:tcPr>
                <w:tcW w:w="9688" w:type="dxa"/>
                <w:gridSpan w:val="4"/>
              </w:tcPr>
              <w:p w14:paraId="2DF0DD0D" w14:textId="3D13BFC9" w:rsidR="00386744" w:rsidRDefault="0023692B" w:rsidP="00217F13">
                <w:pPr>
                  <w:pStyle w:val="NoSpacing"/>
                </w:pPr>
                <w:r>
                  <w:t>Name</w:t>
                </w:r>
              </w:p>
            </w:tc>
          </w:tr>
          <w:tr w:rsidR="00386744" w:rsidRPr="00E67D87" w14:paraId="1466FBA3" w14:textId="77777777" w:rsidTr="00944E7C">
            <w:sdt>
              <w:sdtPr>
                <w:id w:val="-394203364"/>
                <w:placeholder>
                  <w:docPart w:val="F151F8994BE34F96B8526D509626BD6A"/>
                </w:placeholder>
                <w:showingPlcHdr/>
                <w:text/>
              </w:sdtPr>
              <w:sdtEndPr/>
              <w:sdtContent>
                <w:tc>
                  <w:tcPr>
                    <w:tcW w:w="9688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C5CEFC3" w14:textId="0C562201" w:rsidR="00386744" w:rsidRPr="0070506A" w:rsidRDefault="00E428BF" w:rsidP="00944E7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</w:t>
                    </w:r>
                  </w:p>
                </w:tc>
              </w:sdtContent>
            </w:sdt>
          </w:tr>
          <w:tr w:rsidR="00386744" w:rsidRPr="00E67D87" w14:paraId="30F77238" w14:textId="77777777" w:rsidTr="0023692B">
            <w:tc>
              <w:tcPr>
                <w:tcW w:w="9688" w:type="dxa"/>
                <w:gridSpan w:val="4"/>
              </w:tcPr>
              <w:p w14:paraId="63BEFCDC" w14:textId="77777777" w:rsidR="00386744" w:rsidRDefault="00386744" w:rsidP="00217F13">
                <w:pPr>
                  <w:pStyle w:val="NoSpacing"/>
                </w:pPr>
              </w:p>
            </w:tc>
          </w:tr>
          <w:tr w:rsidR="0023692B" w:rsidRPr="00E67D87" w14:paraId="16FA9730" w14:textId="77777777" w:rsidTr="0023692B">
            <w:tc>
              <w:tcPr>
                <w:tcW w:w="9688" w:type="dxa"/>
                <w:gridSpan w:val="4"/>
              </w:tcPr>
              <w:p w14:paraId="0C7C489E" w14:textId="0454BA23" w:rsidR="0023692B" w:rsidRDefault="0023692B" w:rsidP="00830134">
                <w:pPr>
                  <w:pStyle w:val="Heading2"/>
                </w:pPr>
                <w:r>
                  <w:lastRenderedPageBreak/>
                  <w:t>Senior Home Modifications Officer</w:t>
                </w:r>
              </w:p>
            </w:tc>
          </w:tr>
          <w:tr w:rsidR="00386744" w:rsidRPr="00E67D87" w14:paraId="286F0543" w14:textId="77777777" w:rsidTr="0023692B">
            <w:tc>
              <w:tcPr>
                <w:tcW w:w="9688" w:type="dxa"/>
                <w:gridSpan w:val="4"/>
              </w:tcPr>
              <w:p w14:paraId="3537601D" w14:textId="464A7897" w:rsidR="00386744" w:rsidRDefault="00386744" w:rsidP="00217F13">
                <w:pPr>
                  <w:pStyle w:val="NoSpacing"/>
                </w:pPr>
                <w:r>
                  <w:t>Name</w:t>
                </w:r>
              </w:p>
            </w:tc>
          </w:tr>
          <w:tr w:rsidR="00386744" w:rsidRPr="00E67D87" w14:paraId="219552DF" w14:textId="77777777" w:rsidTr="00944E7C">
            <w:sdt>
              <w:sdtPr>
                <w:id w:val="1323620473"/>
                <w:placeholder>
                  <w:docPart w:val="A7E340BBDC40402C9448FC95EC483EE1"/>
                </w:placeholder>
                <w:showingPlcHdr/>
                <w:text/>
              </w:sdtPr>
              <w:sdtEndPr/>
              <w:sdtContent>
                <w:tc>
                  <w:tcPr>
                    <w:tcW w:w="9688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C617368" w14:textId="45F433F9" w:rsidR="00386744" w:rsidRPr="0070506A" w:rsidRDefault="00EB1ACA" w:rsidP="00944E7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</w:t>
                    </w:r>
                  </w:p>
                </w:tc>
              </w:sdtContent>
            </w:sdt>
          </w:tr>
        </w:tbl>
      </w:sdtContent>
    </w:sdt>
    <w:sdt>
      <w:sdtPr>
        <w:id w:val="-1265384249"/>
        <w:lock w:val="contentLocked"/>
        <w:placeholder>
          <w:docPart w:val="DefaultPlaceholder_-1854013440"/>
        </w:placeholder>
        <w:group/>
      </w:sdtPr>
      <w:sdtContent>
        <w:p w14:paraId="7D48E992" w14:textId="2C4B27FE" w:rsidR="000F5C25" w:rsidRDefault="00A866FF" w:rsidP="00373884">
          <w:pPr>
            <w:pStyle w:val="Heading2"/>
          </w:pPr>
          <w:r>
            <w:t xml:space="preserve">Progress to </w:t>
          </w:r>
          <w:r w:rsidR="00830134">
            <w:t>d</w:t>
          </w:r>
          <w:r>
            <w:t>ate</w:t>
          </w:r>
        </w:p>
      </w:sdtContent>
    </w:sdt>
    <w:tbl>
      <w:tblPr>
        <w:tblStyle w:val="GridTable4-Accent1"/>
        <w:tblW w:w="9942" w:type="dxa"/>
        <w:tblLayout w:type="fixed"/>
        <w:tblLook w:val="04A0" w:firstRow="1" w:lastRow="0" w:firstColumn="1" w:lastColumn="0" w:noHBand="0" w:noVBand="1"/>
      </w:tblPr>
      <w:tblGrid>
        <w:gridCol w:w="9942"/>
      </w:tblGrid>
      <w:tr w:rsidR="004F334F" w14:paraId="172B32D0" w14:textId="77777777" w:rsidTr="00286E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2" w:type="dxa"/>
          </w:tcPr>
          <w:p w14:paraId="18588677" w14:textId="630683E6" w:rsidR="004F334F" w:rsidRDefault="004F334F" w:rsidP="00944E7C">
            <w:pPr>
              <w:pStyle w:val="Tabletextfield"/>
            </w:pPr>
            <w:r>
              <w:t>Provide details of the work completed to date:</w:t>
            </w:r>
          </w:p>
        </w:tc>
      </w:tr>
      <w:tr w:rsidR="004F334F" w14:paraId="354F3C9F" w14:textId="77777777" w:rsidTr="00286E7A">
        <w:trPr>
          <w:trHeight w:val="46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2" w:type="dxa"/>
          </w:tcPr>
          <w:p w14:paraId="369CB818" w14:textId="5BD62AA5" w:rsidR="004F334F" w:rsidRDefault="008354FF" w:rsidP="004E2550">
            <w:pPr>
              <w:pStyle w:val="Tabletextfield"/>
              <w:ind w:left="0"/>
            </w:pPr>
            <w:r>
              <w:t xml:space="preserve"> </w:t>
            </w:r>
            <w:sdt>
              <w:sdtPr>
                <w:id w:val="772288262"/>
                <w:placeholder>
                  <w:docPart w:val="D394E6298A874F79981EF5991CFBACE8"/>
                </w:placeholder>
                <w:showingPlcHdr/>
                <w:text w:multiLine="1"/>
              </w:sdtPr>
              <w:sdtEndPr/>
              <w:sdtContent>
                <w:r>
                  <w:rPr>
                    <w:rStyle w:val="PlaceholderText"/>
                  </w:rPr>
                  <w:t xml:space="preserve">        </w:t>
                </w:r>
              </w:sdtContent>
            </w:sdt>
          </w:p>
        </w:tc>
      </w:tr>
    </w:tbl>
    <w:sdt>
      <w:sdtPr>
        <w:id w:val="1817912722"/>
        <w:lock w:val="contentLocked"/>
        <w:placeholder>
          <w:docPart w:val="DefaultPlaceholder_-1854013440"/>
        </w:placeholder>
        <w:group/>
      </w:sdtPr>
      <w:sdtContent>
        <w:p w14:paraId="1AA94D65" w14:textId="571E0835" w:rsidR="00A866FF" w:rsidRPr="00811E56" w:rsidRDefault="004F334F" w:rsidP="009E4D32">
          <w:pPr>
            <w:pStyle w:val="Heading2"/>
          </w:pPr>
          <w:r>
            <w:t xml:space="preserve">Details of </w:t>
          </w:r>
          <w:r w:rsidR="00AC11ED">
            <w:t>v</w:t>
          </w:r>
          <w:r>
            <w:t xml:space="preserve">ariation </w:t>
          </w:r>
        </w:p>
      </w:sdtContent>
    </w:sdt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8221"/>
      </w:tblGrid>
      <w:tr w:rsidR="005C7D5F" w14:paraId="0B73BB7A" w14:textId="77777777" w:rsidTr="00E8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455B271" w14:textId="461915D2" w:rsidR="005C7D5F" w:rsidRDefault="005C7D5F" w:rsidP="000F5C25">
            <w:pPr>
              <w:pStyle w:val="Tabletextfield"/>
              <w:rPr>
                <w:bCs w:val="0"/>
              </w:rPr>
            </w:pPr>
            <w:r>
              <w:rPr>
                <w:bCs w:val="0"/>
              </w:rPr>
              <w:t>Variation No</w:t>
            </w:r>
          </w:p>
        </w:tc>
        <w:tc>
          <w:tcPr>
            <w:tcW w:w="8221" w:type="dxa"/>
          </w:tcPr>
          <w:p w14:paraId="699EC836" w14:textId="37EC6175" w:rsidR="005C7D5F" w:rsidRDefault="005C7D5F" w:rsidP="000F5C2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vide details of the variation requested and reasons why required:</w:t>
            </w:r>
          </w:p>
        </w:tc>
      </w:tr>
      <w:tr w:rsidR="00F67833" w14:paraId="12B46177" w14:textId="77777777" w:rsidTr="00E86884">
        <w:sdt>
          <w:sdtPr>
            <w:id w:val="1361857869"/>
            <w:placeholder>
              <w:docPart w:val="BDF02A1DC01D4903860BCDB6EA503ADB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6D28B294" w14:textId="3827979C" w:rsidR="00F67833" w:rsidRDefault="00622591" w:rsidP="000F5C25">
                <w:pPr>
                  <w:pStyle w:val="Tabletextfield"/>
                  <w:rPr>
                    <w:bCs w:val="0"/>
                  </w:rPr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  <w:sdt>
          <w:sdtPr>
            <w:id w:val="-732705599"/>
            <w:placeholder>
              <w:docPart w:val="EC9D9D70E6EF45C1ABCFE3840583B467"/>
            </w:placeholder>
            <w:showingPlcHdr/>
            <w:text w:multiLine="1"/>
          </w:sdtPr>
          <w:sdtEndPr/>
          <w:sdtContent>
            <w:tc>
              <w:tcPr>
                <w:tcW w:w="8221" w:type="dxa"/>
              </w:tcPr>
              <w:p w14:paraId="76AE2AFF" w14:textId="730A4FAE" w:rsidR="00F67833" w:rsidRDefault="00144A13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  </w:t>
                </w:r>
              </w:p>
            </w:tc>
          </w:sdtContent>
        </w:sdt>
      </w:tr>
      <w:tr w:rsidR="00F67833" w14:paraId="3A4F049C" w14:textId="77777777" w:rsidTr="00E86884">
        <w:trPr>
          <w:trHeight w:val="489"/>
        </w:trPr>
        <w:sdt>
          <w:sdtPr>
            <w:id w:val="1995457145"/>
            <w:placeholder>
              <w:docPart w:val="0D7A45EE55D043A48C1915B3DA3B6FE8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170E1ADC" w14:textId="35214949" w:rsidR="00F67833" w:rsidRDefault="00622591" w:rsidP="000F5C25">
                <w:pPr>
                  <w:pStyle w:val="Tabletextfield"/>
                  <w:rPr>
                    <w:bCs w:val="0"/>
                  </w:rPr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  <w:sdt>
          <w:sdtPr>
            <w:id w:val="-1650430206"/>
            <w:placeholder>
              <w:docPart w:val="F5179D6A1A814DA6A2A1137F4533BF88"/>
            </w:placeholder>
            <w:showingPlcHdr/>
            <w:text w:multiLine="1"/>
          </w:sdtPr>
          <w:sdtEndPr/>
          <w:sdtContent>
            <w:tc>
              <w:tcPr>
                <w:tcW w:w="8221" w:type="dxa"/>
              </w:tcPr>
              <w:p w14:paraId="1FEF4C4E" w14:textId="3DB14842" w:rsidR="00F67833" w:rsidRDefault="00144A13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  </w:t>
                </w:r>
              </w:p>
            </w:tc>
          </w:sdtContent>
        </w:sdt>
      </w:tr>
      <w:tr w:rsidR="00F67833" w14:paraId="22063A91" w14:textId="77777777" w:rsidTr="00E86884">
        <w:trPr>
          <w:trHeight w:val="489"/>
        </w:trPr>
        <w:sdt>
          <w:sdtPr>
            <w:id w:val="-1158615068"/>
            <w:placeholder>
              <w:docPart w:val="145C0177D05C4D9E832B3CB763F2A8A2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58AC2762" w14:textId="6F4CD28D" w:rsidR="00F67833" w:rsidRDefault="00144A13" w:rsidP="000F5C25">
                <w:pPr>
                  <w:pStyle w:val="Tabletextfield"/>
                  <w:rPr>
                    <w:bCs w:val="0"/>
                  </w:rPr>
                </w:pPr>
                <w:r>
                  <w:rPr>
                    <w:rStyle w:val="PlaceholderText"/>
                  </w:rPr>
                  <w:t xml:space="preserve">      </w:t>
                </w:r>
              </w:p>
            </w:tc>
          </w:sdtContent>
        </w:sdt>
        <w:sdt>
          <w:sdtPr>
            <w:id w:val="-20404732"/>
            <w:placeholder>
              <w:docPart w:val="36A85FD180AC4AEB9E62CC11F54A0EDC"/>
            </w:placeholder>
            <w:showingPlcHdr/>
            <w:text w:multiLine="1"/>
          </w:sdtPr>
          <w:sdtEndPr/>
          <w:sdtContent>
            <w:tc>
              <w:tcPr>
                <w:tcW w:w="8221" w:type="dxa"/>
              </w:tcPr>
              <w:p w14:paraId="1C847EEE" w14:textId="2ECE971E" w:rsidR="00F67833" w:rsidRDefault="00144A13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</w:t>
                </w:r>
              </w:p>
            </w:tc>
          </w:sdtContent>
        </w:sdt>
      </w:tr>
      <w:tr w:rsidR="00F67833" w14:paraId="2C4FDF4B" w14:textId="77777777" w:rsidTr="00E86884">
        <w:trPr>
          <w:trHeight w:val="489"/>
        </w:trPr>
        <w:sdt>
          <w:sdtPr>
            <w:id w:val="-588544014"/>
            <w:placeholder>
              <w:docPart w:val="C96A96224F0F41C38F39F2009A0D9A14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4C1D19AE" w14:textId="622414CB" w:rsidR="00F67833" w:rsidRDefault="00144A13" w:rsidP="000F5C25">
                <w:pPr>
                  <w:pStyle w:val="Tabletextfield"/>
                  <w:rPr>
                    <w:bCs w:val="0"/>
                  </w:rPr>
                </w:pPr>
                <w:r>
                  <w:rPr>
                    <w:rStyle w:val="PlaceholderText"/>
                  </w:rPr>
                  <w:t xml:space="preserve">      </w:t>
                </w:r>
              </w:p>
            </w:tc>
          </w:sdtContent>
        </w:sdt>
        <w:sdt>
          <w:sdtPr>
            <w:id w:val="-1233083801"/>
            <w:placeholder>
              <w:docPart w:val="D0F922FC83C84BF590AB2B564E0CB377"/>
            </w:placeholder>
            <w:showingPlcHdr/>
            <w:text w:multiLine="1"/>
          </w:sdtPr>
          <w:sdtEndPr/>
          <w:sdtContent>
            <w:tc>
              <w:tcPr>
                <w:tcW w:w="8221" w:type="dxa"/>
              </w:tcPr>
              <w:p w14:paraId="640198CD" w14:textId="3F67CBCB" w:rsidR="00F67833" w:rsidRDefault="00144A13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 </w:t>
                </w:r>
              </w:p>
            </w:tc>
          </w:sdtContent>
        </w:sdt>
      </w:tr>
      <w:tr w:rsidR="00F67833" w14:paraId="278B4713" w14:textId="77777777" w:rsidTr="00E86884">
        <w:trPr>
          <w:trHeight w:val="489"/>
        </w:trPr>
        <w:sdt>
          <w:sdtPr>
            <w:id w:val="-909386616"/>
            <w:placeholder>
              <w:docPart w:val="D3E874FD294443FBAD7BD8380249189D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1A0EC5D6" w14:textId="17A8FA85" w:rsidR="00F67833" w:rsidRDefault="00144A13" w:rsidP="000F5C25">
                <w:pPr>
                  <w:pStyle w:val="Tabletextfield"/>
                  <w:rPr>
                    <w:bCs w:val="0"/>
                  </w:rPr>
                </w:pPr>
                <w:r>
                  <w:rPr>
                    <w:rStyle w:val="PlaceholderText"/>
                  </w:rPr>
                  <w:t xml:space="preserve">      </w:t>
                </w:r>
              </w:p>
            </w:tc>
          </w:sdtContent>
        </w:sdt>
        <w:sdt>
          <w:sdtPr>
            <w:id w:val="-774178772"/>
            <w:placeholder>
              <w:docPart w:val="B492048E36354D4F84CCA1B7A2F6AC8A"/>
            </w:placeholder>
            <w:showingPlcHdr/>
            <w:text w:multiLine="1"/>
          </w:sdtPr>
          <w:sdtEndPr/>
          <w:sdtContent>
            <w:tc>
              <w:tcPr>
                <w:tcW w:w="8221" w:type="dxa"/>
              </w:tcPr>
              <w:p w14:paraId="0F360C87" w14:textId="4123E21C" w:rsidR="00F67833" w:rsidRDefault="00144A13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 </w:t>
                </w:r>
              </w:p>
            </w:tc>
          </w:sdtContent>
        </w:sdt>
      </w:tr>
      <w:tr w:rsidR="00F67833" w14:paraId="19CA3955" w14:textId="77777777" w:rsidTr="00E86884">
        <w:trPr>
          <w:trHeight w:val="489"/>
        </w:trPr>
        <w:sdt>
          <w:sdtPr>
            <w:id w:val="647474828"/>
            <w:placeholder>
              <w:docPart w:val="5D742C2100BC4DD38946241A407D5B9C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7AF9C91D" w14:textId="1BFFDF17" w:rsidR="00F67833" w:rsidRDefault="00144A13" w:rsidP="000F5C25">
                <w:pPr>
                  <w:pStyle w:val="Tabletextfield"/>
                  <w:rPr>
                    <w:bCs w:val="0"/>
                  </w:rPr>
                </w:pPr>
                <w:r>
                  <w:rPr>
                    <w:rStyle w:val="PlaceholderText"/>
                  </w:rPr>
                  <w:t xml:space="preserve">      </w:t>
                </w:r>
              </w:p>
            </w:tc>
          </w:sdtContent>
        </w:sdt>
        <w:sdt>
          <w:sdtPr>
            <w:id w:val="769673680"/>
            <w:placeholder>
              <w:docPart w:val="F87F3E6205E94E5DABDE8946D379F9F0"/>
            </w:placeholder>
            <w:showingPlcHdr/>
            <w:text w:multiLine="1"/>
          </w:sdtPr>
          <w:sdtEndPr/>
          <w:sdtContent>
            <w:tc>
              <w:tcPr>
                <w:tcW w:w="8221" w:type="dxa"/>
              </w:tcPr>
              <w:p w14:paraId="253267F0" w14:textId="5B4A675E" w:rsidR="00F67833" w:rsidRDefault="00144A13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 </w:t>
                </w:r>
              </w:p>
            </w:tc>
          </w:sdtContent>
        </w:sdt>
      </w:tr>
    </w:tbl>
    <w:sdt>
      <w:sdtPr>
        <w:id w:val="1693877797"/>
        <w:lock w:val="contentLocked"/>
        <w:placeholder>
          <w:docPart w:val="DefaultPlaceholder_-1854013440"/>
        </w:placeholder>
        <w:group/>
      </w:sdtPr>
      <w:sdtContent>
        <w:p w14:paraId="1E22793D" w14:textId="775FD500" w:rsidR="00C30D09" w:rsidRDefault="005C7D5F" w:rsidP="005C7D5F">
          <w:pPr>
            <w:pStyle w:val="Heading2"/>
          </w:pPr>
          <w:r>
            <w:t xml:space="preserve">Variation </w:t>
          </w:r>
          <w:r w:rsidR="00AC11ED">
            <w:t>r</w:t>
          </w:r>
          <w:r>
            <w:t>equest</w:t>
          </w:r>
        </w:p>
      </w:sdtContent>
    </w:sdt>
    <w:sdt>
      <w:sdtPr>
        <w:id w:val="-905380931"/>
        <w:lock w:val="contentLocked"/>
        <w:placeholder>
          <w:docPart w:val="DefaultPlaceholder_-1854013440"/>
        </w:placeholder>
        <w:group/>
      </w:sdtPr>
      <w:sdtContent>
        <w:p w14:paraId="4FE290E0" w14:textId="27F45F9C" w:rsidR="000C587F" w:rsidRPr="000C587F" w:rsidRDefault="000C587F" w:rsidP="000C587F">
          <w:r w:rsidRPr="000C587F">
            <w:t>Please provide quotes</w:t>
          </w:r>
        </w:p>
      </w:sdtContent>
    </w:sdt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2497"/>
        <w:gridCol w:w="2464"/>
        <w:gridCol w:w="1446"/>
        <w:gridCol w:w="1956"/>
      </w:tblGrid>
      <w:tr w:rsidR="005C7D5F" w14:paraId="3EC27533" w14:textId="77777777" w:rsidTr="00E8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B2629B9" w14:textId="43F53CDB" w:rsidR="005C7D5F" w:rsidRDefault="005C7D5F" w:rsidP="00944E7C">
            <w:pPr>
              <w:pStyle w:val="Tabletextfield"/>
              <w:rPr>
                <w:bCs w:val="0"/>
              </w:rPr>
            </w:pPr>
            <w:r>
              <w:rPr>
                <w:bCs w:val="0"/>
              </w:rPr>
              <w:t>Variation No</w:t>
            </w:r>
          </w:p>
        </w:tc>
        <w:tc>
          <w:tcPr>
            <w:tcW w:w="2497" w:type="dxa"/>
          </w:tcPr>
          <w:p w14:paraId="7532402B" w14:textId="421B0120" w:rsidR="005C7D5F" w:rsidRDefault="005C7D5F" w:rsidP="00944E7C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Items</w:t>
            </w:r>
          </w:p>
        </w:tc>
        <w:tc>
          <w:tcPr>
            <w:tcW w:w="2464" w:type="dxa"/>
          </w:tcPr>
          <w:p w14:paraId="757C984D" w14:textId="77777777" w:rsidR="00B01D7A" w:rsidRDefault="00E86884" w:rsidP="00944E7C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Cs w:val="0"/>
              </w:rPr>
              <w:t xml:space="preserve">Service Provider </w:t>
            </w:r>
          </w:p>
          <w:p w14:paraId="23D4A71C" w14:textId="59B89032" w:rsidR="005C7D5F" w:rsidRDefault="00E86884" w:rsidP="00944E7C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rPr>
                <w:bCs w:val="0"/>
              </w:rPr>
              <w:t>(</w:t>
            </w:r>
            <w:r w:rsidR="004B0E8A">
              <w:rPr>
                <w:bCs w:val="0"/>
              </w:rPr>
              <w:t>i</w:t>
            </w:r>
            <w:r>
              <w:rPr>
                <w:bCs w:val="0"/>
              </w:rPr>
              <w:t>.</w:t>
            </w:r>
            <w:r>
              <w:t>e.</w:t>
            </w:r>
            <w:r>
              <w:rPr>
                <w:bCs w:val="0"/>
              </w:rPr>
              <w:t xml:space="preserve"> who to send Purchas</w:t>
            </w:r>
            <w:r w:rsidR="000A629D">
              <w:rPr>
                <w:bCs w:val="0"/>
              </w:rPr>
              <w:t>e</w:t>
            </w:r>
            <w:r>
              <w:rPr>
                <w:bCs w:val="0"/>
              </w:rPr>
              <w:t xml:space="preserve"> order to)</w:t>
            </w:r>
          </w:p>
        </w:tc>
        <w:tc>
          <w:tcPr>
            <w:tcW w:w="1446" w:type="dxa"/>
          </w:tcPr>
          <w:p w14:paraId="301BAFD2" w14:textId="7CD0A7DA" w:rsidR="005C7D5F" w:rsidRDefault="00E86884" w:rsidP="00944E7C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rPr>
                <w:bCs w:val="0"/>
              </w:rPr>
              <w:t xml:space="preserve">Est start of work </w:t>
            </w:r>
          </w:p>
        </w:tc>
        <w:tc>
          <w:tcPr>
            <w:tcW w:w="1956" w:type="dxa"/>
          </w:tcPr>
          <w:p w14:paraId="171FEC8C" w14:textId="719DB661" w:rsidR="005C7D5F" w:rsidRDefault="00E86884" w:rsidP="00944E7C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st</w:t>
            </w:r>
          </w:p>
        </w:tc>
      </w:tr>
      <w:tr w:rsidR="005C7D5F" w14:paraId="6E45D5EF" w14:textId="77777777" w:rsidTr="00E86884">
        <w:trPr>
          <w:trHeight w:val="385"/>
        </w:trPr>
        <w:sdt>
          <w:sdtPr>
            <w:id w:val="1596599946"/>
            <w:placeholder>
              <w:docPart w:val="758B6BBC55B54C0981AE402CB89E8789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413" w:type="dxa"/>
              </w:tcPr>
              <w:p w14:paraId="39F5B183" w14:textId="115F008F" w:rsidR="005C7D5F" w:rsidRPr="00E86884" w:rsidRDefault="00FC098C" w:rsidP="00944E7C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id w:val="-768847836"/>
            <w:placeholder>
              <w:docPart w:val="1D40378BAFC14F8AB28BD7EF17F676E5"/>
            </w:placeholder>
            <w:showingPlcHdr/>
            <w:text w:multiLine="1"/>
          </w:sdtPr>
          <w:sdtEndPr/>
          <w:sdtContent>
            <w:tc>
              <w:tcPr>
                <w:tcW w:w="2497" w:type="dxa"/>
              </w:tcPr>
              <w:p w14:paraId="21A7C4FC" w14:textId="2BFD88B1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id w:val="-1931577327"/>
            <w:placeholder>
              <w:docPart w:val="C73E910CAD1043BD92EE96494EE14EE3"/>
            </w:placeholder>
            <w:showingPlcHdr/>
            <w:text/>
          </w:sdtPr>
          <w:sdtEndPr/>
          <w:sdtContent>
            <w:tc>
              <w:tcPr>
                <w:tcW w:w="2464" w:type="dxa"/>
              </w:tcPr>
              <w:p w14:paraId="3C3CBB95" w14:textId="774E26BC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id w:val="-505439556"/>
            <w:placeholder>
              <w:docPart w:val="C29C45E7EDB942F7AD1315D9089C8E36"/>
            </w:placeholder>
            <w:showingPlcHdr/>
            <w:text/>
          </w:sdtPr>
          <w:sdtEndPr/>
          <w:sdtContent>
            <w:tc>
              <w:tcPr>
                <w:tcW w:w="1446" w:type="dxa"/>
              </w:tcPr>
              <w:p w14:paraId="00F51A46" w14:textId="3FE49AE7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  <w:sdt>
          <w:sdtPr>
            <w:rPr>
              <w:bCs/>
            </w:rPr>
            <w:id w:val="989978372"/>
            <w:placeholder>
              <w:docPart w:val="AAE61C2EB76D4887ADE3CAC99B8AF517"/>
            </w:placeholder>
            <w:showingPlcHdr/>
            <w:text/>
          </w:sdtPr>
          <w:sdtEndPr/>
          <w:sdtContent>
            <w:tc>
              <w:tcPr>
                <w:tcW w:w="1956" w:type="dxa"/>
              </w:tcPr>
              <w:p w14:paraId="4AA670E5" w14:textId="1A24BADF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</w:rPr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</w:tr>
      <w:tr w:rsidR="005C7D5F" w14:paraId="45A64DBD" w14:textId="77777777" w:rsidTr="00E86884">
        <w:trPr>
          <w:trHeight w:val="385"/>
        </w:trPr>
        <w:sdt>
          <w:sdtPr>
            <w:id w:val="1616713603"/>
            <w:placeholder>
              <w:docPart w:val="A24F6C6FB3DF45E5BC74646E80B098DB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413" w:type="dxa"/>
              </w:tcPr>
              <w:p w14:paraId="49BA0E53" w14:textId="103101E0" w:rsidR="005C7D5F" w:rsidRPr="00E86884" w:rsidRDefault="00FC098C" w:rsidP="00944E7C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</w:t>
                </w:r>
              </w:p>
            </w:tc>
          </w:sdtContent>
        </w:sdt>
        <w:sdt>
          <w:sdtPr>
            <w:id w:val="1285225703"/>
            <w:placeholder>
              <w:docPart w:val="485E8A4894294530BB226A889D709B73"/>
            </w:placeholder>
            <w:showingPlcHdr/>
            <w:text w:multiLine="1"/>
          </w:sdtPr>
          <w:sdtEndPr/>
          <w:sdtContent>
            <w:tc>
              <w:tcPr>
                <w:tcW w:w="2497" w:type="dxa"/>
              </w:tcPr>
              <w:p w14:paraId="01C45DAC" w14:textId="69942E24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id w:val="274219300"/>
            <w:placeholder>
              <w:docPart w:val="F8BDBAA516104CCCAC41896D8DE06648"/>
            </w:placeholder>
            <w:showingPlcHdr/>
            <w:text/>
          </w:sdtPr>
          <w:sdtEndPr/>
          <w:sdtContent>
            <w:tc>
              <w:tcPr>
                <w:tcW w:w="2464" w:type="dxa"/>
              </w:tcPr>
              <w:p w14:paraId="654A48F4" w14:textId="4E432F75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  <w:sdt>
          <w:sdtPr>
            <w:id w:val="-1487233941"/>
            <w:placeholder>
              <w:docPart w:val="2436D00458FD4FB69C5815E83F750ADA"/>
            </w:placeholder>
            <w:showingPlcHdr/>
            <w:text/>
          </w:sdtPr>
          <w:sdtEndPr/>
          <w:sdtContent>
            <w:tc>
              <w:tcPr>
                <w:tcW w:w="1446" w:type="dxa"/>
              </w:tcPr>
              <w:p w14:paraId="6DDD9EB1" w14:textId="5B117606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rPr>
              <w:bCs/>
            </w:rPr>
            <w:id w:val="-1236013773"/>
            <w:placeholder>
              <w:docPart w:val="9092AEDD8ADA4F39AFD94C7E9621128F"/>
            </w:placeholder>
            <w:showingPlcHdr/>
            <w:text/>
          </w:sdtPr>
          <w:sdtEndPr/>
          <w:sdtContent>
            <w:tc>
              <w:tcPr>
                <w:tcW w:w="1956" w:type="dxa"/>
              </w:tcPr>
              <w:p w14:paraId="082D1C60" w14:textId="7EF93E4D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</w:rPr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</w:tr>
      <w:tr w:rsidR="005C7D5F" w14:paraId="014FF6EC" w14:textId="77777777" w:rsidTr="00E86884">
        <w:trPr>
          <w:trHeight w:val="385"/>
        </w:trPr>
        <w:sdt>
          <w:sdtPr>
            <w:id w:val="1575082347"/>
            <w:placeholder>
              <w:docPart w:val="49239BA3F1964C6B9124CCD56CA02803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413" w:type="dxa"/>
              </w:tcPr>
              <w:p w14:paraId="5DD61168" w14:textId="3D803DC9" w:rsidR="005C7D5F" w:rsidRPr="00E86884" w:rsidRDefault="00FC098C" w:rsidP="00944E7C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id w:val="1425224814"/>
            <w:placeholder>
              <w:docPart w:val="FBF4BC621B0D4B89A4E407A170B6EEF5"/>
            </w:placeholder>
            <w:showingPlcHdr/>
            <w:text w:multiLine="1"/>
          </w:sdtPr>
          <w:sdtEndPr/>
          <w:sdtContent>
            <w:tc>
              <w:tcPr>
                <w:tcW w:w="2497" w:type="dxa"/>
              </w:tcPr>
              <w:p w14:paraId="7866A083" w14:textId="5E4CD798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id w:val="607704269"/>
            <w:placeholder>
              <w:docPart w:val="DBA990DF681B495F91400EAC485F2626"/>
            </w:placeholder>
            <w:showingPlcHdr/>
            <w:text/>
          </w:sdtPr>
          <w:sdtEndPr/>
          <w:sdtContent>
            <w:tc>
              <w:tcPr>
                <w:tcW w:w="2464" w:type="dxa"/>
              </w:tcPr>
              <w:p w14:paraId="1428CAB6" w14:textId="68C9BA49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</w:t>
                </w:r>
              </w:p>
            </w:tc>
          </w:sdtContent>
        </w:sdt>
        <w:sdt>
          <w:sdtPr>
            <w:id w:val="-1038737609"/>
            <w:placeholder>
              <w:docPart w:val="25CA39C98916482B8310459AD931F40D"/>
            </w:placeholder>
            <w:showingPlcHdr/>
            <w:text/>
          </w:sdtPr>
          <w:sdtEndPr/>
          <w:sdtContent>
            <w:tc>
              <w:tcPr>
                <w:tcW w:w="1446" w:type="dxa"/>
              </w:tcPr>
              <w:p w14:paraId="7BF56B2D" w14:textId="48ACBAC8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rPr>
              <w:bCs/>
            </w:rPr>
            <w:id w:val="2136907642"/>
            <w:placeholder>
              <w:docPart w:val="9D33523F40984FC9AF61AB40A587321F"/>
            </w:placeholder>
            <w:showingPlcHdr/>
            <w:text/>
          </w:sdtPr>
          <w:sdtEndPr/>
          <w:sdtContent>
            <w:tc>
              <w:tcPr>
                <w:tcW w:w="1956" w:type="dxa"/>
              </w:tcPr>
              <w:p w14:paraId="180134B6" w14:textId="533AE929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</w:rPr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</w:tr>
      <w:tr w:rsidR="005C7D5F" w14:paraId="55CA4677" w14:textId="77777777" w:rsidTr="00E86884">
        <w:trPr>
          <w:trHeight w:val="385"/>
        </w:trPr>
        <w:sdt>
          <w:sdtPr>
            <w:id w:val="1068924969"/>
            <w:placeholder>
              <w:docPart w:val="3D4634BADDDD46EF924BD73CE2DBFB3C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413" w:type="dxa"/>
              </w:tcPr>
              <w:p w14:paraId="1695691E" w14:textId="24E0049F" w:rsidR="005C7D5F" w:rsidRPr="00E86884" w:rsidRDefault="00FC098C" w:rsidP="00944E7C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  <w:sdt>
          <w:sdtPr>
            <w:id w:val="-733855860"/>
            <w:placeholder>
              <w:docPart w:val="D6959160F8504D3E86C03A200E9FABB2"/>
            </w:placeholder>
            <w:showingPlcHdr/>
            <w:text w:multiLine="1"/>
          </w:sdtPr>
          <w:sdtEndPr/>
          <w:sdtContent>
            <w:tc>
              <w:tcPr>
                <w:tcW w:w="2497" w:type="dxa"/>
              </w:tcPr>
              <w:p w14:paraId="7CEE5DE4" w14:textId="3D765D15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  <w:sdt>
          <w:sdtPr>
            <w:id w:val="560903925"/>
            <w:placeholder>
              <w:docPart w:val="A8C8194B04B846FEA3EC77134699DFCF"/>
            </w:placeholder>
            <w:showingPlcHdr/>
            <w:text/>
          </w:sdtPr>
          <w:sdtEndPr/>
          <w:sdtContent>
            <w:tc>
              <w:tcPr>
                <w:tcW w:w="2464" w:type="dxa"/>
              </w:tcPr>
              <w:p w14:paraId="5F94E44B" w14:textId="205A12E5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 </w:t>
                </w:r>
              </w:p>
            </w:tc>
          </w:sdtContent>
        </w:sdt>
        <w:sdt>
          <w:sdtPr>
            <w:id w:val="-1422640353"/>
            <w:placeholder>
              <w:docPart w:val="448098BCD2A54B3AB6AC1EA213D57C21"/>
            </w:placeholder>
            <w:showingPlcHdr/>
            <w:text/>
          </w:sdtPr>
          <w:sdtEndPr/>
          <w:sdtContent>
            <w:tc>
              <w:tcPr>
                <w:tcW w:w="1446" w:type="dxa"/>
              </w:tcPr>
              <w:p w14:paraId="6E0703CF" w14:textId="05E9FDE3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  <w:sdt>
          <w:sdtPr>
            <w:rPr>
              <w:bCs/>
            </w:rPr>
            <w:id w:val="-396826149"/>
            <w:placeholder>
              <w:docPart w:val="160F086588BC45AF9C4B8CEF692359D8"/>
            </w:placeholder>
            <w:showingPlcHdr/>
            <w:text/>
          </w:sdtPr>
          <w:sdtEndPr/>
          <w:sdtContent>
            <w:tc>
              <w:tcPr>
                <w:tcW w:w="1956" w:type="dxa"/>
              </w:tcPr>
              <w:p w14:paraId="60E53FB7" w14:textId="5EE44608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</w:rPr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</w:tr>
      <w:tr w:rsidR="005C7D5F" w14:paraId="713D6FB9" w14:textId="77777777" w:rsidTr="00E86884">
        <w:trPr>
          <w:trHeight w:val="385"/>
        </w:trPr>
        <w:sdt>
          <w:sdtPr>
            <w:id w:val="1191949104"/>
            <w:placeholder>
              <w:docPart w:val="6B58711091B64312BA560077C889F3B8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413" w:type="dxa"/>
              </w:tcPr>
              <w:p w14:paraId="64C20F50" w14:textId="0D2D2346" w:rsidR="005C7D5F" w:rsidRPr="00E86884" w:rsidRDefault="00FC098C" w:rsidP="00944E7C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id w:val="1240829506"/>
            <w:placeholder>
              <w:docPart w:val="1560C26825B1486DB2A7C894EE93AABC"/>
            </w:placeholder>
            <w:showingPlcHdr/>
            <w:text w:multiLine="1"/>
          </w:sdtPr>
          <w:sdtEndPr/>
          <w:sdtContent>
            <w:tc>
              <w:tcPr>
                <w:tcW w:w="2497" w:type="dxa"/>
              </w:tcPr>
              <w:p w14:paraId="03D25C0A" w14:textId="44F7D010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id w:val="585577289"/>
            <w:placeholder>
              <w:docPart w:val="FBCA7EBE54FD490986169B3B24AFC40F"/>
            </w:placeholder>
            <w:showingPlcHdr/>
            <w:text/>
          </w:sdtPr>
          <w:sdtEndPr/>
          <w:sdtContent>
            <w:tc>
              <w:tcPr>
                <w:tcW w:w="2464" w:type="dxa"/>
              </w:tcPr>
              <w:p w14:paraId="3821954B" w14:textId="4CD48543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</w:t>
                </w:r>
              </w:p>
            </w:tc>
          </w:sdtContent>
        </w:sdt>
        <w:sdt>
          <w:sdtPr>
            <w:id w:val="-667403055"/>
            <w:placeholder>
              <w:docPart w:val="5BE24C249E0C474F95DD95140C377BC6"/>
            </w:placeholder>
            <w:showingPlcHdr/>
            <w:text/>
          </w:sdtPr>
          <w:sdtEndPr/>
          <w:sdtContent>
            <w:tc>
              <w:tcPr>
                <w:tcW w:w="1446" w:type="dxa"/>
              </w:tcPr>
              <w:p w14:paraId="7B6937C8" w14:textId="6D8E2683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rPr>
              <w:bCs/>
            </w:rPr>
            <w:id w:val="1799104303"/>
            <w:placeholder>
              <w:docPart w:val="2DE2196D19504D77B4D997731AA1E0FD"/>
            </w:placeholder>
            <w:showingPlcHdr/>
            <w:text/>
          </w:sdtPr>
          <w:sdtEndPr/>
          <w:sdtContent>
            <w:tc>
              <w:tcPr>
                <w:tcW w:w="1956" w:type="dxa"/>
              </w:tcPr>
              <w:p w14:paraId="4BFE2E27" w14:textId="2EC8500F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</w:rPr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</w:tr>
      <w:tr w:rsidR="005C7D5F" w14:paraId="16A74B43" w14:textId="77777777" w:rsidTr="00E86884">
        <w:trPr>
          <w:trHeight w:val="385"/>
        </w:trPr>
        <w:sdt>
          <w:sdtPr>
            <w:id w:val="994685875"/>
            <w:placeholder>
              <w:docPart w:val="FCC762D590F94F7492A26B22E6CB6855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413" w:type="dxa"/>
              </w:tcPr>
              <w:p w14:paraId="6E0BCD93" w14:textId="2DED69A8" w:rsidR="005C7D5F" w:rsidRPr="00E86884" w:rsidRDefault="00FC098C" w:rsidP="00944E7C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  <w:sdt>
          <w:sdtPr>
            <w:id w:val="-2027084849"/>
            <w:placeholder>
              <w:docPart w:val="498C2A62230C4E2A84C2580C9D509701"/>
            </w:placeholder>
            <w:showingPlcHdr/>
            <w:text/>
          </w:sdtPr>
          <w:sdtEndPr/>
          <w:sdtContent>
            <w:tc>
              <w:tcPr>
                <w:tcW w:w="2497" w:type="dxa"/>
              </w:tcPr>
              <w:p w14:paraId="55DA6568" w14:textId="71F5DA97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  <w:sdt>
          <w:sdtPr>
            <w:id w:val="741223784"/>
            <w:placeholder>
              <w:docPart w:val="9C8A0F402B1545E1993CAF74FA97B6D2"/>
            </w:placeholder>
            <w:showingPlcHdr/>
            <w:text/>
          </w:sdtPr>
          <w:sdtEndPr/>
          <w:sdtContent>
            <w:tc>
              <w:tcPr>
                <w:tcW w:w="2464" w:type="dxa"/>
              </w:tcPr>
              <w:p w14:paraId="36711AED" w14:textId="100940F2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  </w:t>
                </w:r>
              </w:p>
            </w:tc>
          </w:sdtContent>
        </w:sdt>
        <w:sdt>
          <w:sdtPr>
            <w:id w:val="-878089321"/>
            <w:placeholder>
              <w:docPart w:val="0DC4FF84F80E4F119C5574779436F180"/>
            </w:placeholder>
            <w:showingPlcHdr/>
            <w:text/>
          </w:sdtPr>
          <w:sdtEndPr/>
          <w:sdtContent>
            <w:tc>
              <w:tcPr>
                <w:tcW w:w="1446" w:type="dxa"/>
              </w:tcPr>
              <w:p w14:paraId="2C22CF44" w14:textId="58D56FE7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  <w:sdt>
          <w:sdtPr>
            <w:rPr>
              <w:bCs/>
            </w:rPr>
            <w:id w:val="2098124323"/>
            <w:placeholder>
              <w:docPart w:val="6DC75361BBC14A7787C2FBC811324110"/>
            </w:placeholder>
            <w:showingPlcHdr/>
            <w:text/>
          </w:sdtPr>
          <w:sdtEndPr/>
          <w:sdtContent>
            <w:tc>
              <w:tcPr>
                <w:tcW w:w="1956" w:type="dxa"/>
              </w:tcPr>
              <w:p w14:paraId="5CF3F914" w14:textId="7FCFB874" w:rsidR="005C7D5F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</w:rPr>
                </w:pPr>
                <w:r>
                  <w:rPr>
                    <w:rStyle w:val="PlaceholderText"/>
                  </w:rPr>
                  <w:t xml:space="preserve">    </w:t>
                </w:r>
              </w:p>
            </w:tc>
          </w:sdtContent>
        </w:sdt>
      </w:tr>
      <w:tr w:rsidR="00E86884" w14:paraId="128C173B" w14:textId="77777777" w:rsidTr="00947B4C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0" w:type="dxa"/>
            <w:gridSpan w:val="4"/>
            <w:vAlign w:val="center"/>
          </w:tcPr>
          <w:p w14:paraId="5B8D52D6" w14:textId="4F096364" w:rsidR="00E86884" w:rsidRPr="00E86884" w:rsidRDefault="00E86884" w:rsidP="00994C3A">
            <w:pPr>
              <w:pStyle w:val="Tabletextfield"/>
              <w:ind w:right="160"/>
              <w:jc w:val="right"/>
              <w:rPr>
                <w:b/>
                <w:bCs w:val="0"/>
              </w:rPr>
            </w:pPr>
            <w:r w:rsidRPr="00E86884">
              <w:rPr>
                <w:b/>
                <w:bCs w:val="0"/>
              </w:rPr>
              <w:t>Sub-Total</w:t>
            </w:r>
            <w:r w:rsidR="00A27CE1">
              <w:rPr>
                <w:b/>
                <w:bCs w:val="0"/>
              </w:rPr>
              <w:t xml:space="preserve"> </w:t>
            </w:r>
          </w:p>
        </w:tc>
        <w:sdt>
          <w:sdtPr>
            <w:rPr>
              <w:bCs/>
            </w:rPr>
            <w:id w:val="-1343001495"/>
            <w:placeholder>
              <w:docPart w:val="5B325958F1E54E9D8A4E3A6F91932363"/>
            </w:placeholder>
            <w:showingPlcHdr/>
            <w:text/>
          </w:sdtPr>
          <w:sdtEndPr/>
          <w:sdtContent>
            <w:tc>
              <w:tcPr>
                <w:tcW w:w="1956" w:type="dxa"/>
              </w:tcPr>
              <w:p w14:paraId="2AFEF865" w14:textId="140B8B19" w:rsidR="00E86884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</w:rPr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</w:tr>
      <w:tr w:rsidR="00E86884" w14:paraId="3BE3ECE9" w14:textId="77777777" w:rsidTr="00BB78B0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0" w:type="dxa"/>
            <w:gridSpan w:val="4"/>
            <w:vAlign w:val="center"/>
          </w:tcPr>
          <w:p w14:paraId="1F19A72A" w14:textId="4317D680" w:rsidR="00E86884" w:rsidRPr="00E86884" w:rsidRDefault="00E86884" w:rsidP="00994C3A">
            <w:pPr>
              <w:pStyle w:val="Tabletextfield"/>
              <w:ind w:right="160"/>
              <w:jc w:val="right"/>
              <w:rPr>
                <w:b/>
                <w:bCs w:val="0"/>
              </w:rPr>
            </w:pPr>
            <w:r w:rsidRPr="00E86884">
              <w:rPr>
                <w:b/>
                <w:bCs w:val="0"/>
              </w:rPr>
              <w:t xml:space="preserve"> GST</w:t>
            </w:r>
            <w:r w:rsidR="00431F5D">
              <w:rPr>
                <w:b/>
                <w:bCs w:val="0"/>
              </w:rPr>
              <w:t xml:space="preserve"> </w:t>
            </w:r>
          </w:p>
        </w:tc>
        <w:sdt>
          <w:sdtPr>
            <w:rPr>
              <w:bCs/>
            </w:rPr>
            <w:id w:val="-1631861887"/>
            <w:placeholder>
              <w:docPart w:val="53DF92ED33094AD3BA93BC7B7C53A1D9"/>
            </w:placeholder>
            <w:showingPlcHdr/>
            <w:text/>
          </w:sdtPr>
          <w:sdtEndPr/>
          <w:sdtContent>
            <w:tc>
              <w:tcPr>
                <w:tcW w:w="1956" w:type="dxa"/>
              </w:tcPr>
              <w:p w14:paraId="362EC90E" w14:textId="49FB5508" w:rsidR="00E86884" w:rsidRPr="00E86884" w:rsidRDefault="00FC098C" w:rsidP="00944E7C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</w:rPr>
                </w:pPr>
                <w:r>
                  <w:rPr>
                    <w:rStyle w:val="PlaceholderText"/>
                  </w:rPr>
                  <w:t xml:space="preserve">     </w:t>
                </w:r>
              </w:p>
            </w:tc>
          </w:sdtContent>
        </w:sdt>
      </w:tr>
      <w:tr w:rsidR="00E86884" w14:paraId="48096BCF" w14:textId="77777777" w:rsidTr="00BB78B0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0" w:type="dxa"/>
            <w:gridSpan w:val="4"/>
            <w:vAlign w:val="center"/>
          </w:tcPr>
          <w:p w14:paraId="3562DD07" w14:textId="7E18DDDA" w:rsidR="00E86884" w:rsidRPr="00431F5D" w:rsidRDefault="00E86884" w:rsidP="00994C3A">
            <w:pPr>
              <w:pStyle w:val="Tabletextfield"/>
              <w:ind w:left="0" w:right="160"/>
              <w:jc w:val="right"/>
              <w:rPr>
                <w:b/>
              </w:rPr>
            </w:pPr>
            <w:r w:rsidRPr="00E86884">
              <w:rPr>
                <w:b/>
                <w:bCs w:val="0"/>
              </w:rPr>
              <w:t>Tota</w:t>
            </w:r>
            <w:r w:rsidR="00431F5D">
              <w:rPr>
                <w:b/>
                <w:bCs w:val="0"/>
              </w:rPr>
              <w:t>l</w:t>
            </w:r>
          </w:p>
        </w:tc>
        <w:tc>
          <w:tcPr>
            <w:tcW w:w="1956" w:type="dxa"/>
          </w:tcPr>
          <w:p w14:paraId="2CC621BF" w14:textId="5A524329" w:rsidR="00E86884" w:rsidRPr="00E86884" w:rsidRDefault="002D501C" w:rsidP="00944E7C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sdt>
              <w:sdtPr>
                <w:rPr>
                  <w:bCs/>
                </w:rPr>
                <w:id w:val="-532497005"/>
                <w:placeholder>
                  <w:docPart w:val="F8D82E143BCA4329B2B0392F7ABF8AAC"/>
                </w:placeholder>
                <w:showingPlcHdr/>
                <w:text/>
              </w:sdtPr>
              <w:sdtEndPr/>
              <w:sdtContent>
                <w:r w:rsidR="00FC098C">
                  <w:rPr>
                    <w:rStyle w:val="PlaceholderText"/>
                  </w:rPr>
                  <w:t xml:space="preserve">      </w:t>
                </w:r>
              </w:sdtContent>
            </w:sdt>
          </w:p>
        </w:tc>
      </w:tr>
    </w:tbl>
    <w:p w14:paraId="297FD5AB" w14:textId="6179E825" w:rsidR="00F711FF" w:rsidRPr="00A27CE1" w:rsidRDefault="00F711FF" w:rsidP="00746CFA">
      <w:pPr>
        <w:pStyle w:val="Header"/>
      </w:pPr>
    </w:p>
    <w:tbl>
      <w:tblPr>
        <w:tblStyle w:val="TableGrid"/>
        <w:tblW w:w="6237" w:type="dxa"/>
        <w:tblCellSpacing w:w="0" w:type="nil"/>
        <w:tblInd w:w="-60" w:type="dxa"/>
        <w:tblBorders>
          <w:left w:val="single" w:sz="48" w:space="0" w:color="004C97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5954"/>
      </w:tblGrid>
      <w:tr w:rsidR="00C30D09" w14:paraId="67655609" w14:textId="77777777" w:rsidTr="00074B99">
        <w:trPr>
          <w:trHeight w:val="706"/>
          <w:tblCellSpacing w:w="0" w:type="nil"/>
        </w:trPr>
        <w:tc>
          <w:tcPr>
            <w:tcW w:w="283" w:type="dxa"/>
            <w:tcBorders>
              <w:left w:val="single" w:sz="48" w:space="0" w:color="D0006F"/>
            </w:tcBorders>
          </w:tcPr>
          <w:p w14:paraId="2834D6D7" w14:textId="77777777" w:rsidR="00C30D09" w:rsidRPr="00C107FD" w:rsidRDefault="00C30D09" w:rsidP="0056160E">
            <w:pPr>
              <w:rPr>
                <w:rFonts w:ascii="Gotham Medium" w:hAnsi="Gotham Medium"/>
                <w:noProof/>
                <w:szCs w:val="19"/>
              </w:rPr>
            </w:pPr>
          </w:p>
        </w:tc>
        <w:tc>
          <w:tcPr>
            <w:tcW w:w="5954" w:type="dxa"/>
          </w:tcPr>
          <w:p w14:paraId="0E22C828" w14:textId="388821E0" w:rsidR="00C30D09" w:rsidRPr="00E44F8F" w:rsidRDefault="00125163" w:rsidP="0056160E">
            <w:pPr>
              <w:rPr>
                <w:i/>
              </w:rPr>
            </w:pPr>
            <w:r w:rsidRPr="00125163">
              <w:rPr>
                <w:b/>
                <w:bCs/>
              </w:rPr>
              <w:t>icare</w:t>
            </w:r>
            <w:r w:rsidR="00C30D09">
              <w:br/>
              <w:t>GPO Box 4052, Sydney NSW 2001</w:t>
            </w:r>
            <w:r w:rsidR="00C30D09">
              <w:br/>
            </w:r>
            <w:r w:rsidR="00C30D09" w:rsidRPr="00AF135E">
              <w:rPr>
                <w:b/>
                <w:bCs/>
              </w:rPr>
              <w:t>General Phone Enquiries</w:t>
            </w:r>
            <w:r w:rsidR="00C30D09" w:rsidRPr="00D062E4">
              <w:rPr>
                <w:b/>
                <w:bCs/>
              </w:rPr>
              <w:t>: 1300 738 586</w:t>
            </w:r>
            <w:r w:rsidR="00C30D09">
              <w:br/>
              <w:t>Email:</w:t>
            </w:r>
            <w:r w:rsidR="000C65EB">
              <w:t xml:space="preserve"> </w:t>
            </w:r>
            <w:hyperlink r:id="rId13" w:history="1">
              <w:r w:rsidR="00617D3D" w:rsidRPr="00721D2A">
                <w:rPr>
                  <w:rStyle w:val="Hyperlink"/>
                </w:rPr>
                <w:t>homemodifications@icare.nsw.gov.au</w:t>
              </w:r>
            </w:hyperlink>
            <w:r w:rsidR="00617D3D">
              <w:t xml:space="preserve"> </w:t>
            </w:r>
            <w:r w:rsidR="00C30D09">
              <w:br/>
              <w:t>www.icare.nsw.gov.au</w:t>
            </w:r>
          </w:p>
        </w:tc>
      </w:tr>
    </w:tbl>
    <w:p w14:paraId="35A27741" w14:textId="77777777" w:rsidR="00C30D09" w:rsidRPr="00A015B7" w:rsidRDefault="00C30D09" w:rsidP="00C30D09">
      <w:pPr>
        <w:pStyle w:val="Header"/>
      </w:pPr>
    </w:p>
    <w:sectPr w:rsidR="00C30D09" w:rsidRPr="00A015B7" w:rsidSect="0034515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8B4180" w14:textId="77777777" w:rsidR="00E15FDF" w:rsidRDefault="00E15FDF" w:rsidP="002D4CDF">
      <w:pPr>
        <w:spacing w:before="0" w:after="0" w:line="240" w:lineRule="auto"/>
      </w:pPr>
      <w:r>
        <w:separator/>
      </w:r>
    </w:p>
  </w:endnote>
  <w:endnote w:type="continuationSeparator" w:id="0">
    <w:p w14:paraId="2D1FD6D5" w14:textId="77777777" w:rsidR="00E15FDF" w:rsidRDefault="00E15FDF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C161A" w14:textId="4C0C46E8" w:rsidR="00152D39" w:rsidRDefault="00152D3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0E090A7A" wp14:editId="31D90A6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43255" cy="585470"/>
              <wp:effectExtent l="0" t="0" r="4445" b="0"/>
              <wp:wrapNone/>
              <wp:docPr id="192033002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D0CBBE" w14:textId="23252AE4" w:rsidR="00152D39" w:rsidRPr="00152D39" w:rsidRDefault="00152D39" w:rsidP="00152D3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152D3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090A7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50.65pt;height:46.1pt;z-index:25167257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" filled="f" stroked="f">
              <v:textbox style="mso-fit-shape-to-text:t" inset="0,0,0,15pt">
                <w:txbxContent>
                  <w:p w14:paraId="56D0CBBE" w14:textId="23252AE4" w:rsidR="00152D39" w:rsidRPr="00152D39" w:rsidRDefault="00152D39" w:rsidP="00152D3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152D39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sdt>
      <w:sdtPr>
        <w:rPr>
          <w:noProof/>
          <w:lang w:eastAsia="en-AU"/>
        </w:rPr>
        <w:id w:val="1390536948"/>
        <w:lock w:val="contentLocked"/>
        <w:placeholder>
          <w:docPart w:val="DefaultPlaceholder_-1854013440"/>
        </w:placeholder>
        <w:group/>
      </w:sdtPr>
      <w:sdtEndPr>
        <w:rPr>
          <w:noProof w:val="0"/>
          <w:lang w:eastAsia="ja-JP"/>
        </w:rPr>
      </w:sdtEndPr>
      <w:sdtContent>
        <w:tr w:rsidR="00E370FA" w:rsidRPr="00907C8A" w14:paraId="6E31976E" w14:textId="77777777" w:rsidTr="0034515B">
          <w:trPr>
            <w:trHeight w:val="68"/>
          </w:trPr>
          <w:tc>
            <w:tcPr>
              <w:tcW w:w="3324" w:type="dxa"/>
            </w:tcPr>
            <w:p w14:paraId="4C05D5C5" w14:textId="28824A82" w:rsidR="00E370FA" w:rsidRPr="00907C8A" w:rsidRDefault="00E370FA" w:rsidP="000A5E0F">
              <w:pPr>
                <w:pStyle w:val="Foo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rPr>
                  <w:noProof/>
                  <w:lang w:eastAsia="en-AU"/>
                </w:rPr>
                <w:t>© icare</w:t>
              </w:r>
              <w:r w:rsidRPr="00907C8A">
                <w:rPr>
                  <w:b/>
                  <w:bCs/>
                  <w:noProof/>
                  <w:sz w:val="10"/>
                  <w:szCs w:val="10"/>
                  <w:vertAlign w:val="superscript"/>
                  <w:lang w:eastAsia="en-AU"/>
                </w:rPr>
                <w:t>TM</w:t>
              </w:r>
              <w:r w:rsidRPr="00907C8A">
                <w:rPr>
                  <w:noProof/>
                  <w:lang w:eastAsia="en-AU"/>
                </w:rPr>
                <w:t xml:space="preserve"> | Insurance and Care NSW </w:t>
              </w:r>
              <w:sdt>
                <w:sdtPr>
                  <w:rPr>
                    <w:noProof/>
                    <w:lang w:eastAsia="en-AU"/>
                  </w:rPr>
                  <w:alias w:val="Publish Date"/>
                  <w:tag w:val=""/>
                  <w:id w:val="-196942042"/>
                  <w:dataBinding w:prefixMappings="xmlns:ns0='http://schemas.microsoft.com/office/2006/coverPageProps' " w:xpath="/ns0:CoverPageProperties[1]/ns0:PublishDate[1]" w:storeItemID="{55AF091B-3C7A-41E3-B477-F2FDAA23CFDA}"/>
                  <w:date w:fullDate="2024-01-01T00:00:00Z">
                    <w:dateFormat w:val="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r w:rsidR="00112C40">
                    <w:rPr>
                      <w:noProof/>
                      <w:lang w:eastAsia="en-AU"/>
                    </w:rPr>
                    <w:t>2024</w:t>
                  </w:r>
                </w:sdtContent>
              </w:sdt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62336" behindDoc="1" locked="0" layoutInCell="1" allowOverlap="1" wp14:anchorId="4120B32C" wp14:editId="1E867F7F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57" name="Picture 857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61312" behindDoc="1" locked="0" layoutInCell="1" allowOverlap="1" wp14:anchorId="28D5DCD1" wp14:editId="2F8501D0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58" name="Picture 858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97" w:type="dxa"/>
            </w:tcPr>
            <w:p w14:paraId="16E6B791" w14:textId="77777777" w:rsidR="00E370FA" w:rsidRPr="00907C8A" w:rsidRDefault="00E370FA" w:rsidP="00DB09B3">
              <w:pPr>
                <w:pStyle w:val="Footer"/>
                <w:jc w:val="cen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t xml:space="preserve">Page </w:t>
              </w:r>
              <w:r w:rsidRPr="00907C8A">
                <w:fldChar w:fldCharType="begin"/>
              </w:r>
              <w:r w:rsidRPr="00907C8A">
                <w:instrText xml:space="preserve"> PAGE  \* Arabic  \* MERGEFORMAT </w:instrText>
              </w:r>
              <w:r w:rsidRPr="00907C8A">
                <w:fldChar w:fldCharType="separate"/>
              </w:r>
              <w:r>
                <w:t>1</w:t>
              </w:r>
              <w:r w:rsidRPr="00907C8A">
                <w:fldChar w:fldCharType="end"/>
              </w:r>
              <w:r w:rsidRPr="00907C8A">
                <w:t xml:space="preserve"> of </w:t>
              </w:r>
              <w:fldSimple w:instr=" NUMPAGES  \* Arabic  \* MERGEFORMAT ">
                <w:r>
                  <w:t>4</w:t>
                </w:r>
              </w:fldSimple>
            </w:p>
          </w:tc>
          <w:tc>
            <w:tcPr>
              <w:tcW w:w="3402" w:type="dxa"/>
            </w:tcPr>
            <w:p w14:paraId="2C1CF6B7" w14:textId="09DE196E" w:rsidR="00E370FA" w:rsidRPr="00907C8A" w:rsidRDefault="002D501C" w:rsidP="00DB09B3">
              <w:pPr>
                <w:pStyle w:val="Footer"/>
                <w:jc w:val="right"/>
                <w:rPr>
                  <w:rStyle w:val="PageNumber"/>
                  <w:b/>
                  <w:color w:val="7F7F7F" w:themeColor="text1" w:themeTint="80"/>
                  <w:sz w:val="13"/>
                  <w:szCs w:val="13"/>
                </w:rPr>
              </w:pPr>
              <w:sdt>
                <w:sdtPr>
                  <w:alias w:val="Title"/>
                  <w:id w:val="-356038540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r w:rsidR="00E776FE">
                    <w:t>Variation Request Form (Home Modifications)</w:t>
                  </w:r>
                </w:sdtContent>
              </w:sdt>
              <w:r w:rsidR="00E370FA" w:rsidRPr="00907C8A">
                <w:t xml:space="preserve"> |</w:t>
              </w:r>
              <w:r w:rsidR="00E370FA" w:rsidRPr="00907C8A">
                <w:rPr>
                  <w:szCs w:val="14"/>
                  <w:lang w:val="en-US"/>
                </w:rPr>
                <w:t xml:space="preserve"> </w:t>
              </w:r>
              <w:sdt>
                <w:sdtPr>
                  <w:alias w:val="Subject"/>
                  <w:tag w:val=""/>
                  <w:id w:val="609711473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EndPr/>
                <w:sdtContent>
                  <w:r w:rsidR="00C31DD8">
                    <w:t>FSP047</w:t>
                  </w:r>
                </w:sdtContent>
              </w:sdt>
              <w:r w:rsidR="00E370FA" w:rsidRPr="00907C8A">
                <w:t xml:space="preserve"> | v.</w:t>
              </w:r>
              <w:r w:rsidR="007021E8">
                <w:t>12</w:t>
              </w:r>
              <w:r w:rsidR="00355EAC">
                <w:t>24</w:t>
              </w:r>
            </w:p>
          </w:tc>
        </w:tr>
      </w:sdtContent>
    </w:sdt>
  </w:tbl>
  <w:p w14:paraId="7F8B45B4" w14:textId="04E17ED1" w:rsidR="00E370FA" w:rsidRPr="00685C70" w:rsidRDefault="00355EAC" w:rsidP="00831B56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01D70C74" wp14:editId="5F74F712">
              <wp:simplePos x="0" y="0"/>
              <wp:positionH relativeFrom="page">
                <wp:posOffset>3419475</wp:posOffset>
              </wp:positionH>
              <wp:positionV relativeFrom="page">
                <wp:posOffset>10257155</wp:posOffset>
              </wp:positionV>
              <wp:extent cx="643255" cy="585470"/>
              <wp:effectExtent l="0" t="0" r="4445" b="0"/>
              <wp:wrapNone/>
              <wp:docPr id="434965848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0912C1" w14:textId="08214AF0" w:rsidR="00152D39" w:rsidRPr="00152D39" w:rsidRDefault="00152D39" w:rsidP="00152D3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152D3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D70C7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269.25pt;margin-top:807.65pt;width:50.65pt;height:46.1pt;z-index:251673600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" filled="f" stroked="f">
              <v:textbox style="mso-fit-shape-to-text:t" inset="0,0,0,15pt">
                <w:txbxContent>
                  <w:p w14:paraId="450912C1" w14:textId="08214AF0" w:rsidR="00152D39" w:rsidRPr="00152D39" w:rsidRDefault="00152D39" w:rsidP="00152D3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152D39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sdt>
      <w:sdtPr>
        <w:rPr>
          <w:noProof/>
          <w:lang w:eastAsia="en-AU"/>
        </w:rPr>
        <w:id w:val="-915780517"/>
        <w:lock w:val="contentLocked"/>
        <w:placeholder>
          <w:docPart w:val="DefaultPlaceholder_-1854013440"/>
        </w:placeholder>
        <w:group/>
      </w:sdtPr>
      <w:sdtEndPr>
        <w:rPr>
          <w:noProof w:val="0"/>
          <w:lang w:eastAsia="ja-JP"/>
        </w:rPr>
      </w:sdtEndPr>
      <w:sdtContent>
        <w:tr w:rsidR="00A91D1A" w:rsidRPr="00907C8A" w14:paraId="748B68BD" w14:textId="77777777" w:rsidTr="0034515B">
          <w:trPr>
            <w:trHeight w:val="68"/>
          </w:trPr>
          <w:tc>
            <w:tcPr>
              <w:tcW w:w="3324" w:type="dxa"/>
            </w:tcPr>
            <w:p w14:paraId="69CF6561" w14:textId="7B1B6318" w:rsidR="00A91D1A" w:rsidRPr="00907C8A" w:rsidRDefault="00A91D1A" w:rsidP="00A91D1A">
              <w:pPr>
                <w:pStyle w:val="Foo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rPr>
                  <w:noProof/>
                  <w:lang w:eastAsia="en-AU"/>
                </w:rPr>
                <w:t>© icare</w:t>
              </w:r>
              <w:r w:rsidRPr="00907C8A">
                <w:rPr>
                  <w:b/>
                  <w:bCs/>
                  <w:noProof/>
                  <w:sz w:val="10"/>
                  <w:szCs w:val="10"/>
                  <w:vertAlign w:val="superscript"/>
                  <w:lang w:eastAsia="en-AU"/>
                </w:rPr>
                <w:t>TM</w:t>
              </w:r>
              <w:r w:rsidRPr="00907C8A">
                <w:rPr>
                  <w:noProof/>
                  <w:lang w:eastAsia="en-AU"/>
                </w:rPr>
                <w:t xml:space="preserve"> | Insurance and Care NSW </w:t>
              </w:r>
              <w:sdt>
                <w:sdtPr>
                  <w:rPr>
                    <w:noProof/>
                    <w:lang w:eastAsia="en-AU"/>
                  </w:rPr>
                  <w:alias w:val="Publish Date"/>
                  <w:tag w:val=""/>
                  <w:id w:val="-818337424"/>
                  <w:dataBinding w:prefixMappings="xmlns:ns0='http://schemas.microsoft.com/office/2006/coverPageProps' " w:xpath="/ns0:CoverPageProperties[1]/ns0:PublishDate[1]" w:storeItemID="{55AF091B-3C7A-41E3-B477-F2FDAA23CFDA}"/>
                  <w:date w:fullDate="2024-01-01T00:00:00Z">
                    <w:dateFormat w:val="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r w:rsidR="00D82537">
                    <w:rPr>
                      <w:noProof/>
                      <w:lang w:eastAsia="en-AU"/>
                    </w:rPr>
                    <w:t>202</w:t>
                  </w:r>
                  <w:r w:rsidR="00112C40">
                    <w:rPr>
                      <w:noProof/>
                      <w:lang w:eastAsia="en-AU"/>
                    </w:rPr>
                    <w:t>4</w:t>
                  </w:r>
                </w:sdtContent>
              </w:sdt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67456" behindDoc="1" locked="0" layoutInCell="1" allowOverlap="1" wp14:anchorId="3E8C0705" wp14:editId="1CF6129A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60" name="Picture 860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66432" behindDoc="1" locked="0" layoutInCell="1" allowOverlap="1" wp14:anchorId="273451DF" wp14:editId="1D35AD22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61" name="Picture 861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97" w:type="dxa"/>
            </w:tcPr>
            <w:p w14:paraId="547125FD" w14:textId="77777777" w:rsidR="00A91D1A" w:rsidRPr="00907C8A" w:rsidRDefault="00A91D1A" w:rsidP="00A91D1A">
              <w:pPr>
                <w:pStyle w:val="Footer"/>
                <w:jc w:val="cen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t xml:space="preserve">Page </w:t>
              </w:r>
              <w:r w:rsidRPr="00907C8A">
                <w:fldChar w:fldCharType="begin"/>
              </w:r>
              <w:r w:rsidRPr="00907C8A">
                <w:instrText xml:space="preserve"> PAGE  \* Arabic  \* MERGEFORMAT </w:instrText>
              </w:r>
              <w:r w:rsidRPr="00907C8A">
                <w:fldChar w:fldCharType="separate"/>
              </w:r>
              <w:r>
                <w:t>2</w:t>
              </w:r>
              <w:r w:rsidRPr="00907C8A">
                <w:fldChar w:fldCharType="end"/>
              </w:r>
              <w:r w:rsidRPr="00907C8A">
                <w:t xml:space="preserve"> of </w:t>
              </w:r>
              <w:fldSimple w:instr=" NUMPAGES  \* Arabic  \* MERGEFORMAT ">
                <w:r>
                  <w:t>2</w:t>
                </w:r>
              </w:fldSimple>
            </w:p>
          </w:tc>
          <w:tc>
            <w:tcPr>
              <w:tcW w:w="3402" w:type="dxa"/>
            </w:tcPr>
            <w:p w14:paraId="13CB2D09" w14:textId="19A57237" w:rsidR="00A91D1A" w:rsidRPr="00907C8A" w:rsidRDefault="002D501C" w:rsidP="00A91D1A">
              <w:pPr>
                <w:pStyle w:val="Footer"/>
                <w:jc w:val="right"/>
                <w:rPr>
                  <w:rStyle w:val="PageNumber"/>
                  <w:b/>
                  <w:color w:val="7F7F7F" w:themeColor="text1" w:themeTint="80"/>
                  <w:sz w:val="13"/>
                  <w:szCs w:val="13"/>
                </w:rPr>
              </w:pPr>
              <w:sdt>
                <w:sdtPr>
                  <w:alias w:val="Title"/>
                  <w:id w:val="-670326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r w:rsidR="00E776FE">
                    <w:t>Variation Request Form (Home Modifications)</w:t>
                  </w:r>
                </w:sdtContent>
              </w:sdt>
              <w:r w:rsidR="00A91D1A" w:rsidRPr="00907C8A">
                <w:t xml:space="preserve"> |</w:t>
              </w:r>
              <w:r w:rsidR="00A91D1A" w:rsidRPr="00907C8A">
                <w:rPr>
                  <w:szCs w:val="14"/>
                  <w:lang w:val="en-US"/>
                </w:rPr>
                <w:t xml:space="preserve"> </w:t>
              </w:r>
              <w:sdt>
                <w:sdtPr>
                  <w:alias w:val="Subject"/>
                  <w:tag w:val=""/>
                  <w:id w:val="-369916767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EndPr>
                  <w:rPr>
                    <w:szCs w:val="14"/>
                    <w:lang w:val="en-US"/>
                  </w:rPr>
                </w:sdtEndPr>
                <w:sdtContent>
                  <w:r w:rsidR="0016467C">
                    <w:t>F</w:t>
                  </w:r>
                  <w:r w:rsidR="003949A7">
                    <w:t>SP</w:t>
                  </w:r>
                  <w:r w:rsidR="00C31DD8">
                    <w:t>047</w:t>
                  </w:r>
                </w:sdtContent>
              </w:sdt>
              <w:r w:rsidR="00A91D1A" w:rsidRPr="00907C8A">
                <w:t xml:space="preserve"> v.</w:t>
              </w:r>
              <w:r w:rsidR="007021E8">
                <w:t>12</w:t>
              </w:r>
              <w:r w:rsidR="00112C40">
                <w:t>24</w:t>
              </w:r>
            </w:p>
          </w:tc>
        </w:tr>
      </w:sdtContent>
    </w:sdt>
  </w:tbl>
  <w:p w14:paraId="233E1CE3" w14:textId="3EC06C1F" w:rsidR="00A91D1A" w:rsidRDefault="00355EAC" w:rsidP="0034515B">
    <w:pPr>
      <w:pStyle w:val="Footer"/>
      <w:tabs>
        <w:tab w:val="left" w:pos="6348"/>
      </w:tabs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2F6793BB" wp14:editId="7700C00B">
              <wp:simplePos x="0" y="0"/>
              <wp:positionH relativeFrom="page">
                <wp:posOffset>3419475</wp:posOffset>
              </wp:positionH>
              <wp:positionV relativeFrom="page">
                <wp:align>bottom</wp:align>
              </wp:positionV>
              <wp:extent cx="643255" cy="471170"/>
              <wp:effectExtent l="0" t="0" r="4445" b="0"/>
              <wp:wrapNone/>
              <wp:docPr id="1931239371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471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D15105" w14:textId="461DF5F2" w:rsidR="00152D39" w:rsidRPr="00152D39" w:rsidRDefault="00152D39" w:rsidP="00152D3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152D3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6793B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269.25pt;margin-top:0;width:50.65pt;height:37.1pt;z-index:251671552;visibility:visible;mso-wrap-style:none;mso-height-percent:0;mso-wrap-distance-left:0;mso-wrap-distance-top:0;mso-wrap-distance-right:0;mso-wrap-distance-bottom:0;mso-position-horizontal:absolute;mso-position-horizontal-relative:page;mso-position-vertical:bottom;mso-position-vertical-relative:page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" filled="f" stroked="f">
              <v:textbox inset="0,0,0,15pt">
                <w:txbxContent>
                  <w:p w14:paraId="31D15105" w14:textId="461DF5F2" w:rsidR="00152D39" w:rsidRPr="00152D39" w:rsidRDefault="00152D39" w:rsidP="00152D3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152D39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709E0E" w14:textId="77777777" w:rsidR="00E15FDF" w:rsidRDefault="00E15FDF" w:rsidP="002D4CDF">
      <w:pPr>
        <w:spacing w:before="0" w:after="0" w:line="240" w:lineRule="auto"/>
      </w:pPr>
      <w:r>
        <w:separator/>
      </w:r>
    </w:p>
  </w:footnote>
  <w:footnote w:type="continuationSeparator" w:id="0">
    <w:p w14:paraId="6D56CE57" w14:textId="77777777" w:rsidR="00E15FDF" w:rsidRDefault="00E15FDF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792E89" w14:textId="370DA288" w:rsidR="00152D39" w:rsidRDefault="00152D3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21211074" wp14:editId="70DBFF7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43255" cy="585470"/>
              <wp:effectExtent l="0" t="0" r="4445" b="5080"/>
              <wp:wrapNone/>
              <wp:docPr id="103214912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44D0DA" w14:textId="030D2885" w:rsidR="00152D39" w:rsidRPr="00152D39" w:rsidRDefault="00152D39" w:rsidP="00152D3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152D3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2110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50.65pt;height:46.1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" filled="f" stroked="f">
              <v:textbox style="mso-fit-shape-to-text:t" inset="0,15pt,0,0">
                <w:txbxContent>
                  <w:p w14:paraId="7844D0DA" w14:textId="030D2885" w:rsidR="00152D39" w:rsidRPr="00152D39" w:rsidRDefault="00152D39" w:rsidP="00152D3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152D39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F3E24B" w14:textId="2630E3B9" w:rsidR="00152D39" w:rsidRDefault="00152D3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3C9CF2E5" wp14:editId="7ED01F03">
              <wp:simplePos x="62865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643255" cy="585470"/>
              <wp:effectExtent l="0" t="0" r="4445" b="5080"/>
              <wp:wrapNone/>
              <wp:docPr id="1209720816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DEFF2F" w14:textId="32F0618D" w:rsidR="00152D39" w:rsidRPr="00152D39" w:rsidRDefault="00152D39" w:rsidP="00152D3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152D3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9CF2E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50.65pt;height:46.1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" filled="f" stroked="f">
              <v:textbox style="mso-fit-shape-to-text:t" inset="0,15pt,0,0">
                <w:txbxContent>
                  <w:p w14:paraId="11DEFF2F" w14:textId="32F0618D" w:rsidR="00152D39" w:rsidRPr="00152D39" w:rsidRDefault="00152D39" w:rsidP="00152D3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152D39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670C15" w14:paraId="0C8FA9FD" w14:textId="77777777" w:rsidTr="00F1728F">
      <w:trPr>
        <w:trHeight w:val="706"/>
        <w:tblCellSpacing w:w="0" w:type="nil"/>
      </w:trPr>
      <w:tc>
        <w:tcPr>
          <w:tcW w:w="3043" w:type="dxa"/>
          <w:vAlign w:val="bottom"/>
        </w:tcPr>
        <w:p w14:paraId="55DB5E24" w14:textId="0C5B46DB" w:rsidR="00670C15" w:rsidRDefault="00670C15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1CA351C5" wp14:editId="08A7C427">
                <wp:extent cx="1343754" cy="532430"/>
                <wp:effectExtent l="0" t="0" r="2540" b="1270"/>
                <wp:docPr id="3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5BB773D4" w14:textId="39F8447D" w:rsidR="00670C15" w:rsidRDefault="00670C15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27E3634F" w14:textId="77777777" w:rsidR="00670C15" w:rsidRPr="00C107FD" w:rsidRDefault="00670C15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596598A0" w14:textId="38A4FD54" w:rsidR="00670C15" w:rsidRPr="00DA56AC" w:rsidRDefault="00670C15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C31DD8">
                <w:rPr>
                  <w:rFonts w:cs="Arial"/>
                  <w:b/>
                  <w:bCs/>
                  <w:noProof/>
                  <w:szCs w:val="19"/>
                </w:rPr>
                <w:t>FSP047</w:t>
              </w:r>
            </w:sdtContent>
          </w:sdt>
        </w:p>
        <w:p w14:paraId="299D248B" w14:textId="59B6C5AA" w:rsidR="00670C15" w:rsidRPr="00E44F8F" w:rsidRDefault="00670C15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112C40">
            <w:rPr>
              <w:rFonts w:cs="Arial"/>
              <w:color w:val="231F20"/>
              <w:szCs w:val="19"/>
            </w:rPr>
            <w:t>Form for service providers working with</w:t>
          </w:r>
          <w:r w:rsidR="0085063C" w:rsidRPr="00112C40">
            <w:rPr>
              <w:rFonts w:cs="Arial"/>
              <w:color w:val="231F20"/>
              <w:szCs w:val="19"/>
            </w:rPr>
            <w:t xml:space="preserve"> </w:t>
          </w:r>
          <w:r w:rsidRPr="00112C40">
            <w:rPr>
              <w:rFonts w:cs="Arial"/>
              <w:color w:val="231F20"/>
              <w:szCs w:val="19"/>
            </w:rPr>
            <w:t>Lifetime Care</w:t>
          </w:r>
          <w:r w:rsidR="0085063C" w:rsidRPr="00112C40">
            <w:rPr>
              <w:rFonts w:cs="Arial"/>
              <w:color w:val="231F20"/>
              <w:szCs w:val="19"/>
            </w:rPr>
            <w:t>,</w:t>
          </w:r>
          <w:r w:rsidRPr="00112C40">
            <w:rPr>
              <w:rFonts w:cs="Arial"/>
              <w:color w:val="231F20"/>
              <w:szCs w:val="19"/>
            </w:rPr>
            <w:t xml:space="preserve"> Workers Care</w:t>
          </w:r>
          <w:r w:rsidR="00EB1051">
            <w:rPr>
              <w:rFonts w:cs="Arial"/>
              <w:color w:val="231F20"/>
              <w:szCs w:val="19"/>
            </w:rPr>
            <w:t xml:space="preserve"> and Dust Diseases Care</w:t>
          </w:r>
        </w:p>
      </w:tc>
    </w:tr>
  </w:tbl>
  <w:p w14:paraId="7E78F8F1" w14:textId="24B9EAF2" w:rsidR="00670C15" w:rsidRDefault="00EB1051" w:rsidP="00F1728F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30BF73A0" wp14:editId="2F7CBF98">
              <wp:simplePos x="0" y="0"/>
              <wp:positionH relativeFrom="page">
                <wp:posOffset>3129915</wp:posOffset>
              </wp:positionH>
              <wp:positionV relativeFrom="page">
                <wp:posOffset>62230</wp:posOffset>
              </wp:positionV>
              <wp:extent cx="643255" cy="585470"/>
              <wp:effectExtent l="0" t="0" r="4445" b="5080"/>
              <wp:wrapNone/>
              <wp:docPr id="1098480102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255" cy="585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51B599" w14:textId="4AB085B9" w:rsidR="00152D39" w:rsidRPr="00152D39" w:rsidRDefault="00152D39" w:rsidP="00152D3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</w:pPr>
                          <w:r w:rsidRPr="00152D3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8"/>
                              <w:szCs w:val="28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F73A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246.45pt;margin-top:4.9pt;width:50.65pt;height:46.1pt;z-index:251668480;visibility:visible;mso-wrap-style:non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" filled="f" stroked="f">
              <v:textbox style="mso-fit-shape-to-text:t" inset="0,15pt,0,0">
                <w:txbxContent>
                  <w:p w14:paraId="2551B599" w14:textId="4AB085B9" w:rsidR="00152D39" w:rsidRPr="00152D39" w:rsidRDefault="00152D39" w:rsidP="00152D3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</w:pPr>
                    <w:r w:rsidRPr="00152D39">
                      <w:rPr>
                        <w:rFonts w:ascii="Calibri" w:eastAsia="Calibri" w:hAnsi="Calibri" w:cs="Calibri"/>
                        <w:noProof/>
                        <w:color w:val="FF0000"/>
                        <w:sz w:val="28"/>
                        <w:szCs w:val="28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4564712">
    <w:abstractNumId w:val="8"/>
  </w:num>
  <w:num w:numId="2" w16cid:durableId="1454834614">
    <w:abstractNumId w:val="5"/>
  </w:num>
  <w:num w:numId="3" w16cid:durableId="1588033250">
    <w:abstractNumId w:val="6"/>
  </w:num>
  <w:num w:numId="4" w16cid:durableId="1026752691">
    <w:abstractNumId w:val="4"/>
  </w:num>
  <w:num w:numId="5" w16cid:durableId="2073194599">
    <w:abstractNumId w:val="3"/>
  </w:num>
  <w:num w:numId="6" w16cid:durableId="1308050859">
    <w:abstractNumId w:val="3"/>
  </w:num>
  <w:num w:numId="7" w16cid:durableId="1077021675">
    <w:abstractNumId w:val="2"/>
  </w:num>
  <w:num w:numId="8" w16cid:durableId="1056203605">
    <w:abstractNumId w:val="2"/>
  </w:num>
  <w:num w:numId="9" w16cid:durableId="1439569757">
    <w:abstractNumId w:val="1"/>
  </w:num>
  <w:num w:numId="10" w16cid:durableId="258100723">
    <w:abstractNumId w:val="1"/>
  </w:num>
  <w:num w:numId="11" w16cid:durableId="1102530231">
    <w:abstractNumId w:val="0"/>
  </w:num>
  <w:num w:numId="12" w16cid:durableId="1752582403">
    <w:abstractNumId w:val="0"/>
  </w:num>
  <w:num w:numId="13" w16cid:durableId="1632176497">
    <w:abstractNumId w:val="8"/>
  </w:num>
  <w:num w:numId="14" w16cid:durableId="768700715">
    <w:abstractNumId w:val="5"/>
  </w:num>
  <w:num w:numId="15" w16cid:durableId="701171264">
    <w:abstractNumId w:val="6"/>
  </w:num>
  <w:num w:numId="16" w16cid:durableId="2132746357">
    <w:abstractNumId w:val="4"/>
  </w:num>
  <w:num w:numId="17" w16cid:durableId="9843131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rAUAjR/4PCwAAAA="/>
  </w:docVars>
  <w:rsids>
    <w:rsidRoot w:val="00152D39"/>
    <w:rsid w:val="00017F62"/>
    <w:rsid w:val="00030386"/>
    <w:rsid w:val="00041358"/>
    <w:rsid w:val="0005114B"/>
    <w:rsid w:val="00074B99"/>
    <w:rsid w:val="000762A7"/>
    <w:rsid w:val="00082A71"/>
    <w:rsid w:val="0009753A"/>
    <w:rsid w:val="000A2C74"/>
    <w:rsid w:val="000A2EF9"/>
    <w:rsid w:val="000A5E0F"/>
    <w:rsid w:val="000A629D"/>
    <w:rsid w:val="000B2158"/>
    <w:rsid w:val="000B2E78"/>
    <w:rsid w:val="000B56D1"/>
    <w:rsid w:val="000C2AD7"/>
    <w:rsid w:val="000C42AE"/>
    <w:rsid w:val="000C587F"/>
    <w:rsid w:val="000C65EB"/>
    <w:rsid w:val="000D68E1"/>
    <w:rsid w:val="000E7934"/>
    <w:rsid w:val="000F5C25"/>
    <w:rsid w:val="0010453E"/>
    <w:rsid w:val="00110BD9"/>
    <w:rsid w:val="00112C40"/>
    <w:rsid w:val="00115966"/>
    <w:rsid w:val="00125163"/>
    <w:rsid w:val="00125CCD"/>
    <w:rsid w:val="00135661"/>
    <w:rsid w:val="00144A13"/>
    <w:rsid w:val="00152AA3"/>
    <w:rsid w:val="00152D39"/>
    <w:rsid w:val="0016467C"/>
    <w:rsid w:val="00164777"/>
    <w:rsid w:val="00164996"/>
    <w:rsid w:val="00177F22"/>
    <w:rsid w:val="0018271B"/>
    <w:rsid w:val="001838CD"/>
    <w:rsid w:val="00184E3D"/>
    <w:rsid w:val="00186DF6"/>
    <w:rsid w:val="00187294"/>
    <w:rsid w:val="00194D92"/>
    <w:rsid w:val="001A0A74"/>
    <w:rsid w:val="001B5A29"/>
    <w:rsid w:val="001D3898"/>
    <w:rsid w:val="001E528E"/>
    <w:rsid w:val="001F768B"/>
    <w:rsid w:val="002150F6"/>
    <w:rsid w:val="002156FF"/>
    <w:rsid w:val="00217F13"/>
    <w:rsid w:val="00221F10"/>
    <w:rsid w:val="00233121"/>
    <w:rsid w:val="0023692B"/>
    <w:rsid w:val="00237C67"/>
    <w:rsid w:val="0024735E"/>
    <w:rsid w:val="002634A8"/>
    <w:rsid w:val="00270DA2"/>
    <w:rsid w:val="002735F4"/>
    <w:rsid w:val="0027377F"/>
    <w:rsid w:val="00286E7A"/>
    <w:rsid w:val="002A23F7"/>
    <w:rsid w:val="002C433F"/>
    <w:rsid w:val="002C447B"/>
    <w:rsid w:val="002C6C28"/>
    <w:rsid w:val="002D4A80"/>
    <w:rsid w:val="002D4CDF"/>
    <w:rsid w:val="002D4EFF"/>
    <w:rsid w:val="002D501C"/>
    <w:rsid w:val="002F16A3"/>
    <w:rsid w:val="002F5AAF"/>
    <w:rsid w:val="003009ED"/>
    <w:rsid w:val="00306A60"/>
    <w:rsid w:val="0031170B"/>
    <w:rsid w:val="0034515B"/>
    <w:rsid w:val="0035338B"/>
    <w:rsid w:val="00355EAC"/>
    <w:rsid w:val="00373884"/>
    <w:rsid w:val="00386110"/>
    <w:rsid w:val="00386744"/>
    <w:rsid w:val="003871BE"/>
    <w:rsid w:val="003949A7"/>
    <w:rsid w:val="003A50AA"/>
    <w:rsid w:val="003D4125"/>
    <w:rsid w:val="003F2426"/>
    <w:rsid w:val="0040292A"/>
    <w:rsid w:val="00404F86"/>
    <w:rsid w:val="0041635E"/>
    <w:rsid w:val="00431F5D"/>
    <w:rsid w:val="00432C2B"/>
    <w:rsid w:val="0043407A"/>
    <w:rsid w:val="004416FA"/>
    <w:rsid w:val="00442BFF"/>
    <w:rsid w:val="00447C76"/>
    <w:rsid w:val="004917AD"/>
    <w:rsid w:val="004A14CC"/>
    <w:rsid w:val="004A521A"/>
    <w:rsid w:val="004B0E8A"/>
    <w:rsid w:val="004B1DED"/>
    <w:rsid w:val="004B3180"/>
    <w:rsid w:val="004B75EC"/>
    <w:rsid w:val="004E11C6"/>
    <w:rsid w:val="004E2550"/>
    <w:rsid w:val="004E305E"/>
    <w:rsid w:val="004E709A"/>
    <w:rsid w:val="004E7B5D"/>
    <w:rsid w:val="004F1DCE"/>
    <w:rsid w:val="004F21FD"/>
    <w:rsid w:val="004F334F"/>
    <w:rsid w:val="004F4927"/>
    <w:rsid w:val="004F608F"/>
    <w:rsid w:val="0050502A"/>
    <w:rsid w:val="00513A87"/>
    <w:rsid w:val="00516909"/>
    <w:rsid w:val="00521F3C"/>
    <w:rsid w:val="00540086"/>
    <w:rsid w:val="00554AFB"/>
    <w:rsid w:val="00556009"/>
    <w:rsid w:val="00567B23"/>
    <w:rsid w:val="00583F6E"/>
    <w:rsid w:val="005A6B72"/>
    <w:rsid w:val="005B07ED"/>
    <w:rsid w:val="005C7A8F"/>
    <w:rsid w:val="005C7D5F"/>
    <w:rsid w:val="005E53A1"/>
    <w:rsid w:val="005F1DA6"/>
    <w:rsid w:val="005F2CEE"/>
    <w:rsid w:val="005F3CBD"/>
    <w:rsid w:val="00617D3D"/>
    <w:rsid w:val="00622591"/>
    <w:rsid w:val="00623A34"/>
    <w:rsid w:val="006278ED"/>
    <w:rsid w:val="006311E6"/>
    <w:rsid w:val="00640239"/>
    <w:rsid w:val="00640916"/>
    <w:rsid w:val="00645E0C"/>
    <w:rsid w:val="00670BB5"/>
    <w:rsid w:val="00670C15"/>
    <w:rsid w:val="00681F46"/>
    <w:rsid w:val="00694BDA"/>
    <w:rsid w:val="006B493E"/>
    <w:rsid w:val="006D1542"/>
    <w:rsid w:val="006E600A"/>
    <w:rsid w:val="006F31F0"/>
    <w:rsid w:val="007021E8"/>
    <w:rsid w:val="0070506A"/>
    <w:rsid w:val="00706D88"/>
    <w:rsid w:val="00710DBD"/>
    <w:rsid w:val="00715930"/>
    <w:rsid w:val="00721536"/>
    <w:rsid w:val="00733BC2"/>
    <w:rsid w:val="007403B0"/>
    <w:rsid w:val="00746A96"/>
    <w:rsid w:val="00746CFA"/>
    <w:rsid w:val="007535AE"/>
    <w:rsid w:val="0075707B"/>
    <w:rsid w:val="007748DC"/>
    <w:rsid w:val="00776B71"/>
    <w:rsid w:val="00781822"/>
    <w:rsid w:val="007B5FD8"/>
    <w:rsid w:val="00811E56"/>
    <w:rsid w:val="00817BC2"/>
    <w:rsid w:val="00830134"/>
    <w:rsid w:val="00831B56"/>
    <w:rsid w:val="00832653"/>
    <w:rsid w:val="008354FF"/>
    <w:rsid w:val="00836C3E"/>
    <w:rsid w:val="00846FE3"/>
    <w:rsid w:val="0085063C"/>
    <w:rsid w:val="00853F0E"/>
    <w:rsid w:val="008638DC"/>
    <w:rsid w:val="00864420"/>
    <w:rsid w:val="008651DF"/>
    <w:rsid w:val="0086659B"/>
    <w:rsid w:val="0087043B"/>
    <w:rsid w:val="0088200C"/>
    <w:rsid w:val="00883689"/>
    <w:rsid w:val="008B2056"/>
    <w:rsid w:val="008B70DD"/>
    <w:rsid w:val="008E1EEC"/>
    <w:rsid w:val="008F3D8D"/>
    <w:rsid w:val="008F6BD2"/>
    <w:rsid w:val="008F6F40"/>
    <w:rsid w:val="00901513"/>
    <w:rsid w:val="0092030F"/>
    <w:rsid w:val="00947B4C"/>
    <w:rsid w:val="0095165F"/>
    <w:rsid w:val="00983F3D"/>
    <w:rsid w:val="00986BB2"/>
    <w:rsid w:val="0098757E"/>
    <w:rsid w:val="00994C3A"/>
    <w:rsid w:val="00994D89"/>
    <w:rsid w:val="009B754B"/>
    <w:rsid w:val="009E4D32"/>
    <w:rsid w:val="009F1917"/>
    <w:rsid w:val="00A015B7"/>
    <w:rsid w:val="00A0182F"/>
    <w:rsid w:val="00A01EC4"/>
    <w:rsid w:val="00A02BB8"/>
    <w:rsid w:val="00A04ADB"/>
    <w:rsid w:val="00A155AF"/>
    <w:rsid w:val="00A165B8"/>
    <w:rsid w:val="00A2109E"/>
    <w:rsid w:val="00A27CE1"/>
    <w:rsid w:val="00A46F20"/>
    <w:rsid w:val="00A54A9D"/>
    <w:rsid w:val="00A57C8E"/>
    <w:rsid w:val="00A657C7"/>
    <w:rsid w:val="00A75A68"/>
    <w:rsid w:val="00A77E64"/>
    <w:rsid w:val="00A866FF"/>
    <w:rsid w:val="00A87740"/>
    <w:rsid w:val="00A91D1A"/>
    <w:rsid w:val="00A935DF"/>
    <w:rsid w:val="00A977E4"/>
    <w:rsid w:val="00AB43CC"/>
    <w:rsid w:val="00AC11ED"/>
    <w:rsid w:val="00AC3586"/>
    <w:rsid w:val="00AE672A"/>
    <w:rsid w:val="00AF223F"/>
    <w:rsid w:val="00AF7C11"/>
    <w:rsid w:val="00B01D7A"/>
    <w:rsid w:val="00B02717"/>
    <w:rsid w:val="00B02FBF"/>
    <w:rsid w:val="00B03EA0"/>
    <w:rsid w:val="00B15140"/>
    <w:rsid w:val="00B226E0"/>
    <w:rsid w:val="00B53263"/>
    <w:rsid w:val="00B62A26"/>
    <w:rsid w:val="00B6741D"/>
    <w:rsid w:val="00B73F07"/>
    <w:rsid w:val="00B74E58"/>
    <w:rsid w:val="00B83EF2"/>
    <w:rsid w:val="00B84B76"/>
    <w:rsid w:val="00B941F7"/>
    <w:rsid w:val="00B944EF"/>
    <w:rsid w:val="00BA26FB"/>
    <w:rsid w:val="00BA3F40"/>
    <w:rsid w:val="00BB3489"/>
    <w:rsid w:val="00BB78B0"/>
    <w:rsid w:val="00BC0593"/>
    <w:rsid w:val="00BC1E1C"/>
    <w:rsid w:val="00BD547B"/>
    <w:rsid w:val="00BE204C"/>
    <w:rsid w:val="00BE7EA6"/>
    <w:rsid w:val="00BF5980"/>
    <w:rsid w:val="00C005AC"/>
    <w:rsid w:val="00C21B8E"/>
    <w:rsid w:val="00C21EB3"/>
    <w:rsid w:val="00C25F7D"/>
    <w:rsid w:val="00C30D09"/>
    <w:rsid w:val="00C31DD8"/>
    <w:rsid w:val="00C9398E"/>
    <w:rsid w:val="00C93DF4"/>
    <w:rsid w:val="00CA5DC8"/>
    <w:rsid w:val="00CB668C"/>
    <w:rsid w:val="00CC066E"/>
    <w:rsid w:val="00CD0067"/>
    <w:rsid w:val="00CD73CF"/>
    <w:rsid w:val="00CF0B48"/>
    <w:rsid w:val="00CF5A68"/>
    <w:rsid w:val="00D01DF3"/>
    <w:rsid w:val="00D05537"/>
    <w:rsid w:val="00D075C5"/>
    <w:rsid w:val="00D100BE"/>
    <w:rsid w:val="00D238BD"/>
    <w:rsid w:val="00D34FDC"/>
    <w:rsid w:val="00D436EC"/>
    <w:rsid w:val="00D445B9"/>
    <w:rsid w:val="00D6303F"/>
    <w:rsid w:val="00D8039D"/>
    <w:rsid w:val="00D82537"/>
    <w:rsid w:val="00D8408F"/>
    <w:rsid w:val="00D9678A"/>
    <w:rsid w:val="00DA14BC"/>
    <w:rsid w:val="00DB067E"/>
    <w:rsid w:val="00DB09B3"/>
    <w:rsid w:val="00DB31F6"/>
    <w:rsid w:val="00DC0A4E"/>
    <w:rsid w:val="00DE5D18"/>
    <w:rsid w:val="00E00094"/>
    <w:rsid w:val="00E15FDF"/>
    <w:rsid w:val="00E26999"/>
    <w:rsid w:val="00E370FA"/>
    <w:rsid w:val="00E428BF"/>
    <w:rsid w:val="00E67D87"/>
    <w:rsid w:val="00E70506"/>
    <w:rsid w:val="00E776FE"/>
    <w:rsid w:val="00E82659"/>
    <w:rsid w:val="00E84E91"/>
    <w:rsid w:val="00E86884"/>
    <w:rsid w:val="00EA411E"/>
    <w:rsid w:val="00EA5107"/>
    <w:rsid w:val="00EB1051"/>
    <w:rsid w:val="00EB1ACA"/>
    <w:rsid w:val="00EE2AA6"/>
    <w:rsid w:val="00EE7AE6"/>
    <w:rsid w:val="00F07D51"/>
    <w:rsid w:val="00F1728F"/>
    <w:rsid w:val="00F45CE5"/>
    <w:rsid w:val="00F47FFB"/>
    <w:rsid w:val="00F6095C"/>
    <w:rsid w:val="00F62102"/>
    <w:rsid w:val="00F67833"/>
    <w:rsid w:val="00F711FF"/>
    <w:rsid w:val="00F72622"/>
    <w:rsid w:val="00FC098C"/>
    <w:rsid w:val="00FD5E29"/>
    <w:rsid w:val="00FE333E"/>
    <w:rsid w:val="00FE6617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9D13ED"/>
  <w15:chartTrackingRefBased/>
  <w15:docId w15:val="{09DBB375-DEB3-4C09-BBD3-B43F763D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C2A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2AD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C2AD7"/>
    <w:rPr>
      <w:rFonts w:asciiTheme="minorHAnsi" w:hAnsiTheme="minorHAnsi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2A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2AD7"/>
    <w:rPr>
      <w:rFonts w:asciiTheme="minorHAnsi" w:hAnsiTheme="minorHAnsi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homemodifications@icare.nsw.gov.a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26ADAAC23BB47A1B21454F42A77E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5D04F-63DB-434F-A6E6-B5F496EFA1AA}"/>
      </w:docPartPr>
      <w:docPartBody>
        <w:p w:rsidR="00E8534B" w:rsidRDefault="00E8534B">
          <w:pPr>
            <w:pStyle w:val="826ADAAC23BB47A1B21454F42A77E893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D036A603344F4A9CB5116AAB1E322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AA754-69AD-412A-97DD-029F0F2A0CD6}"/>
      </w:docPartPr>
      <w:docPartBody>
        <w:p w:rsidR="007E44EB" w:rsidRDefault="00DD6875" w:rsidP="00DD6875">
          <w:pPr>
            <w:pStyle w:val="D036A603344F4A9CB5116AAB1E3221C75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38FC8AD0741C4BFBB528DD71991E5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57A99-A3E1-4977-AA8B-DAEAA20A28E6}"/>
      </w:docPartPr>
      <w:docPartBody>
        <w:p w:rsidR="007E44EB" w:rsidRDefault="00DD6875" w:rsidP="00DD6875">
          <w:pPr>
            <w:pStyle w:val="38FC8AD0741C4BFBB528DD71991E5C57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497749094CE14484B507ABC90F2CF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A0081-9348-48C2-BC11-65AF979A2EB1}"/>
      </w:docPartPr>
      <w:docPartBody>
        <w:p w:rsidR="007E44EB" w:rsidRDefault="00DD6875" w:rsidP="00DD6875">
          <w:pPr>
            <w:pStyle w:val="497749094CE14484B507ABC90F2CF8DC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BF56AA76397400BBA37B52618771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A01C6-4A33-424E-A455-C47A6B8696EB}"/>
      </w:docPartPr>
      <w:docPartBody>
        <w:p w:rsidR="007E44EB" w:rsidRDefault="00DD6875" w:rsidP="00DD6875">
          <w:pPr>
            <w:pStyle w:val="4BF56AA76397400BBA37B52618771FCC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2184867BBFBE4CCE8CF46BB61580F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9E855-0FE6-4FCF-A209-151F45955EFC}"/>
      </w:docPartPr>
      <w:docPartBody>
        <w:p w:rsidR="007E44EB" w:rsidRDefault="00DD6875" w:rsidP="00DD6875">
          <w:pPr>
            <w:pStyle w:val="2184867BBFBE4CCE8CF46BB61580F7495"/>
          </w:pPr>
          <w:r>
            <w:rPr>
              <w:rStyle w:val="PlaceholderText"/>
            </w:rPr>
            <w:t xml:space="preserve">       </w:t>
          </w:r>
        </w:p>
      </w:docPartBody>
    </w:docPart>
    <w:docPart>
      <w:docPartPr>
        <w:name w:val="577EF96F22044707B52653548C886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E2A38-9353-48B6-9EBB-43E54D0EA8DB}"/>
      </w:docPartPr>
      <w:docPartBody>
        <w:p w:rsidR="007E44EB" w:rsidRDefault="00DD6875" w:rsidP="00DD6875">
          <w:pPr>
            <w:pStyle w:val="577EF96F22044707B52653548C88621B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3B0E77E3C3CD4679B5EC7E0D204BF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C96CC-CC6C-4F38-A64F-53F503E036B0}"/>
      </w:docPartPr>
      <w:docPartBody>
        <w:p w:rsidR="007E44EB" w:rsidRDefault="00DD6875" w:rsidP="00DD6875">
          <w:pPr>
            <w:pStyle w:val="3B0E77E3C3CD4679B5EC7E0D204BF13F5"/>
          </w:pP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B3F087527E2B42C9A1AF57B3B04FC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12D6A-70F6-4FCA-9ACF-24B4A6B964C4}"/>
      </w:docPartPr>
      <w:docPartBody>
        <w:p w:rsidR="007E44EB" w:rsidRDefault="00DD6875" w:rsidP="00DD6875">
          <w:pPr>
            <w:pStyle w:val="B3F087527E2B42C9A1AF57B3B04FC9025"/>
          </w:pP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67FAFADB2E114AB2B1F9A56F3E702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18ADA-C054-4309-BA1E-1FC94D8BE0B3}"/>
      </w:docPartPr>
      <w:docPartBody>
        <w:p w:rsidR="007E44EB" w:rsidRDefault="00DD6875" w:rsidP="00DD6875">
          <w:pPr>
            <w:pStyle w:val="67FAFADB2E114AB2B1F9A56F3E7028DD5"/>
          </w:pP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1FC19834626A4B018AEE1B8ED79B7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38397-0F5B-4B05-B5AE-430A43F0DB80}"/>
      </w:docPartPr>
      <w:docPartBody>
        <w:p w:rsidR="007E44EB" w:rsidRDefault="00DD6875" w:rsidP="00DD6875">
          <w:pPr>
            <w:pStyle w:val="1FC19834626A4B018AEE1B8ED79B76015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A9BA9C47833A4BA1BA364A071F721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CA504-5F3F-48A3-8B6B-157C8D30E304}"/>
      </w:docPartPr>
      <w:docPartBody>
        <w:p w:rsidR="007E44EB" w:rsidRDefault="00DD6875" w:rsidP="00DD6875">
          <w:pPr>
            <w:pStyle w:val="A9BA9C47833A4BA1BA364A071F7211005"/>
          </w:pP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D769148E11384D24859ABD87E262E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9C7AF-852B-4DDE-A339-BC06A72CFAFA}"/>
      </w:docPartPr>
      <w:docPartBody>
        <w:p w:rsidR="007E44EB" w:rsidRDefault="00DD6875" w:rsidP="00DD6875">
          <w:pPr>
            <w:pStyle w:val="D769148E11384D24859ABD87E262EF075"/>
          </w:pPr>
          <w:r w:rsidRPr="004F2D5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51F8994BE34F96B8526D509626B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C9CAD-3A82-4923-9509-0F03CBEFECC2}"/>
      </w:docPartPr>
      <w:docPartBody>
        <w:p w:rsidR="007E44EB" w:rsidRDefault="00DD6875" w:rsidP="00DD6875">
          <w:pPr>
            <w:pStyle w:val="F151F8994BE34F96B8526D509626BD6A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A7E340BBDC40402C9448FC95EC483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69BCC-8134-477A-9564-C41A52F3BCDE}"/>
      </w:docPartPr>
      <w:docPartBody>
        <w:p w:rsidR="007E44EB" w:rsidRDefault="00DD6875" w:rsidP="00DD6875">
          <w:pPr>
            <w:pStyle w:val="A7E340BBDC40402C9448FC95EC483EE1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BDF02A1DC01D4903860BCDB6EA503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29AA6-F029-4878-AA9F-355458FDA8AF}"/>
      </w:docPartPr>
      <w:docPartBody>
        <w:p w:rsidR="007E44EB" w:rsidRDefault="00DD6875" w:rsidP="00DD6875">
          <w:pPr>
            <w:pStyle w:val="BDF02A1DC01D4903860BCDB6EA503ADB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EC9D9D70E6EF45C1ABCFE3840583B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B581C-00ED-4733-858E-421C5B4802D8}"/>
      </w:docPartPr>
      <w:docPartBody>
        <w:p w:rsidR="007E44EB" w:rsidRDefault="00DD6875" w:rsidP="00DD6875">
          <w:pPr>
            <w:pStyle w:val="EC9D9D70E6EF45C1ABCFE3840583B4675"/>
          </w:pP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0D7A45EE55D043A48C1915B3DA3B6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3C475-ACC3-4459-8E3D-FF6FDABFEE59}"/>
      </w:docPartPr>
      <w:docPartBody>
        <w:p w:rsidR="007E44EB" w:rsidRDefault="00DD6875" w:rsidP="00DD6875">
          <w:pPr>
            <w:pStyle w:val="0D7A45EE55D043A48C1915B3DA3B6FE8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F5179D6A1A814DA6A2A1137F4533B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A0D04-C930-4130-BEDF-43CBE19531DE}"/>
      </w:docPartPr>
      <w:docPartBody>
        <w:p w:rsidR="007E44EB" w:rsidRDefault="00DD6875" w:rsidP="00DD6875">
          <w:pPr>
            <w:pStyle w:val="F5179D6A1A814DA6A2A1137F4533BF885"/>
          </w:pP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145C0177D05C4D9E832B3CB763F2A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0D5E8-E610-46D4-9C7E-72C0E1ADB089}"/>
      </w:docPartPr>
      <w:docPartBody>
        <w:p w:rsidR="007E44EB" w:rsidRDefault="00DD6875" w:rsidP="00DD6875">
          <w:pPr>
            <w:pStyle w:val="145C0177D05C4D9E832B3CB763F2A8A2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36A85FD180AC4AEB9E62CC11F54A0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DA35E-1EF0-4E07-A9F3-3A9DB06E2EA3}"/>
      </w:docPartPr>
      <w:docPartBody>
        <w:p w:rsidR="007E44EB" w:rsidRDefault="00DD6875" w:rsidP="00DD6875">
          <w:pPr>
            <w:pStyle w:val="36A85FD180AC4AEB9E62CC11F54A0EDC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C96A96224F0F41C38F39F2009A0D9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21B85-CD1B-450B-9ABA-FACF7D25EC2C}"/>
      </w:docPartPr>
      <w:docPartBody>
        <w:p w:rsidR="007E44EB" w:rsidRDefault="00DD6875" w:rsidP="00DD6875">
          <w:pPr>
            <w:pStyle w:val="C96A96224F0F41C38F39F2009A0D9A14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D0F922FC83C84BF590AB2B564E0CB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F1DE0-3DAE-4056-B71E-CE5483C65DCE}"/>
      </w:docPartPr>
      <w:docPartBody>
        <w:p w:rsidR="007E44EB" w:rsidRDefault="00DD6875" w:rsidP="00DD6875">
          <w:pPr>
            <w:pStyle w:val="D0F922FC83C84BF590AB2B564E0CB3775"/>
          </w:pPr>
          <w:r>
            <w:rPr>
              <w:rStyle w:val="PlaceholderText"/>
            </w:rPr>
            <w:t xml:space="preserve">       </w:t>
          </w:r>
        </w:p>
      </w:docPartBody>
    </w:docPart>
    <w:docPart>
      <w:docPartPr>
        <w:name w:val="D3E874FD294443FBAD7BD83802491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17349-0F8B-49C5-AAC3-E593F25C5852}"/>
      </w:docPartPr>
      <w:docPartBody>
        <w:p w:rsidR="007E44EB" w:rsidRDefault="00DD6875" w:rsidP="00DD6875">
          <w:pPr>
            <w:pStyle w:val="D3E874FD294443FBAD7BD8380249189D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B492048E36354D4F84CCA1B7A2F6A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61FB7-3174-4DEB-AFD3-1F374246E04C}"/>
      </w:docPartPr>
      <w:docPartBody>
        <w:p w:rsidR="007E44EB" w:rsidRDefault="00DD6875" w:rsidP="00DD6875">
          <w:pPr>
            <w:pStyle w:val="B492048E36354D4F84CCA1B7A2F6AC8A5"/>
          </w:pPr>
          <w:r>
            <w:rPr>
              <w:rStyle w:val="PlaceholderText"/>
            </w:rPr>
            <w:t xml:space="preserve">       </w:t>
          </w:r>
        </w:p>
      </w:docPartBody>
    </w:docPart>
    <w:docPart>
      <w:docPartPr>
        <w:name w:val="5D742C2100BC4DD38946241A407D5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33AC8-BB89-4351-99D7-2A625BB44CDF}"/>
      </w:docPartPr>
      <w:docPartBody>
        <w:p w:rsidR="007E44EB" w:rsidRDefault="00DD6875" w:rsidP="00DD6875">
          <w:pPr>
            <w:pStyle w:val="5D742C2100BC4DD38946241A407D5B9C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F87F3E6205E94E5DABDE8946D379F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185D7-44C6-4F69-A1F8-309B2391A982}"/>
      </w:docPartPr>
      <w:docPartBody>
        <w:p w:rsidR="007E44EB" w:rsidRDefault="00DD6875" w:rsidP="00DD6875">
          <w:pPr>
            <w:pStyle w:val="F87F3E6205E94E5DABDE8946D379F9F05"/>
          </w:pPr>
          <w:r>
            <w:rPr>
              <w:rStyle w:val="PlaceholderText"/>
            </w:rPr>
            <w:t xml:space="preserve">       </w:t>
          </w:r>
        </w:p>
      </w:docPartBody>
    </w:docPart>
    <w:docPart>
      <w:docPartPr>
        <w:name w:val="758B6BBC55B54C0981AE402CB89E8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0BC54-BE53-4CD4-9412-EC2390A28479}"/>
      </w:docPartPr>
      <w:docPartBody>
        <w:p w:rsidR="007E44EB" w:rsidRDefault="00DD6875" w:rsidP="00DD6875">
          <w:pPr>
            <w:pStyle w:val="758B6BBC55B54C0981AE402CB89E8789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1D40378BAFC14F8AB28BD7EF17F67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192BF-5CE7-4032-BB57-D065693C8BA3}"/>
      </w:docPartPr>
      <w:docPartBody>
        <w:p w:rsidR="007E44EB" w:rsidRDefault="00DD6875" w:rsidP="00DD6875">
          <w:pPr>
            <w:pStyle w:val="1D40378BAFC14F8AB28BD7EF17F676E5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C73E910CAD1043BD92EE96494EE14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05F14-CD08-4A7F-854A-9D55A1CAD12A}"/>
      </w:docPartPr>
      <w:docPartBody>
        <w:p w:rsidR="007E44EB" w:rsidRDefault="00DD6875" w:rsidP="00DD6875">
          <w:pPr>
            <w:pStyle w:val="C73E910CAD1043BD92EE96494EE14EE3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C29C45E7EDB942F7AD1315D9089C8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F700A-030B-4D5D-BFEF-695B15D337CF}"/>
      </w:docPartPr>
      <w:docPartBody>
        <w:p w:rsidR="007E44EB" w:rsidRDefault="00DD6875" w:rsidP="00DD6875">
          <w:pPr>
            <w:pStyle w:val="C29C45E7EDB942F7AD1315D9089C8E36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AAE61C2EB76D4887ADE3CAC99B8AF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565DC-964C-4BFB-9F1E-5586F60BC816}"/>
      </w:docPartPr>
      <w:docPartBody>
        <w:p w:rsidR="007E44EB" w:rsidRDefault="00DD6875" w:rsidP="00DD6875">
          <w:pPr>
            <w:pStyle w:val="AAE61C2EB76D4887ADE3CAC99B8AF517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A24F6C6FB3DF45E5BC74646E80B09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40A0B-1222-4FB7-B5F4-302456D3D284}"/>
      </w:docPartPr>
      <w:docPartBody>
        <w:p w:rsidR="007E44EB" w:rsidRDefault="00DD6875" w:rsidP="00DD6875">
          <w:pPr>
            <w:pStyle w:val="A24F6C6FB3DF45E5BC74646E80B098DB5"/>
          </w:pPr>
          <w:r>
            <w:rPr>
              <w:rStyle w:val="PlaceholderText"/>
            </w:rPr>
            <w:t xml:space="preserve">   </w:t>
          </w:r>
        </w:p>
      </w:docPartBody>
    </w:docPart>
    <w:docPart>
      <w:docPartPr>
        <w:name w:val="485E8A4894294530BB226A889D709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7577C-9EA8-417B-8D28-BF7AED648997}"/>
      </w:docPartPr>
      <w:docPartBody>
        <w:p w:rsidR="007E44EB" w:rsidRDefault="00DD6875" w:rsidP="00DD6875">
          <w:pPr>
            <w:pStyle w:val="485E8A4894294530BB226A889D709B73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F8BDBAA516104CCCAC41896D8DE06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3A43D-B69B-4EFB-9B7F-BD37AB7B53DE}"/>
      </w:docPartPr>
      <w:docPartBody>
        <w:p w:rsidR="007E44EB" w:rsidRDefault="00DD6875" w:rsidP="00DD6875">
          <w:pPr>
            <w:pStyle w:val="F8BDBAA516104CCCAC41896D8DE06648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2436D00458FD4FB69C5815E83F750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E2F1-3E55-4DFE-A047-6ED13C7A9F14}"/>
      </w:docPartPr>
      <w:docPartBody>
        <w:p w:rsidR="007E44EB" w:rsidRDefault="00DD6875" w:rsidP="00DD6875">
          <w:pPr>
            <w:pStyle w:val="2436D00458FD4FB69C5815E83F750ADA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9092AEDD8ADA4F39AFD94C7E96211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A066F-EA81-4902-912E-59E7B981CBCC}"/>
      </w:docPartPr>
      <w:docPartBody>
        <w:p w:rsidR="007E44EB" w:rsidRDefault="00DD6875" w:rsidP="00DD6875">
          <w:pPr>
            <w:pStyle w:val="9092AEDD8ADA4F39AFD94C7E9621128F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49239BA3F1964C6B9124CCD56CA02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54C26-24C3-4A33-9CEA-55D64AEC0C75}"/>
      </w:docPartPr>
      <w:docPartBody>
        <w:p w:rsidR="007E44EB" w:rsidRDefault="00DD6875" w:rsidP="00DD6875">
          <w:pPr>
            <w:pStyle w:val="49239BA3F1964C6B9124CCD56CA02803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FBF4BC621B0D4B89A4E407A170B6E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B183-9B9F-42C1-BF88-E8D3C955A67D}"/>
      </w:docPartPr>
      <w:docPartBody>
        <w:p w:rsidR="007E44EB" w:rsidRDefault="00DD6875" w:rsidP="00DD6875">
          <w:pPr>
            <w:pStyle w:val="FBF4BC621B0D4B89A4E407A170B6EEF5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DBA990DF681B495F91400EAC485F2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A9975-28CC-48DB-A071-FDB54938C821}"/>
      </w:docPartPr>
      <w:docPartBody>
        <w:p w:rsidR="007E44EB" w:rsidRDefault="00DD6875" w:rsidP="00DD6875">
          <w:pPr>
            <w:pStyle w:val="DBA990DF681B495F91400EAC485F2626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25CA39C98916482B8310459AD931F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801BB-FAC6-419E-BE68-11684AB7445B}"/>
      </w:docPartPr>
      <w:docPartBody>
        <w:p w:rsidR="007E44EB" w:rsidRDefault="00DD6875" w:rsidP="00DD6875">
          <w:pPr>
            <w:pStyle w:val="25CA39C98916482B8310459AD931F40D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9D33523F40984FC9AF61AB40A5873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A0427-908C-4B7D-A5BD-AC52A8D536DC}"/>
      </w:docPartPr>
      <w:docPartBody>
        <w:p w:rsidR="007E44EB" w:rsidRDefault="00DD6875" w:rsidP="00DD6875">
          <w:pPr>
            <w:pStyle w:val="9D33523F40984FC9AF61AB40A587321F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3D4634BADDDD46EF924BD73CE2DBF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86313-6E2B-4CB1-8253-D66B79F63038}"/>
      </w:docPartPr>
      <w:docPartBody>
        <w:p w:rsidR="007E44EB" w:rsidRDefault="00DD6875" w:rsidP="00DD6875">
          <w:pPr>
            <w:pStyle w:val="3D4634BADDDD46EF924BD73CE2DBFB3C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D6959160F8504D3E86C03A200E9FA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F8C51-3AA0-4CAC-A1E8-5DF33700529F}"/>
      </w:docPartPr>
      <w:docPartBody>
        <w:p w:rsidR="007E44EB" w:rsidRDefault="00DD6875" w:rsidP="00DD6875">
          <w:pPr>
            <w:pStyle w:val="D6959160F8504D3E86C03A200E9FABB2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A8C8194B04B846FEA3EC77134699D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FF34D-BB59-403D-9023-E15AF900B592}"/>
      </w:docPartPr>
      <w:docPartBody>
        <w:p w:rsidR="007E44EB" w:rsidRDefault="00DD6875" w:rsidP="00DD6875">
          <w:pPr>
            <w:pStyle w:val="A8C8194B04B846FEA3EC77134699DFCF5"/>
          </w:pPr>
          <w:r>
            <w:rPr>
              <w:rStyle w:val="PlaceholderText"/>
            </w:rPr>
            <w:t xml:space="preserve">       </w:t>
          </w:r>
        </w:p>
      </w:docPartBody>
    </w:docPart>
    <w:docPart>
      <w:docPartPr>
        <w:name w:val="448098BCD2A54B3AB6AC1EA213D57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5F405-36BC-4A61-B46B-35215B296C2C}"/>
      </w:docPartPr>
      <w:docPartBody>
        <w:p w:rsidR="007E44EB" w:rsidRDefault="00DD6875" w:rsidP="00DD6875">
          <w:pPr>
            <w:pStyle w:val="448098BCD2A54B3AB6AC1EA213D57C21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160F086588BC45AF9C4B8CEF69235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36C70-60AF-490B-9960-853A8106281A}"/>
      </w:docPartPr>
      <w:docPartBody>
        <w:p w:rsidR="007E44EB" w:rsidRDefault="00DD6875" w:rsidP="00DD6875">
          <w:pPr>
            <w:pStyle w:val="160F086588BC45AF9C4B8CEF692359D8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6B58711091B64312BA560077C889F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80BA5-AE49-47AE-B183-55EC35E96776}"/>
      </w:docPartPr>
      <w:docPartBody>
        <w:p w:rsidR="007E44EB" w:rsidRDefault="00DD6875" w:rsidP="00DD6875">
          <w:pPr>
            <w:pStyle w:val="6B58711091B64312BA560077C889F3B8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1560C26825B1486DB2A7C894EE93A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29598-7D76-4898-9F8E-6D664BDD134B}"/>
      </w:docPartPr>
      <w:docPartBody>
        <w:p w:rsidR="007E44EB" w:rsidRDefault="00DD6875" w:rsidP="00DD6875">
          <w:pPr>
            <w:pStyle w:val="1560C26825B1486DB2A7C894EE93AABC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FBCA7EBE54FD490986169B3B24AFC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5A382-26B7-467A-80C5-F12B373EB61F}"/>
      </w:docPartPr>
      <w:docPartBody>
        <w:p w:rsidR="007E44EB" w:rsidRDefault="00DD6875" w:rsidP="00DD6875">
          <w:pPr>
            <w:pStyle w:val="FBCA7EBE54FD490986169B3B24AFC40F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5BE24C249E0C474F95DD95140C377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4B716-3BD8-4D3E-87E6-7766733D8A0C}"/>
      </w:docPartPr>
      <w:docPartBody>
        <w:p w:rsidR="007E44EB" w:rsidRDefault="00DD6875" w:rsidP="00DD6875">
          <w:pPr>
            <w:pStyle w:val="5BE24C249E0C474F95DD95140C377BC6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2DE2196D19504D77B4D997731AA1E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95DFD1-05E0-4092-A1EC-3902C8CA55B3}"/>
      </w:docPartPr>
      <w:docPartBody>
        <w:p w:rsidR="007E44EB" w:rsidRDefault="00DD6875" w:rsidP="00DD6875">
          <w:pPr>
            <w:pStyle w:val="2DE2196D19504D77B4D997731AA1E0FD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FCC762D590F94F7492A26B22E6CB6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80AC6-E858-4041-8021-864E9BF39D97}"/>
      </w:docPartPr>
      <w:docPartBody>
        <w:p w:rsidR="007E44EB" w:rsidRDefault="00DD6875" w:rsidP="00DD6875">
          <w:pPr>
            <w:pStyle w:val="FCC762D590F94F7492A26B22E6CB6855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498C2A62230C4E2A84C2580C9D509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990AE-DD51-438D-8A51-0118C30FBCE8}"/>
      </w:docPartPr>
      <w:docPartBody>
        <w:p w:rsidR="007E44EB" w:rsidRDefault="00DD6875" w:rsidP="00DD6875">
          <w:pPr>
            <w:pStyle w:val="498C2A62230C4E2A84C2580C9D509701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9C8A0F402B1545E1993CAF74FA97B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51AA0-4A13-4826-B2C1-413E0E44574D}"/>
      </w:docPartPr>
      <w:docPartBody>
        <w:p w:rsidR="007E44EB" w:rsidRDefault="00DD6875" w:rsidP="00DD6875">
          <w:pPr>
            <w:pStyle w:val="9C8A0F402B1545E1993CAF74FA97B6D2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0DC4FF84F80E4F119C5574779436F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94AC4-5173-4E62-881F-C09437E69D7E}"/>
      </w:docPartPr>
      <w:docPartBody>
        <w:p w:rsidR="007E44EB" w:rsidRDefault="00DD6875" w:rsidP="00DD6875">
          <w:pPr>
            <w:pStyle w:val="0DC4FF84F80E4F119C5574779436F180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6DC75361BBC14A7787C2FBC811324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C4BCE-1CAC-47C9-9726-584AA09BC12E}"/>
      </w:docPartPr>
      <w:docPartBody>
        <w:p w:rsidR="007E44EB" w:rsidRDefault="00DD6875" w:rsidP="00DD6875">
          <w:pPr>
            <w:pStyle w:val="6DC75361BBC14A7787C2FBC8113241105"/>
          </w:pP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5B325958F1E54E9D8A4E3A6F91932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BECA7-3392-46BE-B518-D6C38554AD27}"/>
      </w:docPartPr>
      <w:docPartBody>
        <w:p w:rsidR="007E44EB" w:rsidRDefault="00DD6875" w:rsidP="00DD6875">
          <w:pPr>
            <w:pStyle w:val="5B325958F1E54E9D8A4E3A6F91932363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53DF92ED33094AD3BA93BC7B7C53A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FDC81-8985-4E70-BB58-C7B5645FC90C}"/>
      </w:docPartPr>
      <w:docPartBody>
        <w:p w:rsidR="007E44EB" w:rsidRDefault="00DD6875" w:rsidP="00DD6875">
          <w:pPr>
            <w:pStyle w:val="53DF92ED33094AD3BA93BC7B7C53A1D95"/>
          </w:pPr>
          <w:r>
            <w:rPr>
              <w:rStyle w:val="PlaceholderText"/>
            </w:rPr>
            <w:t xml:space="preserve">     </w:t>
          </w:r>
        </w:p>
      </w:docPartBody>
    </w:docPart>
    <w:docPart>
      <w:docPartPr>
        <w:name w:val="F8D82E143BCA4329B2B0392F7ABF8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970A2-93DC-437B-8381-2F8FD3F7820E}"/>
      </w:docPartPr>
      <w:docPartBody>
        <w:p w:rsidR="007E44EB" w:rsidRDefault="00DD6875" w:rsidP="00DD6875">
          <w:pPr>
            <w:pStyle w:val="F8D82E143BCA4329B2B0392F7ABF8AAC5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D394E6298A874F79981EF5991CFBA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BD8C6-BBF4-4733-837E-D8DB0C0793A8}"/>
      </w:docPartPr>
      <w:docPartBody>
        <w:p w:rsidR="00F73537" w:rsidRDefault="00DD6875" w:rsidP="00DD6875">
          <w:pPr>
            <w:pStyle w:val="D394E6298A874F79981EF5991CFBACE85"/>
          </w:pP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8C65D-DF01-4007-8C40-EB9EF70DAFA1}"/>
      </w:docPartPr>
      <w:docPartBody>
        <w:p w:rsidR="00DD6875" w:rsidRDefault="00DD6875">
          <w:r w:rsidRPr="000B6E1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534B"/>
    <w:rsid w:val="000E7934"/>
    <w:rsid w:val="003779F1"/>
    <w:rsid w:val="003F2426"/>
    <w:rsid w:val="00404F86"/>
    <w:rsid w:val="004D6691"/>
    <w:rsid w:val="00610AA6"/>
    <w:rsid w:val="00623A34"/>
    <w:rsid w:val="007B2A72"/>
    <w:rsid w:val="007E44EB"/>
    <w:rsid w:val="0087043B"/>
    <w:rsid w:val="0088200C"/>
    <w:rsid w:val="00A22565"/>
    <w:rsid w:val="00A57C8E"/>
    <w:rsid w:val="00BD547B"/>
    <w:rsid w:val="00BE7EA6"/>
    <w:rsid w:val="00C46046"/>
    <w:rsid w:val="00D9678A"/>
    <w:rsid w:val="00DD6875"/>
    <w:rsid w:val="00DD6C0C"/>
    <w:rsid w:val="00E24C50"/>
    <w:rsid w:val="00E56A12"/>
    <w:rsid w:val="00E8534B"/>
    <w:rsid w:val="00EA411E"/>
    <w:rsid w:val="00F73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6875"/>
    <w:rPr>
      <w:color w:val="808080"/>
    </w:rPr>
  </w:style>
  <w:style w:type="paragraph" w:customStyle="1" w:styleId="826ADAAC23BB47A1B21454F42A77E893">
    <w:name w:val="826ADAAC23BB47A1B21454F42A77E893"/>
  </w:style>
  <w:style w:type="paragraph" w:customStyle="1" w:styleId="D036A603344F4A9CB5116AAB1E3221C71">
    <w:name w:val="D036A603344F4A9CB5116AAB1E3221C7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8FC8AD0741C4BFBB528DD71991E5C571">
    <w:name w:val="38FC8AD0741C4BFBB528DD71991E5C57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7749094CE14484B507ABC90F2CF8DC1">
    <w:name w:val="497749094CE14484B507ABC90F2CF8DC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BF56AA76397400BBA37B52618771FCC1">
    <w:name w:val="4BF56AA76397400BBA37B52618771FCC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184867BBFBE4CCE8CF46BB61580F7491">
    <w:name w:val="2184867BBFBE4CCE8CF46BB61580F749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77EF96F22044707B52653548C88621B1">
    <w:name w:val="577EF96F22044707B52653548C88621B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B0E77E3C3CD4679B5EC7E0D204BF13F1">
    <w:name w:val="3B0E77E3C3CD4679B5EC7E0D204BF13F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3F087527E2B42C9A1AF57B3B04FC9021">
    <w:name w:val="B3F087527E2B42C9A1AF57B3B04FC902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7FAFADB2E114AB2B1F9A56F3E7028DD1">
    <w:name w:val="67FAFADB2E114AB2B1F9A56F3E7028DD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FC19834626A4B018AEE1B8ED79B76011">
    <w:name w:val="1FC19834626A4B018AEE1B8ED79B7601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9BA9C47833A4BA1BA364A071F7211001">
    <w:name w:val="A9BA9C47833A4BA1BA364A071F721100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769148E11384D24859ABD87E262EF071">
    <w:name w:val="D769148E11384D24859ABD87E262EF07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151F8994BE34F96B8526D509626BD6A1">
    <w:name w:val="F151F8994BE34F96B8526D509626BD6A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7E340BBDC40402C9448FC95EC483EE11">
    <w:name w:val="A7E340BBDC40402C9448FC95EC483EE1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94E6298A874F79981EF5991CFBACE81">
    <w:name w:val="D394E6298A874F79981EF5991CFBACE8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DF02A1DC01D4903860BCDB6EA503ADB1">
    <w:name w:val="BDF02A1DC01D4903860BCDB6EA503ADB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EC9D9D70E6EF45C1ABCFE3840583B4671">
    <w:name w:val="EC9D9D70E6EF45C1ABCFE3840583B467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7A45EE55D043A48C1915B3DA3B6FE81">
    <w:name w:val="0D7A45EE55D043A48C1915B3DA3B6FE8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5179D6A1A814DA6A2A1137F4533BF881">
    <w:name w:val="F5179D6A1A814DA6A2A1137F4533BF88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45C0177D05C4D9E832B3CB763F2A8A21">
    <w:name w:val="145C0177D05C4D9E832B3CB763F2A8A2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6A85FD180AC4AEB9E62CC11F54A0EDC1">
    <w:name w:val="36A85FD180AC4AEB9E62CC11F54A0EDC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96A96224F0F41C38F39F2009A0D9A141">
    <w:name w:val="C96A96224F0F41C38F39F2009A0D9A14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F922FC83C84BF590AB2B564E0CB3771">
    <w:name w:val="D0F922FC83C84BF590AB2B564E0CB377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E874FD294443FBAD7BD8380249189D1">
    <w:name w:val="D3E874FD294443FBAD7BD8380249189D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492048E36354D4F84CCA1B7A2F6AC8A1">
    <w:name w:val="B492048E36354D4F84CCA1B7A2F6AC8A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D742C2100BC4DD38946241A407D5B9C1">
    <w:name w:val="5D742C2100BC4DD38946241A407D5B9C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7F3E6205E94E5DABDE8946D379F9F01">
    <w:name w:val="F87F3E6205E94E5DABDE8946D379F9F0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758B6BBC55B54C0981AE402CB89E87891">
    <w:name w:val="758B6BBC55B54C0981AE402CB89E8789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D40378BAFC14F8AB28BD7EF17F676E51">
    <w:name w:val="1D40378BAFC14F8AB28BD7EF17F676E5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73E910CAD1043BD92EE96494EE14EE31">
    <w:name w:val="C73E910CAD1043BD92EE96494EE14EE3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29C45E7EDB942F7AD1315D9089C8E361">
    <w:name w:val="C29C45E7EDB942F7AD1315D9089C8E36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AE61C2EB76D4887ADE3CAC99B8AF5171">
    <w:name w:val="AAE61C2EB76D4887ADE3CAC99B8AF517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24F6C6FB3DF45E5BC74646E80B098DB1">
    <w:name w:val="A24F6C6FB3DF45E5BC74646E80B098DB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85E8A4894294530BB226A889D709B731">
    <w:name w:val="485E8A4894294530BB226A889D709B73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BDBAA516104CCCAC41896D8DE066481">
    <w:name w:val="F8BDBAA516104CCCAC41896D8DE06648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436D00458FD4FB69C5815E83F750ADA1">
    <w:name w:val="2436D00458FD4FB69C5815E83F750ADA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092AEDD8ADA4F39AFD94C7E9621128F1">
    <w:name w:val="9092AEDD8ADA4F39AFD94C7E9621128F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239BA3F1964C6B9124CCD56CA028031">
    <w:name w:val="49239BA3F1964C6B9124CCD56CA02803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F4BC621B0D4B89A4E407A170B6EEF51">
    <w:name w:val="FBF4BC621B0D4B89A4E407A170B6EEF5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BA990DF681B495F91400EAC485F26261">
    <w:name w:val="DBA990DF681B495F91400EAC485F2626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5CA39C98916482B8310459AD931F40D1">
    <w:name w:val="25CA39C98916482B8310459AD931F40D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D33523F40984FC9AF61AB40A587321F1">
    <w:name w:val="9D33523F40984FC9AF61AB40A587321F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D4634BADDDD46EF924BD73CE2DBFB3C1">
    <w:name w:val="3D4634BADDDD46EF924BD73CE2DBFB3C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6959160F8504D3E86C03A200E9FABB21">
    <w:name w:val="D6959160F8504D3E86C03A200E9FABB2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8C8194B04B846FEA3EC77134699DFCF1">
    <w:name w:val="A8C8194B04B846FEA3EC77134699DFCF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48098BCD2A54B3AB6AC1EA213D57C211">
    <w:name w:val="448098BCD2A54B3AB6AC1EA213D57C21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60F086588BC45AF9C4B8CEF692359D81">
    <w:name w:val="160F086588BC45AF9C4B8CEF692359D8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B58711091B64312BA560077C889F3B81">
    <w:name w:val="6B58711091B64312BA560077C889F3B8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560C26825B1486DB2A7C894EE93AABC1">
    <w:name w:val="1560C26825B1486DB2A7C894EE93AABC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CA7EBE54FD490986169B3B24AFC40F1">
    <w:name w:val="FBCA7EBE54FD490986169B3B24AFC40F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E24C249E0C474F95DD95140C377BC61">
    <w:name w:val="5BE24C249E0C474F95DD95140C377BC6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DE2196D19504D77B4D997731AA1E0FD1">
    <w:name w:val="2DE2196D19504D77B4D997731AA1E0FD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CC762D590F94F7492A26B22E6CB68551">
    <w:name w:val="FCC762D590F94F7492A26B22E6CB6855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8C2A62230C4E2A84C2580C9D5097011">
    <w:name w:val="498C2A62230C4E2A84C2580C9D509701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C8A0F402B1545E1993CAF74FA97B6D21">
    <w:name w:val="9C8A0F402B1545E1993CAF74FA97B6D2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C4FF84F80E4F119C5574779436F1801">
    <w:name w:val="0DC4FF84F80E4F119C5574779436F180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DC75361BBC14A7787C2FBC8113241101">
    <w:name w:val="6DC75361BBC14A7787C2FBC811324110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325958F1E54E9D8A4E3A6F919323631">
    <w:name w:val="5B325958F1E54E9D8A4E3A6F91932363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3DF92ED33094AD3BA93BC7B7C53A1D91">
    <w:name w:val="53DF92ED33094AD3BA93BC7B7C53A1D9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D82E143BCA4329B2B0392F7ABF8AAC1">
    <w:name w:val="F8D82E143BCA4329B2B0392F7ABF8AAC1"/>
    <w:rsid w:val="00F7353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36A603344F4A9CB5116AAB1E3221C7">
    <w:name w:val="D036A603344F4A9CB5116AAB1E3221C7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8FC8AD0741C4BFBB528DD71991E5C57">
    <w:name w:val="38FC8AD0741C4BFBB528DD71991E5C57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7749094CE14484B507ABC90F2CF8DC">
    <w:name w:val="497749094CE14484B507ABC90F2CF8DC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BF56AA76397400BBA37B52618771FCC">
    <w:name w:val="4BF56AA76397400BBA37B52618771FCC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184867BBFBE4CCE8CF46BB61580F749">
    <w:name w:val="2184867BBFBE4CCE8CF46BB61580F749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77EF96F22044707B52653548C88621B">
    <w:name w:val="577EF96F22044707B52653548C88621B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B0E77E3C3CD4679B5EC7E0D204BF13F">
    <w:name w:val="3B0E77E3C3CD4679B5EC7E0D204BF13F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3F087527E2B42C9A1AF57B3B04FC902">
    <w:name w:val="B3F087527E2B42C9A1AF57B3B04FC90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7FAFADB2E114AB2B1F9A56F3E7028DD">
    <w:name w:val="67FAFADB2E114AB2B1F9A56F3E7028DD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FC19834626A4B018AEE1B8ED79B7601">
    <w:name w:val="1FC19834626A4B018AEE1B8ED79B7601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9BA9C47833A4BA1BA364A071F721100">
    <w:name w:val="A9BA9C47833A4BA1BA364A071F721100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769148E11384D24859ABD87E262EF07">
    <w:name w:val="D769148E11384D24859ABD87E262EF07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151F8994BE34F96B8526D509626BD6A">
    <w:name w:val="F151F8994BE34F96B8526D509626BD6A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7E340BBDC40402C9448FC95EC483EE1">
    <w:name w:val="A7E340BBDC40402C9448FC95EC483EE1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94E6298A874F79981EF5991CFBACE8">
    <w:name w:val="D394E6298A874F79981EF5991CFBACE8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DF02A1DC01D4903860BCDB6EA503ADB">
    <w:name w:val="BDF02A1DC01D4903860BCDB6EA503ADB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EC9D9D70E6EF45C1ABCFE3840583B467">
    <w:name w:val="EC9D9D70E6EF45C1ABCFE3840583B467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7A45EE55D043A48C1915B3DA3B6FE8">
    <w:name w:val="0D7A45EE55D043A48C1915B3DA3B6FE8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5179D6A1A814DA6A2A1137F4533BF88">
    <w:name w:val="F5179D6A1A814DA6A2A1137F4533BF88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45C0177D05C4D9E832B3CB763F2A8A2">
    <w:name w:val="145C0177D05C4D9E832B3CB763F2A8A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6A85FD180AC4AEB9E62CC11F54A0EDC">
    <w:name w:val="36A85FD180AC4AEB9E62CC11F54A0EDC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96A96224F0F41C38F39F2009A0D9A14">
    <w:name w:val="C96A96224F0F41C38F39F2009A0D9A1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F922FC83C84BF590AB2B564E0CB377">
    <w:name w:val="D0F922FC83C84BF590AB2B564E0CB377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E874FD294443FBAD7BD8380249189D">
    <w:name w:val="D3E874FD294443FBAD7BD8380249189D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492048E36354D4F84CCA1B7A2F6AC8A">
    <w:name w:val="B492048E36354D4F84CCA1B7A2F6AC8A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D742C2100BC4DD38946241A407D5B9C">
    <w:name w:val="5D742C2100BC4DD38946241A407D5B9C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7F3E6205E94E5DABDE8946D379F9F0">
    <w:name w:val="F87F3E6205E94E5DABDE8946D379F9F0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758B6BBC55B54C0981AE402CB89E8789">
    <w:name w:val="758B6BBC55B54C0981AE402CB89E8789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D40378BAFC14F8AB28BD7EF17F676E5">
    <w:name w:val="1D40378BAFC14F8AB28BD7EF17F676E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73E910CAD1043BD92EE96494EE14EE3">
    <w:name w:val="C73E910CAD1043BD92EE96494EE14EE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29C45E7EDB942F7AD1315D9089C8E36">
    <w:name w:val="C29C45E7EDB942F7AD1315D9089C8E36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AE61C2EB76D4887ADE3CAC99B8AF517">
    <w:name w:val="AAE61C2EB76D4887ADE3CAC99B8AF517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24F6C6FB3DF45E5BC74646E80B098DB">
    <w:name w:val="A24F6C6FB3DF45E5BC74646E80B098DB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85E8A4894294530BB226A889D709B73">
    <w:name w:val="485E8A4894294530BB226A889D709B7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BDBAA516104CCCAC41896D8DE06648">
    <w:name w:val="F8BDBAA516104CCCAC41896D8DE06648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436D00458FD4FB69C5815E83F750ADA">
    <w:name w:val="2436D00458FD4FB69C5815E83F750ADA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092AEDD8ADA4F39AFD94C7E9621128F">
    <w:name w:val="9092AEDD8ADA4F39AFD94C7E9621128F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239BA3F1964C6B9124CCD56CA02803">
    <w:name w:val="49239BA3F1964C6B9124CCD56CA0280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F4BC621B0D4B89A4E407A170B6EEF5">
    <w:name w:val="FBF4BC621B0D4B89A4E407A170B6EEF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BA990DF681B495F91400EAC485F2626">
    <w:name w:val="DBA990DF681B495F91400EAC485F2626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5CA39C98916482B8310459AD931F40D">
    <w:name w:val="25CA39C98916482B8310459AD931F40D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D33523F40984FC9AF61AB40A587321F">
    <w:name w:val="9D33523F40984FC9AF61AB40A587321F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D4634BADDDD46EF924BD73CE2DBFB3C">
    <w:name w:val="3D4634BADDDD46EF924BD73CE2DBFB3C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6959160F8504D3E86C03A200E9FABB2">
    <w:name w:val="D6959160F8504D3E86C03A200E9FABB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8C8194B04B846FEA3EC77134699DFCF">
    <w:name w:val="A8C8194B04B846FEA3EC77134699DFCF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48098BCD2A54B3AB6AC1EA213D57C21">
    <w:name w:val="448098BCD2A54B3AB6AC1EA213D57C21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60F086588BC45AF9C4B8CEF692359D8">
    <w:name w:val="160F086588BC45AF9C4B8CEF692359D8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B58711091B64312BA560077C889F3B8">
    <w:name w:val="6B58711091B64312BA560077C889F3B8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560C26825B1486DB2A7C894EE93AABC">
    <w:name w:val="1560C26825B1486DB2A7C894EE93AABC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CA7EBE54FD490986169B3B24AFC40F">
    <w:name w:val="FBCA7EBE54FD490986169B3B24AFC40F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E24C249E0C474F95DD95140C377BC6">
    <w:name w:val="5BE24C249E0C474F95DD95140C377BC6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DE2196D19504D77B4D997731AA1E0FD">
    <w:name w:val="2DE2196D19504D77B4D997731AA1E0FD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CC762D590F94F7492A26B22E6CB6855">
    <w:name w:val="FCC762D590F94F7492A26B22E6CB685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8C2A62230C4E2A84C2580C9D509701">
    <w:name w:val="498C2A62230C4E2A84C2580C9D509701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C8A0F402B1545E1993CAF74FA97B6D2">
    <w:name w:val="9C8A0F402B1545E1993CAF74FA97B6D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C4FF84F80E4F119C5574779436F180">
    <w:name w:val="0DC4FF84F80E4F119C5574779436F180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DC75361BBC14A7787C2FBC811324110">
    <w:name w:val="6DC75361BBC14A7787C2FBC811324110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325958F1E54E9D8A4E3A6F91932363">
    <w:name w:val="5B325958F1E54E9D8A4E3A6F9193236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3DF92ED33094AD3BA93BC7B7C53A1D9">
    <w:name w:val="53DF92ED33094AD3BA93BC7B7C53A1D9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D82E143BCA4329B2B0392F7ABF8AAC">
    <w:name w:val="F8D82E143BCA4329B2B0392F7ABF8AAC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36A603344F4A9CB5116AAB1E3221C72">
    <w:name w:val="D036A603344F4A9CB5116AAB1E3221C7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8FC8AD0741C4BFBB528DD71991E5C572">
    <w:name w:val="38FC8AD0741C4BFBB528DD71991E5C57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7749094CE14484B507ABC90F2CF8DC2">
    <w:name w:val="497749094CE14484B507ABC90F2CF8DC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BF56AA76397400BBA37B52618771FCC2">
    <w:name w:val="4BF56AA76397400BBA37B52618771FCC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184867BBFBE4CCE8CF46BB61580F7492">
    <w:name w:val="2184867BBFBE4CCE8CF46BB61580F749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77EF96F22044707B52653548C88621B2">
    <w:name w:val="577EF96F22044707B52653548C88621B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B0E77E3C3CD4679B5EC7E0D204BF13F2">
    <w:name w:val="3B0E77E3C3CD4679B5EC7E0D204BF13F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3F087527E2B42C9A1AF57B3B04FC9022">
    <w:name w:val="B3F087527E2B42C9A1AF57B3B04FC902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7FAFADB2E114AB2B1F9A56F3E7028DD2">
    <w:name w:val="67FAFADB2E114AB2B1F9A56F3E7028DD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FC19834626A4B018AEE1B8ED79B76012">
    <w:name w:val="1FC19834626A4B018AEE1B8ED79B7601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9BA9C47833A4BA1BA364A071F7211002">
    <w:name w:val="A9BA9C47833A4BA1BA364A071F721100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769148E11384D24859ABD87E262EF072">
    <w:name w:val="D769148E11384D24859ABD87E262EF07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151F8994BE34F96B8526D509626BD6A2">
    <w:name w:val="F151F8994BE34F96B8526D509626BD6A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7E340BBDC40402C9448FC95EC483EE12">
    <w:name w:val="A7E340BBDC40402C9448FC95EC483EE1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94E6298A874F79981EF5991CFBACE82">
    <w:name w:val="D394E6298A874F79981EF5991CFBACE8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DF02A1DC01D4903860BCDB6EA503ADB2">
    <w:name w:val="BDF02A1DC01D4903860BCDB6EA503ADB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EC9D9D70E6EF45C1ABCFE3840583B4672">
    <w:name w:val="EC9D9D70E6EF45C1ABCFE3840583B467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7A45EE55D043A48C1915B3DA3B6FE82">
    <w:name w:val="0D7A45EE55D043A48C1915B3DA3B6FE8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5179D6A1A814DA6A2A1137F4533BF882">
    <w:name w:val="F5179D6A1A814DA6A2A1137F4533BF88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45C0177D05C4D9E832B3CB763F2A8A22">
    <w:name w:val="145C0177D05C4D9E832B3CB763F2A8A2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6A85FD180AC4AEB9E62CC11F54A0EDC2">
    <w:name w:val="36A85FD180AC4AEB9E62CC11F54A0EDC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96A96224F0F41C38F39F2009A0D9A142">
    <w:name w:val="C96A96224F0F41C38F39F2009A0D9A14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F922FC83C84BF590AB2B564E0CB3772">
    <w:name w:val="D0F922FC83C84BF590AB2B564E0CB377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E874FD294443FBAD7BD8380249189D2">
    <w:name w:val="D3E874FD294443FBAD7BD8380249189D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492048E36354D4F84CCA1B7A2F6AC8A2">
    <w:name w:val="B492048E36354D4F84CCA1B7A2F6AC8A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D742C2100BC4DD38946241A407D5B9C2">
    <w:name w:val="5D742C2100BC4DD38946241A407D5B9C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7F3E6205E94E5DABDE8946D379F9F02">
    <w:name w:val="F87F3E6205E94E5DABDE8946D379F9F0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758B6BBC55B54C0981AE402CB89E87892">
    <w:name w:val="758B6BBC55B54C0981AE402CB89E8789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D40378BAFC14F8AB28BD7EF17F676E52">
    <w:name w:val="1D40378BAFC14F8AB28BD7EF17F676E5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73E910CAD1043BD92EE96494EE14EE32">
    <w:name w:val="C73E910CAD1043BD92EE96494EE14EE3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29C45E7EDB942F7AD1315D9089C8E362">
    <w:name w:val="C29C45E7EDB942F7AD1315D9089C8E36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AE61C2EB76D4887ADE3CAC99B8AF5172">
    <w:name w:val="AAE61C2EB76D4887ADE3CAC99B8AF517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24F6C6FB3DF45E5BC74646E80B098DB2">
    <w:name w:val="A24F6C6FB3DF45E5BC74646E80B098DB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85E8A4894294530BB226A889D709B732">
    <w:name w:val="485E8A4894294530BB226A889D709B73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BDBAA516104CCCAC41896D8DE066482">
    <w:name w:val="F8BDBAA516104CCCAC41896D8DE06648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436D00458FD4FB69C5815E83F750ADA2">
    <w:name w:val="2436D00458FD4FB69C5815E83F750ADA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092AEDD8ADA4F39AFD94C7E9621128F2">
    <w:name w:val="9092AEDD8ADA4F39AFD94C7E9621128F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239BA3F1964C6B9124CCD56CA028032">
    <w:name w:val="49239BA3F1964C6B9124CCD56CA02803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F4BC621B0D4B89A4E407A170B6EEF52">
    <w:name w:val="FBF4BC621B0D4B89A4E407A170B6EEF5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BA990DF681B495F91400EAC485F26262">
    <w:name w:val="DBA990DF681B495F91400EAC485F2626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5CA39C98916482B8310459AD931F40D2">
    <w:name w:val="25CA39C98916482B8310459AD931F40D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D33523F40984FC9AF61AB40A587321F2">
    <w:name w:val="9D33523F40984FC9AF61AB40A587321F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D4634BADDDD46EF924BD73CE2DBFB3C2">
    <w:name w:val="3D4634BADDDD46EF924BD73CE2DBFB3C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6959160F8504D3E86C03A200E9FABB22">
    <w:name w:val="D6959160F8504D3E86C03A200E9FABB2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8C8194B04B846FEA3EC77134699DFCF2">
    <w:name w:val="A8C8194B04B846FEA3EC77134699DFCF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48098BCD2A54B3AB6AC1EA213D57C212">
    <w:name w:val="448098BCD2A54B3AB6AC1EA213D57C21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60F086588BC45AF9C4B8CEF692359D82">
    <w:name w:val="160F086588BC45AF9C4B8CEF692359D8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B58711091B64312BA560077C889F3B82">
    <w:name w:val="6B58711091B64312BA560077C889F3B8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560C26825B1486DB2A7C894EE93AABC2">
    <w:name w:val="1560C26825B1486DB2A7C894EE93AABC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CA7EBE54FD490986169B3B24AFC40F2">
    <w:name w:val="FBCA7EBE54FD490986169B3B24AFC40F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E24C249E0C474F95DD95140C377BC62">
    <w:name w:val="5BE24C249E0C474F95DD95140C377BC6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DE2196D19504D77B4D997731AA1E0FD2">
    <w:name w:val="2DE2196D19504D77B4D997731AA1E0FD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CC762D590F94F7492A26B22E6CB68552">
    <w:name w:val="FCC762D590F94F7492A26B22E6CB6855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8C2A62230C4E2A84C2580C9D5097012">
    <w:name w:val="498C2A62230C4E2A84C2580C9D509701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C8A0F402B1545E1993CAF74FA97B6D22">
    <w:name w:val="9C8A0F402B1545E1993CAF74FA97B6D2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C4FF84F80E4F119C5574779436F1802">
    <w:name w:val="0DC4FF84F80E4F119C5574779436F180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DC75361BBC14A7787C2FBC8113241102">
    <w:name w:val="6DC75361BBC14A7787C2FBC811324110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325958F1E54E9D8A4E3A6F919323632">
    <w:name w:val="5B325958F1E54E9D8A4E3A6F91932363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3DF92ED33094AD3BA93BC7B7C53A1D92">
    <w:name w:val="53DF92ED33094AD3BA93BC7B7C53A1D9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D82E143BCA4329B2B0392F7ABF8AAC2">
    <w:name w:val="F8D82E143BCA4329B2B0392F7ABF8AAC2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36A603344F4A9CB5116AAB1E3221C73">
    <w:name w:val="D036A603344F4A9CB5116AAB1E3221C7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8FC8AD0741C4BFBB528DD71991E5C573">
    <w:name w:val="38FC8AD0741C4BFBB528DD71991E5C57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7749094CE14484B507ABC90F2CF8DC3">
    <w:name w:val="497749094CE14484B507ABC90F2CF8DC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BF56AA76397400BBA37B52618771FCC3">
    <w:name w:val="4BF56AA76397400BBA37B52618771FCC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184867BBFBE4CCE8CF46BB61580F7493">
    <w:name w:val="2184867BBFBE4CCE8CF46BB61580F749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77EF96F22044707B52653548C88621B3">
    <w:name w:val="577EF96F22044707B52653548C88621B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B0E77E3C3CD4679B5EC7E0D204BF13F3">
    <w:name w:val="3B0E77E3C3CD4679B5EC7E0D204BF13F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3F087527E2B42C9A1AF57B3B04FC9023">
    <w:name w:val="B3F087527E2B42C9A1AF57B3B04FC902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7FAFADB2E114AB2B1F9A56F3E7028DD3">
    <w:name w:val="67FAFADB2E114AB2B1F9A56F3E7028DD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FC19834626A4B018AEE1B8ED79B76013">
    <w:name w:val="1FC19834626A4B018AEE1B8ED79B7601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9BA9C47833A4BA1BA364A071F7211003">
    <w:name w:val="A9BA9C47833A4BA1BA364A071F721100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769148E11384D24859ABD87E262EF073">
    <w:name w:val="D769148E11384D24859ABD87E262EF07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151F8994BE34F96B8526D509626BD6A3">
    <w:name w:val="F151F8994BE34F96B8526D509626BD6A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7E340BBDC40402C9448FC95EC483EE13">
    <w:name w:val="A7E340BBDC40402C9448FC95EC483EE1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94E6298A874F79981EF5991CFBACE83">
    <w:name w:val="D394E6298A874F79981EF5991CFBACE8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DF02A1DC01D4903860BCDB6EA503ADB3">
    <w:name w:val="BDF02A1DC01D4903860BCDB6EA503ADB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EC9D9D70E6EF45C1ABCFE3840583B4673">
    <w:name w:val="EC9D9D70E6EF45C1ABCFE3840583B467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7A45EE55D043A48C1915B3DA3B6FE83">
    <w:name w:val="0D7A45EE55D043A48C1915B3DA3B6FE8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5179D6A1A814DA6A2A1137F4533BF883">
    <w:name w:val="F5179D6A1A814DA6A2A1137F4533BF88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45C0177D05C4D9E832B3CB763F2A8A23">
    <w:name w:val="145C0177D05C4D9E832B3CB763F2A8A2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6A85FD180AC4AEB9E62CC11F54A0EDC3">
    <w:name w:val="36A85FD180AC4AEB9E62CC11F54A0EDC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96A96224F0F41C38F39F2009A0D9A143">
    <w:name w:val="C96A96224F0F41C38F39F2009A0D9A14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F922FC83C84BF590AB2B564E0CB3773">
    <w:name w:val="D0F922FC83C84BF590AB2B564E0CB377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E874FD294443FBAD7BD8380249189D3">
    <w:name w:val="D3E874FD294443FBAD7BD8380249189D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492048E36354D4F84CCA1B7A2F6AC8A3">
    <w:name w:val="B492048E36354D4F84CCA1B7A2F6AC8A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D742C2100BC4DD38946241A407D5B9C3">
    <w:name w:val="5D742C2100BC4DD38946241A407D5B9C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7F3E6205E94E5DABDE8946D379F9F03">
    <w:name w:val="F87F3E6205E94E5DABDE8946D379F9F0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758B6BBC55B54C0981AE402CB89E87893">
    <w:name w:val="758B6BBC55B54C0981AE402CB89E8789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D40378BAFC14F8AB28BD7EF17F676E53">
    <w:name w:val="1D40378BAFC14F8AB28BD7EF17F676E5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73E910CAD1043BD92EE96494EE14EE33">
    <w:name w:val="C73E910CAD1043BD92EE96494EE14EE3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29C45E7EDB942F7AD1315D9089C8E363">
    <w:name w:val="C29C45E7EDB942F7AD1315D9089C8E36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AE61C2EB76D4887ADE3CAC99B8AF5173">
    <w:name w:val="AAE61C2EB76D4887ADE3CAC99B8AF517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24F6C6FB3DF45E5BC74646E80B098DB3">
    <w:name w:val="A24F6C6FB3DF45E5BC74646E80B098DB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85E8A4894294530BB226A889D709B733">
    <w:name w:val="485E8A4894294530BB226A889D709B73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BDBAA516104CCCAC41896D8DE066483">
    <w:name w:val="F8BDBAA516104CCCAC41896D8DE06648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436D00458FD4FB69C5815E83F750ADA3">
    <w:name w:val="2436D00458FD4FB69C5815E83F750ADA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092AEDD8ADA4F39AFD94C7E9621128F3">
    <w:name w:val="9092AEDD8ADA4F39AFD94C7E9621128F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239BA3F1964C6B9124CCD56CA028033">
    <w:name w:val="49239BA3F1964C6B9124CCD56CA02803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F4BC621B0D4B89A4E407A170B6EEF53">
    <w:name w:val="FBF4BC621B0D4B89A4E407A170B6EEF5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BA990DF681B495F91400EAC485F26263">
    <w:name w:val="DBA990DF681B495F91400EAC485F2626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5CA39C98916482B8310459AD931F40D3">
    <w:name w:val="25CA39C98916482B8310459AD931F40D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D33523F40984FC9AF61AB40A587321F3">
    <w:name w:val="9D33523F40984FC9AF61AB40A587321F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D4634BADDDD46EF924BD73CE2DBFB3C3">
    <w:name w:val="3D4634BADDDD46EF924BD73CE2DBFB3C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6959160F8504D3E86C03A200E9FABB23">
    <w:name w:val="D6959160F8504D3E86C03A200E9FABB2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8C8194B04B846FEA3EC77134699DFCF3">
    <w:name w:val="A8C8194B04B846FEA3EC77134699DFCF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48098BCD2A54B3AB6AC1EA213D57C213">
    <w:name w:val="448098BCD2A54B3AB6AC1EA213D57C21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60F086588BC45AF9C4B8CEF692359D83">
    <w:name w:val="160F086588BC45AF9C4B8CEF692359D8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B58711091B64312BA560077C889F3B83">
    <w:name w:val="6B58711091B64312BA560077C889F3B8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560C26825B1486DB2A7C894EE93AABC3">
    <w:name w:val="1560C26825B1486DB2A7C894EE93AABC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CA7EBE54FD490986169B3B24AFC40F3">
    <w:name w:val="FBCA7EBE54FD490986169B3B24AFC40F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E24C249E0C474F95DD95140C377BC63">
    <w:name w:val="5BE24C249E0C474F95DD95140C377BC6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DE2196D19504D77B4D997731AA1E0FD3">
    <w:name w:val="2DE2196D19504D77B4D997731AA1E0FD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CC762D590F94F7492A26B22E6CB68553">
    <w:name w:val="FCC762D590F94F7492A26B22E6CB6855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8C2A62230C4E2A84C2580C9D5097013">
    <w:name w:val="498C2A62230C4E2A84C2580C9D509701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C8A0F402B1545E1993CAF74FA97B6D23">
    <w:name w:val="9C8A0F402B1545E1993CAF74FA97B6D2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C4FF84F80E4F119C5574779436F1803">
    <w:name w:val="0DC4FF84F80E4F119C5574779436F180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DC75361BBC14A7787C2FBC8113241103">
    <w:name w:val="6DC75361BBC14A7787C2FBC811324110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325958F1E54E9D8A4E3A6F919323633">
    <w:name w:val="5B325958F1E54E9D8A4E3A6F91932363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3DF92ED33094AD3BA93BC7B7C53A1D93">
    <w:name w:val="53DF92ED33094AD3BA93BC7B7C53A1D9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D82E143BCA4329B2B0392F7ABF8AAC3">
    <w:name w:val="F8D82E143BCA4329B2B0392F7ABF8AAC3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36A603344F4A9CB5116AAB1E3221C74">
    <w:name w:val="D036A603344F4A9CB5116AAB1E3221C7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8FC8AD0741C4BFBB528DD71991E5C574">
    <w:name w:val="38FC8AD0741C4BFBB528DD71991E5C57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7749094CE14484B507ABC90F2CF8DC4">
    <w:name w:val="497749094CE14484B507ABC90F2CF8DC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BF56AA76397400BBA37B52618771FCC4">
    <w:name w:val="4BF56AA76397400BBA37B52618771FCC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184867BBFBE4CCE8CF46BB61580F7494">
    <w:name w:val="2184867BBFBE4CCE8CF46BB61580F749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77EF96F22044707B52653548C88621B4">
    <w:name w:val="577EF96F22044707B52653548C88621B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B0E77E3C3CD4679B5EC7E0D204BF13F4">
    <w:name w:val="3B0E77E3C3CD4679B5EC7E0D204BF13F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3F087527E2B42C9A1AF57B3B04FC9024">
    <w:name w:val="B3F087527E2B42C9A1AF57B3B04FC902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7FAFADB2E114AB2B1F9A56F3E7028DD4">
    <w:name w:val="67FAFADB2E114AB2B1F9A56F3E7028DD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FC19834626A4B018AEE1B8ED79B76014">
    <w:name w:val="1FC19834626A4B018AEE1B8ED79B7601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9BA9C47833A4BA1BA364A071F7211004">
    <w:name w:val="A9BA9C47833A4BA1BA364A071F721100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769148E11384D24859ABD87E262EF074">
    <w:name w:val="D769148E11384D24859ABD87E262EF07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151F8994BE34F96B8526D509626BD6A4">
    <w:name w:val="F151F8994BE34F96B8526D509626BD6A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7E340BBDC40402C9448FC95EC483EE14">
    <w:name w:val="A7E340BBDC40402C9448FC95EC483EE1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94E6298A874F79981EF5991CFBACE84">
    <w:name w:val="D394E6298A874F79981EF5991CFBACE8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DF02A1DC01D4903860BCDB6EA503ADB4">
    <w:name w:val="BDF02A1DC01D4903860BCDB6EA503ADB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EC9D9D70E6EF45C1ABCFE3840583B4674">
    <w:name w:val="EC9D9D70E6EF45C1ABCFE3840583B467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7A45EE55D043A48C1915B3DA3B6FE84">
    <w:name w:val="0D7A45EE55D043A48C1915B3DA3B6FE8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5179D6A1A814DA6A2A1137F4533BF884">
    <w:name w:val="F5179D6A1A814DA6A2A1137F4533BF88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45C0177D05C4D9E832B3CB763F2A8A24">
    <w:name w:val="145C0177D05C4D9E832B3CB763F2A8A2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6A85FD180AC4AEB9E62CC11F54A0EDC4">
    <w:name w:val="36A85FD180AC4AEB9E62CC11F54A0EDC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96A96224F0F41C38F39F2009A0D9A144">
    <w:name w:val="C96A96224F0F41C38F39F2009A0D9A14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F922FC83C84BF590AB2B564E0CB3774">
    <w:name w:val="D0F922FC83C84BF590AB2B564E0CB377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E874FD294443FBAD7BD8380249189D4">
    <w:name w:val="D3E874FD294443FBAD7BD8380249189D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492048E36354D4F84CCA1B7A2F6AC8A4">
    <w:name w:val="B492048E36354D4F84CCA1B7A2F6AC8A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D742C2100BC4DD38946241A407D5B9C4">
    <w:name w:val="5D742C2100BC4DD38946241A407D5B9C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7F3E6205E94E5DABDE8946D379F9F04">
    <w:name w:val="F87F3E6205E94E5DABDE8946D379F9F0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758B6BBC55B54C0981AE402CB89E87894">
    <w:name w:val="758B6BBC55B54C0981AE402CB89E8789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D40378BAFC14F8AB28BD7EF17F676E54">
    <w:name w:val="1D40378BAFC14F8AB28BD7EF17F676E5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73E910CAD1043BD92EE96494EE14EE34">
    <w:name w:val="C73E910CAD1043BD92EE96494EE14EE3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29C45E7EDB942F7AD1315D9089C8E364">
    <w:name w:val="C29C45E7EDB942F7AD1315D9089C8E36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AE61C2EB76D4887ADE3CAC99B8AF5174">
    <w:name w:val="AAE61C2EB76D4887ADE3CAC99B8AF517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24F6C6FB3DF45E5BC74646E80B098DB4">
    <w:name w:val="A24F6C6FB3DF45E5BC74646E80B098DB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85E8A4894294530BB226A889D709B734">
    <w:name w:val="485E8A4894294530BB226A889D709B73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BDBAA516104CCCAC41896D8DE066484">
    <w:name w:val="F8BDBAA516104CCCAC41896D8DE06648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436D00458FD4FB69C5815E83F750ADA4">
    <w:name w:val="2436D00458FD4FB69C5815E83F750ADA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092AEDD8ADA4F39AFD94C7E9621128F4">
    <w:name w:val="9092AEDD8ADA4F39AFD94C7E9621128F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239BA3F1964C6B9124CCD56CA028034">
    <w:name w:val="49239BA3F1964C6B9124CCD56CA02803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F4BC621B0D4B89A4E407A170B6EEF54">
    <w:name w:val="FBF4BC621B0D4B89A4E407A170B6EEF5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BA990DF681B495F91400EAC485F26264">
    <w:name w:val="DBA990DF681B495F91400EAC485F2626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5CA39C98916482B8310459AD931F40D4">
    <w:name w:val="25CA39C98916482B8310459AD931F40D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D33523F40984FC9AF61AB40A587321F4">
    <w:name w:val="9D33523F40984FC9AF61AB40A587321F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D4634BADDDD46EF924BD73CE2DBFB3C4">
    <w:name w:val="3D4634BADDDD46EF924BD73CE2DBFB3C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6959160F8504D3E86C03A200E9FABB24">
    <w:name w:val="D6959160F8504D3E86C03A200E9FABB2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8C8194B04B846FEA3EC77134699DFCF4">
    <w:name w:val="A8C8194B04B846FEA3EC77134699DFCF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48098BCD2A54B3AB6AC1EA213D57C214">
    <w:name w:val="448098BCD2A54B3AB6AC1EA213D57C21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60F086588BC45AF9C4B8CEF692359D84">
    <w:name w:val="160F086588BC45AF9C4B8CEF692359D8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B58711091B64312BA560077C889F3B84">
    <w:name w:val="6B58711091B64312BA560077C889F3B8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560C26825B1486DB2A7C894EE93AABC4">
    <w:name w:val="1560C26825B1486DB2A7C894EE93AABC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CA7EBE54FD490986169B3B24AFC40F4">
    <w:name w:val="FBCA7EBE54FD490986169B3B24AFC40F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E24C249E0C474F95DD95140C377BC64">
    <w:name w:val="5BE24C249E0C474F95DD95140C377BC6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DE2196D19504D77B4D997731AA1E0FD4">
    <w:name w:val="2DE2196D19504D77B4D997731AA1E0FD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CC762D590F94F7492A26B22E6CB68554">
    <w:name w:val="FCC762D590F94F7492A26B22E6CB6855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8C2A62230C4E2A84C2580C9D5097014">
    <w:name w:val="498C2A62230C4E2A84C2580C9D509701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C8A0F402B1545E1993CAF74FA97B6D24">
    <w:name w:val="9C8A0F402B1545E1993CAF74FA97B6D2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C4FF84F80E4F119C5574779436F1804">
    <w:name w:val="0DC4FF84F80E4F119C5574779436F180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DC75361BBC14A7787C2FBC8113241104">
    <w:name w:val="6DC75361BBC14A7787C2FBC811324110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325958F1E54E9D8A4E3A6F919323634">
    <w:name w:val="5B325958F1E54E9D8A4E3A6F91932363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3DF92ED33094AD3BA93BC7B7C53A1D94">
    <w:name w:val="53DF92ED33094AD3BA93BC7B7C53A1D9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D82E143BCA4329B2B0392F7ABF8AAC4">
    <w:name w:val="F8D82E143BCA4329B2B0392F7ABF8AAC4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36A603344F4A9CB5116AAB1E3221C75">
    <w:name w:val="D036A603344F4A9CB5116AAB1E3221C7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8FC8AD0741C4BFBB528DD71991E5C575">
    <w:name w:val="38FC8AD0741C4BFBB528DD71991E5C57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7749094CE14484B507ABC90F2CF8DC5">
    <w:name w:val="497749094CE14484B507ABC90F2CF8DC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BF56AA76397400BBA37B52618771FCC5">
    <w:name w:val="4BF56AA76397400BBA37B52618771FCC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184867BBFBE4CCE8CF46BB61580F7495">
    <w:name w:val="2184867BBFBE4CCE8CF46BB61580F749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77EF96F22044707B52653548C88621B5">
    <w:name w:val="577EF96F22044707B52653548C88621B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B0E77E3C3CD4679B5EC7E0D204BF13F5">
    <w:name w:val="3B0E77E3C3CD4679B5EC7E0D204BF13F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3F087527E2B42C9A1AF57B3B04FC9025">
    <w:name w:val="B3F087527E2B42C9A1AF57B3B04FC902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7FAFADB2E114AB2B1F9A56F3E7028DD5">
    <w:name w:val="67FAFADB2E114AB2B1F9A56F3E7028DD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FC19834626A4B018AEE1B8ED79B76015">
    <w:name w:val="1FC19834626A4B018AEE1B8ED79B7601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9BA9C47833A4BA1BA364A071F7211005">
    <w:name w:val="A9BA9C47833A4BA1BA364A071F721100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769148E11384D24859ABD87E262EF075">
    <w:name w:val="D769148E11384D24859ABD87E262EF07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151F8994BE34F96B8526D509626BD6A5">
    <w:name w:val="F151F8994BE34F96B8526D509626BD6A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7E340BBDC40402C9448FC95EC483EE15">
    <w:name w:val="A7E340BBDC40402C9448FC95EC483EE1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94E6298A874F79981EF5991CFBACE85">
    <w:name w:val="D394E6298A874F79981EF5991CFBACE8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DF02A1DC01D4903860BCDB6EA503ADB5">
    <w:name w:val="BDF02A1DC01D4903860BCDB6EA503ADB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EC9D9D70E6EF45C1ABCFE3840583B4675">
    <w:name w:val="EC9D9D70E6EF45C1ABCFE3840583B467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7A45EE55D043A48C1915B3DA3B6FE85">
    <w:name w:val="0D7A45EE55D043A48C1915B3DA3B6FE8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5179D6A1A814DA6A2A1137F4533BF885">
    <w:name w:val="F5179D6A1A814DA6A2A1137F4533BF88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45C0177D05C4D9E832B3CB763F2A8A25">
    <w:name w:val="145C0177D05C4D9E832B3CB763F2A8A2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6A85FD180AC4AEB9E62CC11F54A0EDC5">
    <w:name w:val="36A85FD180AC4AEB9E62CC11F54A0EDC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96A96224F0F41C38F39F2009A0D9A145">
    <w:name w:val="C96A96224F0F41C38F39F2009A0D9A14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0F922FC83C84BF590AB2B564E0CB3775">
    <w:name w:val="D0F922FC83C84BF590AB2B564E0CB377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3E874FD294443FBAD7BD8380249189D5">
    <w:name w:val="D3E874FD294443FBAD7BD8380249189D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B492048E36354D4F84CCA1B7A2F6AC8A5">
    <w:name w:val="B492048E36354D4F84CCA1B7A2F6AC8A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D742C2100BC4DD38946241A407D5B9C5">
    <w:name w:val="5D742C2100BC4DD38946241A407D5B9C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7F3E6205E94E5DABDE8946D379F9F05">
    <w:name w:val="F87F3E6205E94E5DABDE8946D379F9F0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758B6BBC55B54C0981AE402CB89E87895">
    <w:name w:val="758B6BBC55B54C0981AE402CB89E8789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D40378BAFC14F8AB28BD7EF17F676E55">
    <w:name w:val="1D40378BAFC14F8AB28BD7EF17F676E5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73E910CAD1043BD92EE96494EE14EE35">
    <w:name w:val="C73E910CAD1043BD92EE96494EE14EE3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C29C45E7EDB942F7AD1315D9089C8E365">
    <w:name w:val="C29C45E7EDB942F7AD1315D9089C8E36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AE61C2EB76D4887ADE3CAC99B8AF5175">
    <w:name w:val="AAE61C2EB76D4887ADE3CAC99B8AF517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24F6C6FB3DF45E5BC74646E80B098DB5">
    <w:name w:val="A24F6C6FB3DF45E5BC74646E80B098DB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85E8A4894294530BB226A889D709B735">
    <w:name w:val="485E8A4894294530BB226A889D709B73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BDBAA516104CCCAC41896D8DE066485">
    <w:name w:val="F8BDBAA516104CCCAC41896D8DE06648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436D00458FD4FB69C5815E83F750ADA5">
    <w:name w:val="2436D00458FD4FB69C5815E83F750ADA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092AEDD8ADA4F39AFD94C7E9621128F5">
    <w:name w:val="9092AEDD8ADA4F39AFD94C7E9621128F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239BA3F1964C6B9124CCD56CA028035">
    <w:name w:val="49239BA3F1964C6B9124CCD56CA02803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F4BC621B0D4B89A4E407A170B6EEF55">
    <w:name w:val="FBF4BC621B0D4B89A4E407A170B6EEF5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BA990DF681B495F91400EAC485F26265">
    <w:name w:val="DBA990DF681B495F91400EAC485F2626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5CA39C98916482B8310459AD931F40D5">
    <w:name w:val="25CA39C98916482B8310459AD931F40D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D33523F40984FC9AF61AB40A587321F5">
    <w:name w:val="9D33523F40984FC9AF61AB40A587321F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3D4634BADDDD46EF924BD73CE2DBFB3C5">
    <w:name w:val="3D4634BADDDD46EF924BD73CE2DBFB3C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D6959160F8504D3E86C03A200E9FABB25">
    <w:name w:val="D6959160F8504D3E86C03A200E9FABB2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A8C8194B04B846FEA3EC77134699DFCF5">
    <w:name w:val="A8C8194B04B846FEA3EC77134699DFCF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48098BCD2A54B3AB6AC1EA213D57C215">
    <w:name w:val="448098BCD2A54B3AB6AC1EA213D57C21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60F086588BC45AF9C4B8CEF692359D85">
    <w:name w:val="160F086588BC45AF9C4B8CEF692359D8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B58711091B64312BA560077C889F3B85">
    <w:name w:val="6B58711091B64312BA560077C889F3B8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1560C26825B1486DB2A7C894EE93AABC5">
    <w:name w:val="1560C26825B1486DB2A7C894EE93AABC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BCA7EBE54FD490986169B3B24AFC40F5">
    <w:name w:val="FBCA7EBE54FD490986169B3B24AFC40F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E24C249E0C474F95DD95140C377BC65">
    <w:name w:val="5BE24C249E0C474F95DD95140C377BC6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2DE2196D19504D77B4D997731AA1E0FD5">
    <w:name w:val="2DE2196D19504D77B4D997731AA1E0FD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CC762D590F94F7492A26B22E6CB68555">
    <w:name w:val="FCC762D590F94F7492A26B22E6CB6855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498C2A62230C4E2A84C2580C9D5097015">
    <w:name w:val="498C2A62230C4E2A84C2580C9D509701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9C8A0F402B1545E1993CAF74FA97B6D25">
    <w:name w:val="9C8A0F402B1545E1993CAF74FA97B6D2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0DC4FF84F80E4F119C5574779436F1805">
    <w:name w:val="0DC4FF84F80E4F119C5574779436F180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6DC75361BBC14A7787C2FBC8113241105">
    <w:name w:val="6DC75361BBC14A7787C2FBC811324110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B325958F1E54E9D8A4E3A6F919323635">
    <w:name w:val="5B325958F1E54E9D8A4E3A6F91932363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53DF92ED33094AD3BA93BC7B7C53A1D95">
    <w:name w:val="53DF92ED33094AD3BA93BC7B7C53A1D9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  <w:style w:type="paragraph" w:customStyle="1" w:styleId="F8D82E143BCA4329B2B0392F7ABF8AAC5">
    <w:name w:val="F8D82E143BCA4329B2B0392F7ABF8AAC5"/>
    <w:rsid w:val="00DD68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kern w:val="0"/>
      <w:sz w:val="20"/>
      <w:szCs w:val="20"/>
      <w:lang w:val="en-US" w:eastAsia="ja-JP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</PublishDate>
  <Abstract>FSP047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eb8073-ce2d-4292-9e2e-b799ec21c06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D1DCE6D6BAE48B3E5EC5F65631771" ma:contentTypeVersion="12" ma:contentTypeDescription="Create a new document." ma:contentTypeScope="" ma:versionID="0f57096a1f31fec1505f843f9e8b451e">
  <xsd:schema xmlns:xsd="http://www.w3.org/2001/XMLSchema" xmlns:xs="http://www.w3.org/2001/XMLSchema" xmlns:p="http://schemas.microsoft.com/office/2006/metadata/properties" xmlns:ns2="9beb8073-ce2d-4292-9e2e-b799ec21c062" xmlns:ns3="8491d33b-2a01-4d33-8bff-2ff305345835" targetNamespace="http://schemas.microsoft.com/office/2006/metadata/properties" ma:root="true" ma:fieldsID="4f78816476b72b95afbec903313478ce" ns2:_="" ns3:_="">
    <xsd:import namespace="9beb8073-ce2d-4292-9e2e-b799ec21c062"/>
    <xsd:import namespace="8491d33b-2a01-4d33-8bff-2ff3053458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b8073-ce2d-4292-9e2e-b799ec21c0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1d33b-2a01-4d33-8bff-2ff30534583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9beb8073-ce2d-4292-9e2e-b799ec21c062"/>
  </ds:schemaRefs>
</ds:datastoreItem>
</file>

<file path=customXml/itemProps3.xml><?xml version="1.0" encoding="utf-8"?>
<ds:datastoreItem xmlns:ds="http://schemas.openxmlformats.org/officeDocument/2006/customXml" ds:itemID="{CC5964BC-EEE4-4FA3-A999-AF6EBCE8B4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038CF1E-DF33-4747-89EB-49C3A9A3B6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b8073-ce2d-4292-9e2e-b799ec21c062"/>
    <ds:schemaRef ds:uri="8491d33b-2a01-4d33-8bff-2ff3053458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3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riation Request Form (Home Modifications)</vt:lpstr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Request Form (Home Modifications)</dc:title>
  <dc:subject/>
  <dc:creator>Little, Jodie</dc:creator>
  <cp:keywords/>
  <dc:description/>
  <cp:lastModifiedBy>Little, Jodie</cp:lastModifiedBy>
  <cp:revision>87</cp:revision>
  <dcterms:created xsi:type="dcterms:W3CDTF">2024-08-14T03:46:00Z</dcterms:created>
  <dcterms:modified xsi:type="dcterms:W3CDTF">2024-12-17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D1DCE6D6BAE48B3E5EC5F65631771</vt:lpwstr>
  </property>
  <property fmtid="{D5CDD505-2E9C-101B-9397-08002B2CF9AE}" pid="3" name="ClassificationContentMarkingHeaderShapeIds">
    <vt:lpwstr>417979e6,3d855889,481adff0</vt:lpwstr>
  </property>
  <property fmtid="{D5CDD505-2E9C-101B-9397-08002B2CF9AE}" pid="4" name="ClassificationContentMarkingHeaderFontProps">
    <vt:lpwstr>#ff0000,14,Calibri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731c5fcb,7275e92a,19ed0d58</vt:lpwstr>
  </property>
  <property fmtid="{D5CDD505-2E9C-101B-9397-08002B2CF9AE}" pid="7" name="ClassificationContentMarkingFooterFontProps">
    <vt:lpwstr>#ff0000,14,Calibri</vt:lpwstr>
  </property>
  <property fmtid="{D5CDD505-2E9C-101B-9397-08002B2CF9AE}" pid="8" name="ClassificationContentMarkingFooterText">
    <vt:lpwstr>OFFICIAL</vt:lpwstr>
  </property>
  <property fmtid="{D5CDD505-2E9C-101B-9397-08002B2CF9AE}" pid="9" name="MSIP_Label_bb9b66d2-3d65-440a-b8f5-ec17a745f5ea_Enabled">
    <vt:lpwstr>true</vt:lpwstr>
  </property>
  <property fmtid="{D5CDD505-2E9C-101B-9397-08002B2CF9AE}" pid="10" name="MSIP_Label_bb9b66d2-3d65-440a-b8f5-ec17a745f5ea_SetDate">
    <vt:lpwstr>2024-08-14T03:53:32Z</vt:lpwstr>
  </property>
  <property fmtid="{D5CDD505-2E9C-101B-9397-08002B2CF9AE}" pid="11" name="MSIP_Label_bb9b66d2-3d65-440a-b8f5-ec17a745f5ea_Method">
    <vt:lpwstr>Standard</vt:lpwstr>
  </property>
  <property fmtid="{D5CDD505-2E9C-101B-9397-08002B2CF9AE}" pid="12" name="MSIP_Label_bb9b66d2-3d65-440a-b8f5-ec17a745f5ea_Name">
    <vt:lpwstr>OFFICIAL</vt:lpwstr>
  </property>
  <property fmtid="{D5CDD505-2E9C-101B-9397-08002B2CF9AE}" pid="13" name="MSIP_Label_bb9b66d2-3d65-440a-b8f5-ec17a745f5ea_SiteId">
    <vt:lpwstr>34ae0514-4eb5-4608-8b64-b002d2054238</vt:lpwstr>
  </property>
  <property fmtid="{D5CDD505-2E9C-101B-9397-08002B2CF9AE}" pid="14" name="MSIP_Label_bb9b66d2-3d65-440a-b8f5-ec17a745f5ea_ActionId">
    <vt:lpwstr>e8a05a23-615f-4e95-b0c5-6248afb8ffa5</vt:lpwstr>
  </property>
  <property fmtid="{D5CDD505-2E9C-101B-9397-08002B2CF9AE}" pid="15" name="MSIP_Label_bb9b66d2-3d65-440a-b8f5-ec17a745f5ea_ContentBits">
    <vt:lpwstr>3</vt:lpwstr>
  </property>
  <property fmtid="{D5CDD505-2E9C-101B-9397-08002B2CF9AE}" pid="16" name="MediaServiceImageTags">
    <vt:lpwstr/>
  </property>
</Properties>
</file>